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8136C" w14:textId="3D9A1816" w:rsidR="00A50046" w:rsidRDefault="00A50046" w:rsidP="00553CA6">
      <w:pPr>
        <w:overflowPunct/>
        <w:autoSpaceDE/>
        <w:autoSpaceDN/>
        <w:adjustRightInd/>
        <w:jc w:val="center"/>
        <w:textAlignment w:val="auto"/>
        <w:rPr>
          <w:rFonts w:asciiTheme="minorHAnsi" w:hAnsiTheme="minorHAnsi" w:cs="Arial"/>
          <w:b/>
          <w:color w:val="000000" w:themeColor="text1"/>
          <w:szCs w:val="24"/>
        </w:rPr>
      </w:pPr>
      <w:r>
        <w:rPr>
          <w:rFonts w:asciiTheme="minorHAnsi" w:hAnsiTheme="minorHAnsi" w:cs="Arial"/>
          <w:b/>
          <w:color w:val="000000" w:themeColor="text1"/>
          <w:szCs w:val="24"/>
        </w:rPr>
        <w:t xml:space="preserve">ATD TULSA </w:t>
      </w:r>
      <w:r w:rsidR="0037049B">
        <w:rPr>
          <w:rFonts w:asciiTheme="minorHAnsi" w:hAnsiTheme="minorHAnsi" w:cs="Arial"/>
          <w:b/>
          <w:color w:val="000000" w:themeColor="text1"/>
          <w:szCs w:val="24"/>
        </w:rPr>
        <w:t xml:space="preserve">PROFESSIONAL DEVELOPMENT </w:t>
      </w:r>
      <w:r>
        <w:rPr>
          <w:rFonts w:asciiTheme="minorHAnsi" w:hAnsiTheme="minorHAnsi" w:cs="Arial"/>
          <w:b/>
          <w:color w:val="000000" w:themeColor="text1"/>
          <w:szCs w:val="24"/>
        </w:rPr>
        <w:t>PROGRAMS</w:t>
      </w:r>
    </w:p>
    <w:p w14:paraId="5E58136D" w14:textId="494E6263" w:rsidR="00017007" w:rsidRPr="00F640C2" w:rsidRDefault="00584C40" w:rsidP="00553CA6">
      <w:pPr>
        <w:overflowPunct/>
        <w:autoSpaceDE/>
        <w:autoSpaceDN/>
        <w:adjustRightInd/>
        <w:jc w:val="center"/>
        <w:textAlignment w:val="auto"/>
        <w:rPr>
          <w:rFonts w:asciiTheme="minorHAnsi" w:hAnsiTheme="minorHAnsi" w:cs="Arial"/>
          <w:b/>
          <w:color w:val="000000" w:themeColor="text1"/>
          <w:szCs w:val="24"/>
        </w:rPr>
      </w:pPr>
      <w:r>
        <w:rPr>
          <w:rFonts w:asciiTheme="minorHAnsi" w:hAnsiTheme="minorHAnsi" w:cs="Arial"/>
          <w:b/>
          <w:color w:val="000000" w:themeColor="text1"/>
          <w:szCs w:val="24"/>
        </w:rPr>
        <w:t>REQUEST FOR</w:t>
      </w:r>
      <w:r w:rsidRPr="00F640C2">
        <w:rPr>
          <w:rFonts w:asciiTheme="minorHAnsi" w:hAnsiTheme="minorHAnsi" w:cs="Arial"/>
          <w:b/>
          <w:color w:val="000000" w:themeColor="text1"/>
          <w:szCs w:val="24"/>
        </w:rPr>
        <w:t xml:space="preserve"> </w:t>
      </w:r>
      <w:r w:rsidR="00017007" w:rsidRPr="00F640C2">
        <w:rPr>
          <w:rFonts w:asciiTheme="minorHAnsi" w:hAnsiTheme="minorHAnsi" w:cs="Arial"/>
          <w:b/>
          <w:color w:val="000000" w:themeColor="text1"/>
          <w:szCs w:val="24"/>
        </w:rPr>
        <w:t>PROPOSAL FORM</w:t>
      </w:r>
    </w:p>
    <w:p w14:paraId="5E58136E" w14:textId="77777777" w:rsidR="00017007" w:rsidRPr="00F640C2" w:rsidRDefault="00017007" w:rsidP="00017007">
      <w:pPr>
        <w:jc w:val="center"/>
        <w:rPr>
          <w:rFonts w:asciiTheme="minorHAnsi" w:hAnsiTheme="minorHAnsi" w:cs="Arial"/>
          <w:b/>
          <w:color w:val="000000" w:themeColor="text1"/>
          <w:szCs w:val="24"/>
        </w:rPr>
      </w:pPr>
    </w:p>
    <w:p w14:paraId="5E581370" w14:textId="77777777" w:rsidR="00017007" w:rsidRPr="00F640C2" w:rsidRDefault="00017007" w:rsidP="00017007">
      <w:pPr>
        <w:pStyle w:val="BodyText"/>
        <w:jc w:val="center"/>
        <w:rPr>
          <w:rFonts w:asciiTheme="minorHAnsi" w:hAnsiTheme="minorHAnsi" w:cs="Arial"/>
          <w:color w:val="000000" w:themeColor="text1"/>
          <w:szCs w:val="24"/>
        </w:rPr>
      </w:pPr>
    </w:p>
    <w:p w14:paraId="07F2FB6D" w14:textId="31840E19" w:rsidR="00550883" w:rsidRPr="00550883" w:rsidRDefault="00B478F2" w:rsidP="00550883">
      <w:pPr>
        <w:pStyle w:val="BodyText"/>
        <w:numPr>
          <w:ilvl w:val="0"/>
          <w:numId w:val="11"/>
        </w:numPr>
        <w:spacing w:after="120"/>
        <w:rPr>
          <w:rFonts w:asciiTheme="minorHAnsi" w:hAnsiTheme="minorHAnsi" w:cs="Arial"/>
          <w:b w:val="0"/>
          <w:i/>
          <w:color w:val="000000" w:themeColor="text1"/>
          <w:szCs w:val="24"/>
        </w:rPr>
      </w:pPr>
      <w:r w:rsidRPr="00C2234F">
        <w:rPr>
          <w:rFonts w:asciiTheme="minorHAnsi" w:hAnsiTheme="minorHAnsi" w:cs="Arial"/>
          <w:color w:val="000000" w:themeColor="text1"/>
          <w:szCs w:val="24"/>
        </w:rPr>
        <w:t>Name/Title/Credentials:</w:t>
      </w:r>
      <w:r w:rsidR="00C2234F">
        <w:rPr>
          <w:rFonts w:asciiTheme="minorHAnsi" w:hAnsiTheme="minorHAnsi" w:cs="Arial"/>
          <w:b w:val="0"/>
          <w:i/>
          <w:color w:val="000000" w:themeColor="text1"/>
          <w:szCs w:val="24"/>
        </w:rPr>
        <w:t xml:space="preserve"> </w:t>
      </w:r>
      <w:r w:rsidR="00550883" w:rsidRPr="00B478F2">
        <w:rPr>
          <w:rFonts w:asciiTheme="minorHAnsi" w:hAnsiTheme="minorHAnsi" w:cs="Arial"/>
          <w:b w:val="0"/>
          <w:color w:val="000000" w:themeColor="text1"/>
          <w:szCs w:val="24"/>
        </w:rPr>
        <w:t>(</w:t>
      </w:r>
      <w:r w:rsidR="00550883">
        <w:rPr>
          <w:rFonts w:asciiTheme="minorHAnsi" w:hAnsiTheme="minorHAnsi" w:cs="Arial"/>
          <w:b w:val="0"/>
          <w:i/>
          <w:color w:val="000000" w:themeColor="text1"/>
          <w:szCs w:val="24"/>
        </w:rPr>
        <w:t>to appear in promotional/marketing materials):</w:t>
      </w:r>
      <w:r>
        <w:rPr>
          <w:rFonts w:asciiTheme="minorHAnsi" w:hAnsiTheme="minorHAnsi" w:cs="Arial"/>
          <w:b w:val="0"/>
          <w:i/>
          <w:color w:val="000000" w:themeColor="text1"/>
          <w:szCs w:val="24"/>
        </w:rPr>
        <w:br/>
      </w:r>
      <w:sdt>
        <w:sdtPr>
          <w:rPr>
            <w:rFonts w:asciiTheme="minorHAnsi" w:hAnsiTheme="minorHAnsi" w:cs="Arial"/>
            <w:b w:val="0"/>
            <w:i/>
            <w:color w:val="000000" w:themeColor="text1"/>
            <w:szCs w:val="24"/>
          </w:rPr>
          <w:id w:val="541247153"/>
          <w:placeholder>
            <w:docPart w:val="DefaultPlaceholder_-1854013440"/>
          </w:placeholder>
          <w:showingPlcHdr/>
        </w:sdtPr>
        <w:sdtEndPr/>
        <w:sdtContent>
          <w:r w:rsidR="00DF4AD6" w:rsidRPr="00081BBF">
            <w:t>Click or tap here to enter text.</w:t>
          </w:r>
        </w:sdtContent>
      </w:sdt>
    </w:p>
    <w:p w14:paraId="2413589A" w14:textId="77777777" w:rsidR="00550883" w:rsidRDefault="00550883" w:rsidP="00550883">
      <w:pPr>
        <w:pStyle w:val="BodyText"/>
        <w:spacing w:after="120"/>
        <w:ind w:left="720"/>
        <w:rPr>
          <w:rFonts w:asciiTheme="minorHAnsi" w:hAnsiTheme="minorHAnsi" w:cs="Arial"/>
          <w:b w:val="0"/>
          <w:i/>
          <w:color w:val="000000" w:themeColor="text1"/>
          <w:szCs w:val="24"/>
        </w:rPr>
      </w:pPr>
    </w:p>
    <w:p w14:paraId="06563EC4" w14:textId="0A700EC3" w:rsidR="00550883" w:rsidRPr="00550883" w:rsidRDefault="00017007" w:rsidP="00550883">
      <w:pPr>
        <w:pStyle w:val="BodyText"/>
        <w:numPr>
          <w:ilvl w:val="0"/>
          <w:numId w:val="11"/>
        </w:numPr>
        <w:spacing w:after="120"/>
        <w:rPr>
          <w:rFonts w:asciiTheme="minorHAnsi" w:hAnsiTheme="minorHAnsi" w:cs="Arial"/>
          <w:b w:val="0"/>
          <w:i/>
          <w:color w:val="000000" w:themeColor="text1"/>
          <w:szCs w:val="24"/>
        </w:rPr>
      </w:pPr>
      <w:r w:rsidRPr="00550883">
        <w:rPr>
          <w:rFonts w:asciiTheme="minorHAnsi" w:hAnsiTheme="minorHAnsi" w:cs="Arial"/>
          <w:color w:val="000000" w:themeColor="text1"/>
          <w:szCs w:val="24"/>
        </w:rPr>
        <w:t>Workshop Title</w:t>
      </w:r>
      <w:r w:rsidR="003920DB" w:rsidRPr="00550883">
        <w:rPr>
          <w:rFonts w:asciiTheme="minorHAnsi" w:hAnsiTheme="minorHAnsi" w:cs="Arial"/>
          <w:color w:val="000000" w:themeColor="text1"/>
          <w:szCs w:val="24"/>
        </w:rPr>
        <w:t xml:space="preserve">: </w:t>
      </w:r>
      <w:r w:rsidR="00550883" w:rsidRPr="00550883">
        <w:rPr>
          <w:rFonts w:asciiTheme="minorHAnsi" w:hAnsiTheme="minorHAnsi" w:cs="Arial"/>
          <w:b w:val="0"/>
          <w:bCs/>
          <w:i/>
          <w:iCs/>
          <w:color w:val="000000" w:themeColor="text1"/>
          <w:szCs w:val="24"/>
        </w:rPr>
        <w:t>(The workshop title should fit with workshop themes outlined.)</w:t>
      </w:r>
    </w:p>
    <w:p w14:paraId="5E581373" w14:textId="35DE1C70" w:rsidR="00017007" w:rsidRDefault="00C2234F" w:rsidP="00D476EA">
      <w:pPr>
        <w:pStyle w:val="BodyText"/>
        <w:spacing w:after="120"/>
        <w:ind w:left="720"/>
        <w:rPr>
          <w:rFonts w:asciiTheme="minorHAnsi" w:hAnsiTheme="minorHAnsi" w:cs="Arial"/>
          <w:b w:val="0"/>
          <w:color w:val="000000" w:themeColor="text1"/>
          <w:szCs w:val="24"/>
        </w:rPr>
      </w:pP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sdt>
        <w:sdtPr>
          <w:rPr>
            <w:rFonts w:asciiTheme="minorHAnsi" w:hAnsiTheme="minorHAnsi" w:cs="Arial"/>
            <w:b w:val="0"/>
            <w:color w:val="000000" w:themeColor="text1"/>
            <w:szCs w:val="24"/>
          </w:rPr>
          <w:id w:val="830796469"/>
          <w:placeholder>
            <w:docPart w:val="DefaultPlaceholder_-1854013440"/>
          </w:placeholder>
        </w:sdtPr>
        <w:sdtEndPr/>
        <w:sdtContent>
          <w:sdt>
            <w:sdtPr>
              <w:rPr>
                <w:rFonts w:asciiTheme="minorHAnsi" w:hAnsiTheme="minorHAnsi" w:cs="Arial"/>
                <w:b w:val="0"/>
                <w:i/>
                <w:color w:val="000000" w:themeColor="text1"/>
                <w:szCs w:val="24"/>
              </w:rPr>
              <w:id w:val="1380899327"/>
              <w:placeholder>
                <w:docPart w:val="0E89C4ACC1734939BFA18D5779565507"/>
              </w:placeholder>
              <w:showingPlcHdr/>
            </w:sdtPr>
            <w:sdtEndPr/>
            <w:sdtContent>
              <w:r w:rsidR="00081BBF" w:rsidRPr="00081BBF">
                <w:t>Click or tap here to enter text.</w:t>
              </w:r>
            </w:sdtContent>
          </w:sdt>
        </w:sdtContent>
      </w:sdt>
    </w:p>
    <w:p w14:paraId="69E0BE4A" w14:textId="77777777" w:rsidR="00153772" w:rsidRDefault="00153772" w:rsidP="00D476EA">
      <w:pPr>
        <w:pStyle w:val="BodyText"/>
        <w:spacing w:after="120"/>
        <w:ind w:left="720"/>
        <w:rPr>
          <w:rFonts w:asciiTheme="minorHAnsi" w:hAnsiTheme="minorHAnsi" w:cs="Arial"/>
          <w:b w:val="0"/>
          <w:color w:val="000000" w:themeColor="text1"/>
          <w:szCs w:val="24"/>
        </w:rPr>
      </w:pPr>
    </w:p>
    <w:p w14:paraId="7AB43485" w14:textId="32C6D642" w:rsidR="00153772" w:rsidRPr="00153772" w:rsidRDefault="00153772" w:rsidP="0026421C">
      <w:pPr>
        <w:pStyle w:val="BodyText"/>
        <w:numPr>
          <w:ilvl w:val="0"/>
          <w:numId w:val="11"/>
        </w:numPr>
        <w:spacing w:after="120"/>
        <w:rPr>
          <w:rFonts w:asciiTheme="minorHAnsi" w:hAnsiTheme="minorHAnsi" w:cs="Arial"/>
          <w:b w:val="0"/>
          <w:i/>
          <w:color w:val="000000" w:themeColor="text1"/>
          <w:szCs w:val="24"/>
        </w:rPr>
      </w:pPr>
      <w:r>
        <w:rPr>
          <w:rFonts w:asciiTheme="minorHAnsi" w:hAnsiTheme="minorHAnsi" w:cs="Arial"/>
          <w:bCs/>
          <w:iCs/>
          <w:color w:val="000000" w:themeColor="text1"/>
          <w:szCs w:val="24"/>
        </w:rPr>
        <w:t>Describe How Your Presentation Fits Our Program (Theme) whi</w:t>
      </w:r>
      <w:r w:rsidR="00F4633E">
        <w:rPr>
          <w:rFonts w:asciiTheme="minorHAnsi" w:hAnsiTheme="minorHAnsi" w:cs="Arial"/>
          <w:bCs/>
          <w:iCs/>
          <w:color w:val="000000" w:themeColor="text1"/>
          <w:szCs w:val="24"/>
        </w:rPr>
        <w:t>ch</w:t>
      </w:r>
      <w:r>
        <w:rPr>
          <w:rFonts w:asciiTheme="minorHAnsi" w:hAnsiTheme="minorHAnsi" w:cs="Arial"/>
          <w:bCs/>
          <w:iCs/>
          <w:color w:val="000000" w:themeColor="text1"/>
          <w:szCs w:val="24"/>
        </w:rPr>
        <w:t xml:space="preserve"> is to advance ATD’s Mission to “empower professionals to develop talent in the workplace.”</w:t>
      </w:r>
    </w:p>
    <w:sdt>
      <w:sdtPr>
        <w:rPr>
          <w:rFonts w:asciiTheme="minorHAnsi" w:hAnsiTheme="minorHAnsi" w:cs="Arial"/>
          <w:b w:val="0"/>
          <w:i/>
          <w:color w:val="000000" w:themeColor="text1"/>
          <w:szCs w:val="24"/>
        </w:rPr>
        <w:id w:val="1303502629"/>
        <w:placeholder>
          <w:docPart w:val="DefaultPlaceholder_-1854013440"/>
        </w:placeholder>
      </w:sdtPr>
      <w:sdtEndPr/>
      <w:sdtContent>
        <w:p w14:paraId="6D9AE6E0" w14:textId="6389DF6A" w:rsidR="00153772" w:rsidRPr="00153772" w:rsidRDefault="00FF12D0" w:rsidP="00153772">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694972371"/>
              <w:placeholder>
                <w:docPart w:val="F798CA7A7D9C4EF685F7DBFFC8F482A3"/>
              </w:placeholder>
              <w:showingPlcHdr/>
            </w:sdtPr>
            <w:sdtEndPr/>
            <w:sdtContent>
              <w:r w:rsidR="00081BBF" w:rsidRPr="00081BBF">
                <w:t>Click or tap here to enter text.</w:t>
              </w:r>
            </w:sdtContent>
          </w:sdt>
        </w:p>
      </w:sdtContent>
    </w:sdt>
    <w:p w14:paraId="14DD6831" w14:textId="77777777" w:rsidR="00DF4AD6" w:rsidRPr="00DF4AD6" w:rsidRDefault="00DF4AD6" w:rsidP="00DF4AD6">
      <w:pPr>
        <w:pStyle w:val="BodyText"/>
        <w:spacing w:after="120"/>
        <w:ind w:left="720"/>
        <w:rPr>
          <w:rFonts w:asciiTheme="minorHAnsi" w:hAnsiTheme="minorHAnsi" w:cs="Arial"/>
          <w:b w:val="0"/>
          <w:color w:val="000000" w:themeColor="text1"/>
          <w:szCs w:val="24"/>
          <w:u w:val="single"/>
        </w:rPr>
      </w:pPr>
    </w:p>
    <w:p w14:paraId="09E365AF" w14:textId="1F04C3EF" w:rsidR="00153772" w:rsidRPr="00F640C2" w:rsidRDefault="00153772" w:rsidP="00153772">
      <w:pPr>
        <w:pStyle w:val="BodyText"/>
        <w:numPr>
          <w:ilvl w:val="0"/>
          <w:numId w:val="11"/>
        </w:numPr>
        <w:spacing w:after="120"/>
        <w:rPr>
          <w:rFonts w:asciiTheme="minorHAnsi" w:hAnsiTheme="minorHAnsi" w:cs="Arial"/>
          <w:b w:val="0"/>
          <w:color w:val="000000" w:themeColor="text1"/>
          <w:szCs w:val="24"/>
          <w:u w:val="single"/>
        </w:rPr>
      </w:pPr>
      <w:r w:rsidRPr="00153772">
        <w:rPr>
          <w:rFonts w:asciiTheme="minorHAnsi" w:hAnsiTheme="minorHAnsi" w:cs="Arial"/>
          <w:color w:val="000000" w:themeColor="text1"/>
          <w:szCs w:val="24"/>
        </w:rPr>
        <w:t>Describe How Your Workshop Contributes to the Professional Development of ATD Tulsa Program Attendees:</w:t>
      </w:r>
      <w:r w:rsidRPr="00F640C2">
        <w:rPr>
          <w:rFonts w:asciiTheme="minorHAnsi" w:hAnsiTheme="minorHAnsi" w:cs="Arial"/>
          <w:color w:val="000000" w:themeColor="text1"/>
          <w:szCs w:val="24"/>
        </w:rPr>
        <w:t xml:space="preserve"> </w:t>
      </w:r>
      <w:r w:rsidRPr="00F640C2">
        <w:rPr>
          <w:rFonts w:asciiTheme="minorHAnsi" w:hAnsiTheme="minorHAnsi" w:cs="Arial"/>
          <w:b w:val="0"/>
          <w:color w:val="000000" w:themeColor="text1"/>
          <w:szCs w:val="24"/>
        </w:rPr>
        <w:t>100 words or less</w:t>
      </w:r>
    </w:p>
    <w:sdt>
      <w:sdtPr>
        <w:rPr>
          <w:rFonts w:asciiTheme="minorHAnsi" w:hAnsiTheme="minorHAnsi" w:cs="Arial"/>
          <w:b w:val="0"/>
          <w:i/>
          <w:color w:val="000000" w:themeColor="text1"/>
          <w:szCs w:val="24"/>
        </w:rPr>
        <w:id w:val="-2094929424"/>
        <w:placeholder>
          <w:docPart w:val="DefaultPlaceholder_-1854013440"/>
        </w:placeholder>
      </w:sdtPr>
      <w:sdtEndPr/>
      <w:sdtContent>
        <w:p w14:paraId="2BF7CEF7" w14:textId="4DBB7711" w:rsidR="00153772" w:rsidRDefault="00FF12D0" w:rsidP="00153772">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1237356480"/>
              <w:placeholder>
                <w:docPart w:val="0C4DA78CBB6C4DFD8675AED8CFB0E65C"/>
              </w:placeholder>
              <w:showingPlcHdr/>
            </w:sdtPr>
            <w:sdtEndPr/>
            <w:sdtContent>
              <w:r w:rsidR="00081BBF" w:rsidRPr="00081BBF">
                <w:t>Click or tap here to enter text.</w:t>
              </w:r>
            </w:sdtContent>
          </w:sdt>
        </w:p>
      </w:sdtContent>
    </w:sdt>
    <w:p w14:paraId="49535C50" w14:textId="77777777" w:rsidR="00DF4AD6" w:rsidRPr="00153772" w:rsidRDefault="00DF4AD6" w:rsidP="00153772">
      <w:pPr>
        <w:pStyle w:val="BodyText"/>
        <w:spacing w:after="120"/>
        <w:ind w:left="720"/>
        <w:rPr>
          <w:rFonts w:asciiTheme="minorHAnsi" w:hAnsiTheme="minorHAnsi" w:cs="Arial"/>
          <w:b w:val="0"/>
          <w:i/>
          <w:color w:val="000000" w:themeColor="text1"/>
          <w:szCs w:val="24"/>
        </w:rPr>
      </w:pPr>
    </w:p>
    <w:p w14:paraId="0AC4A8D1" w14:textId="5AC72342" w:rsidR="00CB3AF8" w:rsidRPr="00550883" w:rsidRDefault="00CB3AF8" w:rsidP="0026421C">
      <w:pPr>
        <w:pStyle w:val="BodyText"/>
        <w:numPr>
          <w:ilvl w:val="0"/>
          <w:numId w:val="11"/>
        </w:numPr>
        <w:spacing w:after="120"/>
        <w:rPr>
          <w:rFonts w:asciiTheme="minorHAnsi" w:hAnsiTheme="minorHAnsi" w:cs="Arial"/>
          <w:b w:val="0"/>
          <w:i/>
          <w:color w:val="000000" w:themeColor="text1"/>
          <w:szCs w:val="24"/>
        </w:rPr>
      </w:pPr>
      <w:r w:rsidRPr="00550883">
        <w:rPr>
          <w:rFonts w:asciiTheme="minorHAnsi" w:hAnsiTheme="minorHAnsi" w:cs="Arial"/>
          <w:color w:val="000000" w:themeColor="text1"/>
          <w:szCs w:val="24"/>
        </w:rPr>
        <w:t>Workshop Description</w:t>
      </w:r>
      <w:r w:rsidR="00B225D7">
        <w:rPr>
          <w:rFonts w:asciiTheme="minorHAnsi" w:hAnsiTheme="minorHAnsi" w:cs="Arial"/>
          <w:color w:val="000000" w:themeColor="text1"/>
          <w:szCs w:val="24"/>
        </w:rPr>
        <w:t xml:space="preserve"> In 300 words or less</w:t>
      </w:r>
      <w:r w:rsidR="00F4633E" w:rsidRPr="00550883">
        <w:rPr>
          <w:rFonts w:asciiTheme="minorHAnsi" w:hAnsiTheme="minorHAnsi" w:cs="Arial"/>
          <w:color w:val="000000" w:themeColor="text1"/>
          <w:szCs w:val="24"/>
        </w:rPr>
        <w:t>:</w:t>
      </w:r>
      <w:r w:rsidR="00F4633E" w:rsidRPr="00B225D7">
        <w:rPr>
          <w:rFonts w:asciiTheme="minorHAnsi" w:hAnsiTheme="minorHAnsi" w:cs="Arial"/>
          <w:b w:val="0"/>
          <w:bCs/>
          <w:color w:val="000000" w:themeColor="text1"/>
          <w:szCs w:val="24"/>
        </w:rPr>
        <w:t xml:space="preserve"> </w:t>
      </w:r>
      <w:r w:rsidR="00F4633E" w:rsidRPr="00B225D7">
        <w:rPr>
          <w:rFonts w:asciiTheme="minorHAnsi" w:hAnsiTheme="minorHAnsi" w:cs="Arial"/>
          <w:b w:val="0"/>
          <w:bCs/>
          <w:i/>
          <w:iCs/>
          <w:color w:val="000000" w:themeColor="text1"/>
          <w:szCs w:val="24"/>
        </w:rPr>
        <w:t>(</w:t>
      </w:r>
      <w:r w:rsidRPr="00B225D7">
        <w:rPr>
          <w:rFonts w:asciiTheme="minorHAnsi" w:hAnsiTheme="minorHAnsi" w:cs="Arial"/>
          <w:b w:val="0"/>
          <w:i/>
          <w:iCs/>
          <w:color w:val="000000" w:themeColor="text1"/>
          <w:szCs w:val="24"/>
        </w:rPr>
        <w:t>It should be written in a format that will help us market your workshop to program attendees</w:t>
      </w:r>
      <w:r w:rsidR="00C2234F" w:rsidRPr="00B225D7">
        <w:rPr>
          <w:rFonts w:asciiTheme="minorHAnsi" w:hAnsiTheme="minorHAnsi" w:cs="Arial"/>
          <w:b w:val="0"/>
          <w:i/>
          <w:iCs/>
          <w:color w:val="000000" w:themeColor="text1"/>
          <w:szCs w:val="24"/>
        </w:rPr>
        <w:t>.</w:t>
      </w:r>
      <w:r w:rsidR="00550883" w:rsidRPr="00B225D7">
        <w:rPr>
          <w:rFonts w:asciiTheme="minorHAnsi" w:hAnsiTheme="minorHAnsi" w:cs="Arial"/>
          <w:b w:val="0"/>
          <w:i/>
          <w:iCs/>
          <w:color w:val="000000" w:themeColor="text1"/>
          <w:szCs w:val="24"/>
        </w:rPr>
        <w:t>)</w:t>
      </w:r>
    </w:p>
    <w:sdt>
      <w:sdtPr>
        <w:rPr>
          <w:rFonts w:asciiTheme="minorHAnsi" w:hAnsiTheme="minorHAnsi" w:cs="Arial"/>
          <w:b w:val="0"/>
          <w:i/>
          <w:color w:val="000000" w:themeColor="text1"/>
          <w:szCs w:val="24"/>
        </w:rPr>
        <w:id w:val="-1354487568"/>
        <w:placeholder>
          <w:docPart w:val="DefaultPlaceholder_-1854013440"/>
        </w:placeholder>
      </w:sdtPr>
      <w:sdtEndPr/>
      <w:sdtContent>
        <w:p w14:paraId="4F50E75A" w14:textId="75026CA9" w:rsidR="00C2234F" w:rsidRDefault="00FF12D0" w:rsidP="00CB3AF8">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1027210947"/>
              <w:placeholder>
                <w:docPart w:val="F881B19605774870BFA16A560BF5CFF6"/>
              </w:placeholder>
              <w:showingPlcHdr/>
            </w:sdtPr>
            <w:sdtEndPr/>
            <w:sdtContent>
              <w:r w:rsidR="00081BBF" w:rsidRPr="00081BBF">
                <w:t>Click or tap here to enter text.</w:t>
              </w:r>
            </w:sdtContent>
          </w:sdt>
        </w:p>
      </w:sdtContent>
    </w:sdt>
    <w:p w14:paraId="46FFED0C" w14:textId="77777777" w:rsidR="00C2234F" w:rsidRPr="00F640C2" w:rsidRDefault="00C2234F" w:rsidP="00CB3AF8">
      <w:pPr>
        <w:pStyle w:val="BodyText"/>
        <w:spacing w:after="120"/>
        <w:ind w:left="720"/>
        <w:rPr>
          <w:rFonts w:asciiTheme="minorHAnsi" w:hAnsiTheme="minorHAnsi" w:cs="Arial"/>
          <w:b w:val="0"/>
          <w:color w:val="000000" w:themeColor="text1"/>
          <w:szCs w:val="24"/>
          <w:u w:val="single"/>
        </w:rPr>
      </w:pPr>
    </w:p>
    <w:p w14:paraId="27E933CE" w14:textId="62081441" w:rsidR="00144E5C" w:rsidRPr="00144E5C" w:rsidRDefault="00C2234F" w:rsidP="00CB4693">
      <w:pPr>
        <w:pStyle w:val="BodyText"/>
        <w:numPr>
          <w:ilvl w:val="0"/>
          <w:numId w:val="11"/>
        </w:numPr>
        <w:spacing w:after="120"/>
        <w:rPr>
          <w:rFonts w:asciiTheme="minorHAnsi" w:hAnsiTheme="minorHAnsi" w:cs="Arial"/>
          <w:b w:val="0"/>
          <w:i/>
          <w:color w:val="000000" w:themeColor="text1"/>
          <w:szCs w:val="24"/>
        </w:rPr>
      </w:pPr>
      <w:r w:rsidRPr="00144E5C">
        <w:rPr>
          <w:rFonts w:asciiTheme="minorHAnsi" w:hAnsiTheme="minorHAnsi" w:cs="Arial"/>
          <w:b w:val="0"/>
          <w:bCs/>
          <w:color w:val="000000" w:themeColor="text1"/>
          <w:szCs w:val="24"/>
        </w:rPr>
        <w:t>List the</w:t>
      </w:r>
      <w:r w:rsidR="00B225D7">
        <w:rPr>
          <w:rFonts w:asciiTheme="minorHAnsi" w:hAnsiTheme="minorHAnsi" w:cs="Arial"/>
          <w:b w:val="0"/>
          <w:bCs/>
          <w:color w:val="000000" w:themeColor="text1"/>
          <w:szCs w:val="24"/>
        </w:rPr>
        <w:t xml:space="preserve"> top three (3)</w:t>
      </w:r>
      <w:r w:rsidRPr="00144E5C">
        <w:rPr>
          <w:rFonts w:asciiTheme="minorHAnsi" w:hAnsiTheme="minorHAnsi" w:cs="Arial"/>
          <w:b w:val="0"/>
          <w:bCs/>
          <w:color w:val="000000" w:themeColor="text1"/>
          <w:szCs w:val="24"/>
        </w:rPr>
        <w:t xml:space="preserve"> </w:t>
      </w:r>
      <w:hyperlink r:id="rId8" w:history="1">
        <w:r w:rsidRPr="00144E5C">
          <w:rPr>
            <w:rStyle w:val="Hyperlink"/>
            <w:rFonts w:asciiTheme="minorHAnsi" w:hAnsiTheme="minorHAnsi" w:cs="Arial"/>
            <w:b w:val="0"/>
            <w:bCs/>
            <w:szCs w:val="24"/>
          </w:rPr>
          <w:t>ATD Capability Model</w:t>
        </w:r>
      </w:hyperlink>
      <w:r w:rsidRPr="00144E5C">
        <w:rPr>
          <w:rFonts w:asciiTheme="minorHAnsi" w:hAnsiTheme="minorHAnsi" w:cs="Arial"/>
          <w:b w:val="0"/>
          <w:bCs/>
          <w:color w:val="000000" w:themeColor="text1"/>
          <w:szCs w:val="24"/>
        </w:rPr>
        <w:t xml:space="preserve"> topic(s) your workshop addresses</w:t>
      </w:r>
    </w:p>
    <w:p w14:paraId="7DB8517A" w14:textId="4D3290C8" w:rsidR="00144E5C" w:rsidRPr="00144E5C" w:rsidRDefault="00FF12D0" w:rsidP="00144E5C">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634999096"/>
          <w:placeholder>
            <w:docPart w:val="4152367D85FF42D0A7120E016AC63B9E"/>
          </w:placeholder>
        </w:sdtPr>
        <w:sdtEndPr/>
        <w:sdtContent>
          <w:sdt>
            <w:sdtPr>
              <w:rPr>
                <w:rFonts w:asciiTheme="minorHAnsi" w:hAnsiTheme="minorHAnsi" w:cs="Arial"/>
                <w:b w:val="0"/>
                <w:i/>
                <w:color w:val="000000" w:themeColor="text1"/>
                <w:szCs w:val="24"/>
              </w:rPr>
              <w:id w:val="739984799"/>
              <w:placeholder>
                <w:docPart w:val="9A518B0582F741A09B3CEA903ACCBC35"/>
              </w:placeholder>
              <w:showingPlcHdr/>
            </w:sdtPr>
            <w:sdtEndPr/>
            <w:sdtContent>
              <w:r w:rsidR="00144E5C" w:rsidRPr="00081BBF">
                <w:t>Click or tap here to enter text.</w:t>
              </w:r>
            </w:sdtContent>
          </w:sdt>
        </w:sdtContent>
      </w:sdt>
    </w:p>
    <w:p w14:paraId="5E581394" w14:textId="231A9DFF" w:rsidR="00D57135" w:rsidRPr="00C2234F" w:rsidRDefault="00D57135" w:rsidP="00144E5C">
      <w:pPr>
        <w:pStyle w:val="BulletedListIndent3"/>
        <w:numPr>
          <w:ilvl w:val="0"/>
          <w:numId w:val="0"/>
        </w:numPr>
        <w:tabs>
          <w:tab w:val="left" w:pos="360"/>
          <w:tab w:val="left" w:pos="1620"/>
        </w:tabs>
        <w:ind w:left="720"/>
        <w:jc w:val="both"/>
        <w:rPr>
          <w:rFonts w:asciiTheme="minorHAnsi" w:hAnsiTheme="minorHAnsi" w:cs="Arial"/>
          <w:b/>
          <w:bCs/>
          <w:color w:val="000000" w:themeColor="text1"/>
          <w:szCs w:val="24"/>
        </w:rPr>
      </w:pPr>
    </w:p>
    <w:p w14:paraId="5E581399" w14:textId="77777777" w:rsidR="0013000C" w:rsidRPr="00F640C2" w:rsidRDefault="007042B5" w:rsidP="00D476EA">
      <w:pPr>
        <w:pStyle w:val="BodyText"/>
        <w:numPr>
          <w:ilvl w:val="0"/>
          <w:numId w:val="11"/>
        </w:numPr>
        <w:spacing w:after="120"/>
        <w:jc w:val="both"/>
        <w:rPr>
          <w:rFonts w:asciiTheme="minorHAnsi" w:hAnsiTheme="minorHAnsi" w:cs="Arial"/>
          <w:b w:val="0"/>
          <w:color w:val="000000" w:themeColor="text1"/>
          <w:szCs w:val="24"/>
        </w:rPr>
      </w:pPr>
      <w:r w:rsidRPr="00C2234F">
        <w:rPr>
          <w:rFonts w:asciiTheme="minorHAnsi" w:hAnsiTheme="minorHAnsi" w:cs="Arial"/>
          <w:color w:val="000000" w:themeColor="text1"/>
          <w:szCs w:val="24"/>
        </w:rPr>
        <w:t>Learning Objectives</w:t>
      </w:r>
      <w:r w:rsidR="0069555F" w:rsidRPr="00C2234F">
        <w:rPr>
          <w:rFonts w:asciiTheme="minorHAnsi" w:hAnsiTheme="minorHAnsi" w:cs="Arial"/>
          <w:color w:val="000000" w:themeColor="text1"/>
          <w:szCs w:val="24"/>
        </w:rPr>
        <w:t>:</w:t>
      </w:r>
      <w:r w:rsidR="0069555F" w:rsidRPr="00F640C2">
        <w:rPr>
          <w:rFonts w:asciiTheme="minorHAnsi" w:hAnsiTheme="minorHAnsi" w:cs="Arial"/>
          <w:color w:val="000000" w:themeColor="text1"/>
          <w:szCs w:val="24"/>
        </w:rPr>
        <w:t xml:space="preserve"> </w:t>
      </w:r>
      <w:r w:rsidR="00BC14C7" w:rsidRPr="00F640C2">
        <w:rPr>
          <w:rFonts w:asciiTheme="minorHAnsi" w:hAnsiTheme="minorHAnsi" w:cs="Arial"/>
          <w:b w:val="0"/>
          <w:color w:val="000000" w:themeColor="text1"/>
          <w:szCs w:val="24"/>
        </w:rPr>
        <w:t>300 words or less</w:t>
      </w:r>
      <w:r w:rsidR="0013000C" w:rsidRPr="00F640C2">
        <w:rPr>
          <w:rFonts w:asciiTheme="minorHAnsi" w:hAnsiTheme="minorHAnsi" w:cs="Arial"/>
          <w:b w:val="0"/>
          <w:color w:val="000000" w:themeColor="text1"/>
          <w:szCs w:val="24"/>
        </w:rPr>
        <w:t xml:space="preserve"> </w:t>
      </w:r>
    </w:p>
    <w:p w14:paraId="5E58139A" w14:textId="72067C61" w:rsidR="00AA37FA" w:rsidRDefault="00E52F8F" w:rsidP="00D476EA">
      <w:pPr>
        <w:pStyle w:val="BodyText"/>
        <w:spacing w:after="120"/>
        <w:ind w:left="720"/>
        <w:jc w:val="both"/>
        <w:rPr>
          <w:rFonts w:asciiTheme="minorHAnsi" w:hAnsiTheme="minorHAnsi" w:cs="Arial"/>
          <w:b w:val="0"/>
          <w:color w:val="000000" w:themeColor="text1"/>
          <w:szCs w:val="24"/>
        </w:rPr>
      </w:pPr>
      <w:r w:rsidRPr="00F640C2">
        <w:rPr>
          <w:rFonts w:asciiTheme="minorHAnsi" w:hAnsiTheme="minorHAnsi" w:cs="Arial"/>
          <w:b w:val="0"/>
          <w:color w:val="000000" w:themeColor="text1"/>
          <w:szCs w:val="24"/>
        </w:rPr>
        <w:t>State at least three (3) Learning Objectives for the proposed workshop. Each objective should specifically indicate the results and outcomes you seek in terms of participants' knowledge, skills, and behavior. For each objective, use the format: “After participating in this workshop, participants will be able to…”</w:t>
      </w:r>
    </w:p>
    <w:sdt>
      <w:sdtPr>
        <w:rPr>
          <w:rFonts w:asciiTheme="minorHAnsi" w:hAnsiTheme="minorHAnsi" w:cs="Arial"/>
          <w:b w:val="0"/>
          <w:color w:val="000000" w:themeColor="text1"/>
          <w:szCs w:val="24"/>
        </w:rPr>
        <w:id w:val="-1301842208"/>
        <w:placeholder>
          <w:docPart w:val="DefaultPlaceholder_-1854013440"/>
        </w:placeholder>
      </w:sdtPr>
      <w:sdtEndPr/>
      <w:sdtContent>
        <w:p w14:paraId="6E21DC98" w14:textId="5AA865C5" w:rsidR="00C2234F" w:rsidRDefault="00FF12D0" w:rsidP="00D476EA">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2143797014"/>
              <w:placeholder>
                <w:docPart w:val="B25D46AA1BD04760BF688BADA54287F5"/>
              </w:placeholder>
              <w:showingPlcHdr/>
            </w:sdtPr>
            <w:sdtEndPr/>
            <w:sdtContent>
              <w:r w:rsidR="00081BBF" w:rsidRPr="00081BBF">
                <w:t>Click or tap here to enter text.</w:t>
              </w:r>
            </w:sdtContent>
          </w:sdt>
        </w:p>
      </w:sdtContent>
    </w:sdt>
    <w:p w14:paraId="32565F87" w14:textId="77777777" w:rsidR="00DF4AD6" w:rsidRPr="00F640C2" w:rsidRDefault="00DF4AD6" w:rsidP="00D476EA">
      <w:pPr>
        <w:pStyle w:val="BodyText"/>
        <w:spacing w:after="120"/>
        <w:ind w:left="720"/>
        <w:jc w:val="both"/>
        <w:rPr>
          <w:rFonts w:asciiTheme="minorHAnsi" w:hAnsiTheme="minorHAnsi" w:cs="Arial"/>
          <w:b w:val="0"/>
          <w:color w:val="000000" w:themeColor="text1"/>
          <w:szCs w:val="24"/>
        </w:rPr>
      </w:pPr>
    </w:p>
    <w:p w14:paraId="5E58139B" w14:textId="77777777" w:rsidR="0013000C" w:rsidRPr="00195649" w:rsidRDefault="00260780" w:rsidP="00D476EA">
      <w:pPr>
        <w:pStyle w:val="BodyText"/>
        <w:numPr>
          <w:ilvl w:val="0"/>
          <w:numId w:val="11"/>
        </w:numPr>
        <w:spacing w:after="120"/>
        <w:jc w:val="both"/>
        <w:rPr>
          <w:rFonts w:asciiTheme="minorHAnsi" w:hAnsiTheme="minorHAnsi" w:cs="Arial"/>
          <w:color w:val="000000" w:themeColor="text1"/>
          <w:szCs w:val="24"/>
        </w:rPr>
      </w:pPr>
      <w:r w:rsidRPr="00195649">
        <w:rPr>
          <w:rFonts w:asciiTheme="minorHAnsi" w:hAnsiTheme="minorHAnsi" w:cs="Arial"/>
          <w:color w:val="000000" w:themeColor="text1"/>
          <w:szCs w:val="24"/>
        </w:rPr>
        <w:t>Workshop</w:t>
      </w:r>
      <w:r w:rsidR="007042B5" w:rsidRPr="00195649">
        <w:rPr>
          <w:rFonts w:asciiTheme="minorHAnsi" w:hAnsiTheme="minorHAnsi" w:cs="Arial"/>
          <w:color w:val="000000" w:themeColor="text1"/>
          <w:szCs w:val="24"/>
        </w:rPr>
        <w:t xml:space="preserve"> Design Plan</w:t>
      </w:r>
      <w:r w:rsidR="0069555F" w:rsidRPr="00195649">
        <w:rPr>
          <w:rFonts w:asciiTheme="minorHAnsi" w:hAnsiTheme="minorHAnsi" w:cs="Arial"/>
          <w:color w:val="000000" w:themeColor="text1"/>
          <w:szCs w:val="24"/>
        </w:rPr>
        <w:t xml:space="preserve">:  </w:t>
      </w:r>
    </w:p>
    <w:p w14:paraId="5E58139C" w14:textId="472C7B6E" w:rsidR="00AA37FA" w:rsidRPr="00F640C2" w:rsidRDefault="0069555F" w:rsidP="00D476EA">
      <w:pPr>
        <w:pStyle w:val="BodyText"/>
        <w:spacing w:after="120"/>
        <w:ind w:left="720"/>
        <w:jc w:val="both"/>
        <w:rPr>
          <w:rFonts w:asciiTheme="minorHAnsi" w:hAnsiTheme="minorHAnsi" w:cs="Arial"/>
          <w:color w:val="000000" w:themeColor="text1"/>
          <w:szCs w:val="24"/>
        </w:rPr>
      </w:pPr>
      <w:r w:rsidRPr="00F640C2">
        <w:rPr>
          <w:rFonts w:asciiTheme="minorHAnsi" w:hAnsiTheme="minorHAnsi" w:cs="Arial"/>
          <w:b w:val="0"/>
          <w:color w:val="000000" w:themeColor="text1"/>
          <w:szCs w:val="24"/>
        </w:rPr>
        <w:t>I</w:t>
      </w:r>
      <w:r w:rsidR="00BC14C7" w:rsidRPr="00F640C2">
        <w:rPr>
          <w:rFonts w:asciiTheme="minorHAnsi" w:hAnsiTheme="minorHAnsi" w:cs="Arial"/>
          <w:b w:val="0"/>
          <w:color w:val="000000" w:themeColor="text1"/>
          <w:szCs w:val="24"/>
        </w:rPr>
        <w:t xml:space="preserve">nclude a workshop </w:t>
      </w:r>
      <w:r w:rsidR="007042B5" w:rsidRPr="00F640C2">
        <w:rPr>
          <w:rFonts w:asciiTheme="minorHAnsi" w:hAnsiTheme="minorHAnsi" w:cs="Arial"/>
          <w:b w:val="0"/>
          <w:color w:val="000000" w:themeColor="text1"/>
          <w:szCs w:val="24"/>
        </w:rPr>
        <w:t>outline wit</w:t>
      </w:r>
      <w:r w:rsidRPr="00F640C2">
        <w:rPr>
          <w:rFonts w:asciiTheme="minorHAnsi" w:hAnsiTheme="minorHAnsi" w:cs="Arial"/>
          <w:b w:val="0"/>
          <w:color w:val="000000" w:themeColor="text1"/>
          <w:szCs w:val="24"/>
        </w:rPr>
        <w:t xml:space="preserve">h timeframes </w:t>
      </w:r>
      <w:r w:rsidR="00017007" w:rsidRPr="00F640C2">
        <w:rPr>
          <w:rFonts w:asciiTheme="minorHAnsi" w:hAnsiTheme="minorHAnsi" w:cs="Arial"/>
          <w:b w:val="0"/>
          <w:color w:val="000000" w:themeColor="text1"/>
          <w:szCs w:val="24"/>
        </w:rPr>
        <w:t xml:space="preserve">and </w:t>
      </w:r>
      <w:r w:rsidR="007042B5" w:rsidRPr="00F640C2">
        <w:rPr>
          <w:rFonts w:asciiTheme="minorHAnsi" w:hAnsiTheme="minorHAnsi" w:cs="Arial"/>
          <w:b w:val="0"/>
          <w:color w:val="000000" w:themeColor="text1"/>
          <w:szCs w:val="24"/>
        </w:rPr>
        <w:t>delivery methods</w:t>
      </w:r>
      <w:r w:rsidR="00BC14C7" w:rsidRPr="00F640C2">
        <w:rPr>
          <w:rFonts w:asciiTheme="minorHAnsi" w:hAnsiTheme="minorHAnsi" w:cs="Arial"/>
          <w:b w:val="0"/>
          <w:color w:val="000000" w:themeColor="text1"/>
          <w:szCs w:val="24"/>
        </w:rPr>
        <w:t xml:space="preserve"> for all </w:t>
      </w:r>
      <w:r w:rsidR="0037049B">
        <w:rPr>
          <w:rFonts w:asciiTheme="minorHAnsi" w:hAnsiTheme="minorHAnsi" w:cs="Arial"/>
          <w:b w:val="0"/>
          <w:color w:val="000000" w:themeColor="text1"/>
          <w:szCs w:val="24"/>
        </w:rPr>
        <w:t xml:space="preserve">participant interaction and hands-on </w:t>
      </w:r>
      <w:r w:rsidR="00BC14C7" w:rsidRPr="00F640C2">
        <w:rPr>
          <w:rFonts w:asciiTheme="minorHAnsi" w:hAnsiTheme="minorHAnsi" w:cs="Arial"/>
          <w:b w:val="0"/>
          <w:color w:val="000000" w:themeColor="text1"/>
          <w:szCs w:val="24"/>
        </w:rPr>
        <w:t>activities</w:t>
      </w:r>
      <w:r w:rsidR="007042B5" w:rsidRPr="00F640C2">
        <w:rPr>
          <w:rFonts w:asciiTheme="minorHAnsi" w:hAnsiTheme="minorHAnsi" w:cs="Arial"/>
          <w:b w:val="0"/>
          <w:color w:val="000000" w:themeColor="text1"/>
          <w:szCs w:val="24"/>
        </w:rPr>
        <w:t>.</w:t>
      </w:r>
      <w:r w:rsidR="009C2308" w:rsidRPr="00F640C2">
        <w:rPr>
          <w:rFonts w:asciiTheme="minorHAnsi" w:hAnsiTheme="minorHAnsi" w:cs="Arial"/>
          <w:b w:val="0"/>
          <w:color w:val="000000" w:themeColor="text1"/>
          <w:szCs w:val="24"/>
        </w:rPr>
        <w:t xml:space="preserve"> Each workshop timeframe is 60</w:t>
      </w:r>
      <w:r w:rsidR="0037049B">
        <w:rPr>
          <w:rFonts w:asciiTheme="minorHAnsi" w:hAnsiTheme="minorHAnsi" w:cs="Arial"/>
          <w:b w:val="0"/>
          <w:color w:val="000000" w:themeColor="text1"/>
          <w:szCs w:val="24"/>
        </w:rPr>
        <w:t>- to 75-</w:t>
      </w:r>
      <w:r w:rsidR="009C2308" w:rsidRPr="00F640C2">
        <w:rPr>
          <w:rFonts w:asciiTheme="minorHAnsi" w:hAnsiTheme="minorHAnsi" w:cs="Arial"/>
          <w:b w:val="0"/>
          <w:color w:val="000000" w:themeColor="text1"/>
          <w:szCs w:val="24"/>
        </w:rPr>
        <w:t xml:space="preserve">minutes including time </w:t>
      </w:r>
      <w:r w:rsidR="00E52F8F" w:rsidRPr="00F640C2">
        <w:rPr>
          <w:rFonts w:asciiTheme="minorHAnsi" w:hAnsiTheme="minorHAnsi" w:cs="Arial"/>
          <w:b w:val="0"/>
          <w:color w:val="000000" w:themeColor="text1"/>
          <w:szCs w:val="24"/>
        </w:rPr>
        <w:t>for questions</w:t>
      </w:r>
      <w:r w:rsidR="009C2308" w:rsidRPr="00F640C2">
        <w:rPr>
          <w:rFonts w:asciiTheme="minorHAnsi" w:hAnsiTheme="minorHAnsi" w:cs="Arial"/>
          <w:b w:val="0"/>
          <w:color w:val="000000" w:themeColor="text1"/>
          <w:szCs w:val="24"/>
        </w:rPr>
        <w:t xml:space="preserve"> and answer</w:t>
      </w:r>
      <w:r w:rsidR="00E101DA" w:rsidRPr="00F640C2">
        <w:rPr>
          <w:rFonts w:asciiTheme="minorHAnsi" w:hAnsiTheme="minorHAnsi" w:cs="Arial"/>
          <w:b w:val="0"/>
          <w:color w:val="000000" w:themeColor="text1"/>
          <w:szCs w:val="24"/>
        </w:rPr>
        <w:t>s.</w:t>
      </w:r>
    </w:p>
    <w:sdt>
      <w:sdtPr>
        <w:rPr>
          <w:rFonts w:asciiTheme="minorHAnsi" w:hAnsiTheme="minorHAnsi" w:cs="Arial"/>
          <w:b w:val="0"/>
          <w:color w:val="000000" w:themeColor="text1"/>
          <w:szCs w:val="24"/>
        </w:rPr>
        <w:id w:val="426707774"/>
        <w:placeholder>
          <w:docPart w:val="DefaultPlaceholder_-1854013440"/>
        </w:placeholder>
      </w:sdtPr>
      <w:sdtEndPr/>
      <w:sdtContent>
        <w:p w14:paraId="66A10D47" w14:textId="75B92858" w:rsidR="00DF4AD6" w:rsidRDefault="00FF12D0" w:rsidP="00DF4AD6">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1675533298"/>
              <w:placeholder>
                <w:docPart w:val="578730AE37CA4058A48FB244334B3D82"/>
              </w:placeholder>
              <w:showingPlcHdr/>
            </w:sdtPr>
            <w:sdtEndPr/>
            <w:sdtContent>
              <w:r w:rsidR="00081BBF" w:rsidRPr="00081BBF">
                <w:t>Click or tap here to enter text.</w:t>
              </w:r>
            </w:sdtContent>
          </w:sdt>
        </w:p>
      </w:sdtContent>
    </w:sdt>
    <w:p w14:paraId="147161CB" w14:textId="083B0265" w:rsidR="00DF4AD6" w:rsidRDefault="00DF4AD6" w:rsidP="00DF4AD6">
      <w:pPr>
        <w:pStyle w:val="BodyText"/>
        <w:spacing w:after="120"/>
        <w:ind w:left="720"/>
        <w:jc w:val="both"/>
        <w:rPr>
          <w:rFonts w:asciiTheme="minorHAnsi" w:hAnsiTheme="minorHAnsi" w:cs="Arial"/>
          <w:b w:val="0"/>
          <w:color w:val="000000" w:themeColor="text1"/>
          <w:szCs w:val="24"/>
        </w:rPr>
      </w:pPr>
    </w:p>
    <w:p w14:paraId="5AD7805B" w14:textId="77777777" w:rsidR="00B245BD" w:rsidRPr="00DF4AD6" w:rsidRDefault="00B245BD" w:rsidP="00DF4AD6">
      <w:pPr>
        <w:pStyle w:val="BodyText"/>
        <w:spacing w:after="120"/>
        <w:ind w:left="720"/>
        <w:jc w:val="both"/>
        <w:rPr>
          <w:rFonts w:asciiTheme="minorHAnsi" w:hAnsiTheme="minorHAnsi" w:cs="Arial"/>
          <w:b w:val="0"/>
          <w:color w:val="000000" w:themeColor="text1"/>
          <w:szCs w:val="24"/>
        </w:rPr>
      </w:pPr>
    </w:p>
    <w:p w14:paraId="5E58139E" w14:textId="20C2CE6F" w:rsidR="0013000C" w:rsidRPr="00195649" w:rsidRDefault="007042B5" w:rsidP="00195649">
      <w:pPr>
        <w:pStyle w:val="BodyText"/>
        <w:numPr>
          <w:ilvl w:val="0"/>
          <w:numId w:val="11"/>
        </w:numPr>
        <w:spacing w:after="120"/>
        <w:jc w:val="both"/>
        <w:rPr>
          <w:rFonts w:asciiTheme="minorHAnsi" w:hAnsiTheme="minorHAnsi" w:cs="Arial"/>
          <w:b w:val="0"/>
          <w:color w:val="000000" w:themeColor="text1"/>
          <w:szCs w:val="24"/>
        </w:rPr>
      </w:pPr>
      <w:r w:rsidRPr="00195649">
        <w:rPr>
          <w:rFonts w:asciiTheme="minorHAnsi" w:hAnsiTheme="minorHAnsi" w:cs="Arial"/>
          <w:color w:val="000000" w:themeColor="text1"/>
          <w:szCs w:val="24"/>
        </w:rPr>
        <w:t>Handout / Performance Tools</w:t>
      </w:r>
      <w:r w:rsidR="0069555F" w:rsidRPr="00195649">
        <w:rPr>
          <w:rFonts w:asciiTheme="minorHAnsi" w:hAnsiTheme="minorHAnsi" w:cs="Arial"/>
          <w:color w:val="000000" w:themeColor="text1"/>
          <w:szCs w:val="24"/>
        </w:rPr>
        <w:t xml:space="preserve">:  </w:t>
      </w:r>
    </w:p>
    <w:p w14:paraId="5E58139F" w14:textId="681E201B" w:rsidR="00ED5FF0" w:rsidRDefault="0069555F" w:rsidP="00ED5FF0">
      <w:pPr>
        <w:pStyle w:val="BodyText"/>
        <w:spacing w:after="120"/>
        <w:ind w:left="720"/>
        <w:jc w:val="both"/>
        <w:rPr>
          <w:rFonts w:asciiTheme="minorHAnsi" w:hAnsiTheme="minorHAnsi" w:cs="Arial"/>
          <w:b w:val="0"/>
          <w:color w:val="000000" w:themeColor="text1"/>
          <w:szCs w:val="24"/>
        </w:rPr>
      </w:pPr>
      <w:r w:rsidRPr="00F640C2">
        <w:rPr>
          <w:rFonts w:asciiTheme="minorHAnsi" w:hAnsiTheme="minorHAnsi" w:cs="Arial"/>
          <w:b w:val="0"/>
          <w:color w:val="000000" w:themeColor="text1"/>
          <w:szCs w:val="24"/>
        </w:rPr>
        <w:t>I</w:t>
      </w:r>
      <w:r w:rsidR="007042B5" w:rsidRPr="00F640C2">
        <w:rPr>
          <w:rFonts w:asciiTheme="minorHAnsi" w:hAnsiTheme="minorHAnsi" w:cs="Arial"/>
          <w:b w:val="0"/>
          <w:color w:val="000000" w:themeColor="text1"/>
          <w:szCs w:val="24"/>
        </w:rPr>
        <w:t>nclud</w:t>
      </w:r>
      <w:r w:rsidR="00017007" w:rsidRPr="00F640C2">
        <w:rPr>
          <w:rFonts w:asciiTheme="minorHAnsi" w:hAnsiTheme="minorHAnsi" w:cs="Arial"/>
          <w:b w:val="0"/>
          <w:color w:val="000000" w:themeColor="text1"/>
          <w:szCs w:val="24"/>
        </w:rPr>
        <w:t xml:space="preserve">e a </w:t>
      </w:r>
      <w:r w:rsidR="00BC14C7" w:rsidRPr="00F640C2">
        <w:rPr>
          <w:rFonts w:asciiTheme="minorHAnsi" w:hAnsiTheme="minorHAnsi" w:cs="Arial"/>
          <w:b w:val="0"/>
          <w:color w:val="000000" w:themeColor="text1"/>
          <w:szCs w:val="24"/>
        </w:rPr>
        <w:t xml:space="preserve">title and </w:t>
      </w:r>
      <w:r w:rsidR="00017007" w:rsidRPr="00F640C2">
        <w:rPr>
          <w:rFonts w:asciiTheme="minorHAnsi" w:hAnsiTheme="minorHAnsi" w:cs="Arial"/>
          <w:b w:val="0"/>
          <w:color w:val="000000" w:themeColor="text1"/>
          <w:szCs w:val="24"/>
        </w:rPr>
        <w:t>description of each handout</w:t>
      </w:r>
      <w:r w:rsidR="00125DE0" w:rsidRPr="00F640C2">
        <w:rPr>
          <w:rFonts w:asciiTheme="minorHAnsi" w:hAnsiTheme="minorHAnsi" w:cs="Arial"/>
          <w:b w:val="0"/>
          <w:color w:val="000000" w:themeColor="text1"/>
          <w:szCs w:val="24"/>
        </w:rPr>
        <w:t xml:space="preserve"> or item </w:t>
      </w:r>
      <w:r w:rsidR="00BC14C7" w:rsidRPr="00F640C2">
        <w:rPr>
          <w:rFonts w:asciiTheme="minorHAnsi" w:hAnsiTheme="minorHAnsi" w:cs="Arial"/>
          <w:b w:val="0"/>
          <w:color w:val="000000" w:themeColor="text1"/>
          <w:szCs w:val="24"/>
        </w:rPr>
        <w:t xml:space="preserve">that will be </w:t>
      </w:r>
      <w:r w:rsidR="00125DE0" w:rsidRPr="00F640C2">
        <w:rPr>
          <w:rFonts w:asciiTheme="minorHAnsi" w:hAnsiTheme="minorHAnsi" w:cs="Arial"/>
          <w:b w:val="0"/>
          <w:color w:val="000000" w:themeColor="text1"/>
          <w:szCs w:val="24"/>
        </w:rPr>
        <w:t>given to participants</w:t>
      </w:r>
      <w:r w:rsidR="007042B5" w:rsidRPr="00F640C2">
        <w:rPr>
          <w:rFonts w:asciiTheme="minorHAnsi" w:hAnsiTheme="minorHAnsi" w:cs="Arial"/>
          <w:b w:val="0"/>
          <w:color w:val="000000" w:themeColor="text1"/>
          <w:szCs w:val="24"/>
        </w:rPr>
        <w:t>.</w:t>
      </w:r>
    </w:p>
    <w:sdt>
      <w:sdtPr>
        <w:rPr>
          <w:rFonts w:asciiTheme="minorHAnsi" w:hAnsiTheme="minorHAnsi"/>
          <w:b w:val="0"/>
          <w:color w:val="000000" w:themeColor="text1"/>
          <w:szCs w:val="24"/>
        </w:rPr>
        <w:id w:val="668910720"/>
        <w:placeholder>
          <w:docPart w:val="DefaultPlaceholder_-1854013440"/>
        </w:placeholder>
      </w:sdtPr>
      <w:sdtEndPr/>
      <w:sdtContent>
        <w:p w14:paraId="66C29E72" w14:textId="120D1DFF" w:rsidR="00195649" w:rsidRDefault="00FF12D0" w:rsidP="00ED5FF0">
          <w:pPr>
            <w:pStyle w:val="BodyText"/>
            <w:spacing w:after="120"/>
            <w:ind w:left="720"/>
            <w:jc w:val="both"/>
            <w:rPr>
              <w:rFonts w:asciiTheme="minorHAnsi" w:hAnsiTheme="minorHAnsi"/>
              <w:b w:val="0"/>
              <w:color w:val="000000" w:themeColor="text1"/>
              <w:szCs w:val="24"/>
            </w:rPr>
          </w:pPr>
          <w:sdt>
            <w:sdtPr>
              <w:rPr>
                <w:rFonts w:asciiTheme="minorHAnsi" w:hAnsiTheme="minorHAnsi" w:cs="Arial"/>
                <w:b w:val="0"/>
                <w:i/>
                <w:color w:val="000000" w:themeColor="text1"/>
                <w:szCs w:val="24"/>
              </w:rPr>
              <w:id w:val="1692805229"/>
              <w:placeholder>
                <w:docPart w:val="F2C1C7FBB2A0421B96709A18FFB8E713"/>
              </w:placeholder>
              <w:showingPlcHdr/>
            </w:sdtPr>
            <w:sdtEndPr/>
            <w:sdtContent>
              <w:r w:rsidR="00081BBF" w:rsidRPr="00081BBF">
                <w:t>Click or tap here to enter text.</w:t>
              </w:r>
            </w:sdtContent>
          </w:sdt>
        </w:p>
      </w:sdtContent>
    </w:sdt>
    <w:p w14:paraId="6983F24E" w14:textId="77777777" w:rsidR="00DF4AD6" w:rsidRPr="00F640C2" w:rsidRDefault="00DF4AD6" w:rsidP="00ED5FF0">
      <w:pPr>
        <w:pStyle w:val="BodyText"/>
        <w:spacing w:after="120"/>
        <w:ind w:left="720"/>
        <w:jc w:val="both"/>
        <w:rPr>
          <w:rFonts w:asciiTheme="minorHAnsi" w:hAnsiTheme="minorHAnsi"/>
          <w:b w:val="0"/>
          <w:color w:val="000000" w:themeColor="text1"/>
          <w:szCs w:val="24"/>
        </w:rPr>
      </w:pPr>
    </w:p>
    <w:p w14:paraId="5E5813A0" w14:textId="3DC27B4A" w:rsidR="0013000C" w:rsidRPr="007B437F" w:rsidRDefault="00553CA6" w:rsidP="00ED5FF0">
      <w:pPr>
        <w:pStyle w:val="BodyText"/>
        <w:numPr>
          <w:ilvl w:val="0"/>
          <w:numId w:val="11"/>
        </w:numPr>
        <w:spacing w:after="120"/>
        <w:jc w:val="both"/>
        <w:rPr>
          <w:rFonts w:asciiTheme="minorHAnsi" w:hAnsiTheme="minorHAnsi" w:cs="Arial"/>
          <w:b w:val="0"/>
          <w:bCs/>
          <w:i/>
          <w:iCs/>
          <w:color w:val="A6A6A6" w:themeColor="background1" w:themeShade="A6"/>
          <w:szCs w:val="24"/>
        </w:rPr>
      </w:pPr>
      <w:r w:rsidRPr="007B437F">
        <w:rPr>
          <w:rFonts w:asciiTheme="minorHAnsi" w:hAnsiTheme="minorHAnsi" w:cs="Arial"/>
          <w:color w:val="A6A6A6" w:themeColor="background1" w:themeShade="A6"/>
          <w:szCs w:val="24"/>
        </w:rPr>
        <w:t>AV and / or Room C</w:t>
      </w:r>
      <w:r w:rsidR="00E52F8F" w:rsidRPr="007B437F">
        <w:rPr>
          <w:rFonts w:asciiTheme="minorHAnsi" w:hAnsiTheme="minorHAnsi" w:cs="Arial"/>
          <w:color w:val="A6A6A6" w:themeColor="background1" w:themeShade="A6"/>
          <w:szCs w:val="24"/>
        </w:rPr>
        <w:t xml:space="preserve">onfiguration </w:t>
      </w:r>
      <w:r w:rsidRPr="007B437F">
        <w:rPr>
          <w:rFonts w:asciiTheme="minorHAnsi" w:hAnsiTheme="minorHAnsi" w:cs="Arial"/>
          <w:color w:val="A6A6A6" w:themeColor="background1" w:themeShade="A6"/>
          <w:szCs w:val="24"/>
        </w:rPr>
        <w:t>R</w:t>
      </w:r>
      <w:r w:rsidR="00E52F8F" w:rsidRPr="007B437F">
        <w:rPr>
          <w:rFonts w:asciiTheme="minorHAnsi" w:hAnsiTheme="minorHAnsi" w:cs="Arial"/>
          <w:color w:val="A6A6A6" w:themeColor="background1" w:themeShade="A6"/>
          <w:szCs w:val="24"/>
        </w:rPr>
        <w:t>equirements</w:t>
      </w:r>
      <w:r w:rsidRPr="007B437F">
        <w:rPr>
          <w:rFonts w:asciiTheme="minorHAnsi" w:hAnsiTheme="minorHAnsi" w:cs="Arial"/>
          <w:color w:val="A6A6A6" w:themeColor="background1" w:themeShade="A6"/>
          <w:szCs w:val="24"/>
        </w:rPr>
        <w:t>:</w:t>
      </w:r>
      <w:r w:rsidR="00E52F8F" w:rsidRPr="007B437F">
        <w:rPr>
          <w:rFonts w:asciiTheme="minorHAnsi" w:hAnsiTheme="minorHAnsi" w:cs="Arial"/>
          <w:color w:val="A6A6A6" w:themeColor="background1" w:themeShade="A6"/>
          <w:szCs w:val="24"/>
        </w:rPr>
        <w:t xml:space="preserve"> </w:t>
      </w:r>
      <w:r w:rsidR="00153772" w:rsidRPr="007B437F">
        <w:rPr>
          <w:rFonts w:asciiTheme="minorHAnsi" w:hAnsiTheme="minorHAnsi" w:cs="Arial"/>
          <w:b w:val="0"/>
          <w:bCs/>
          <w:i/>
          <w:iCs/>
          <w:color w:val="000000" w:themeColor="text1"/>
          <w:szCs w:val="24"/>
        </w:rPr>
        <w:t>(Not applicable for a virtual program)</w:t>
      </w:r>
    </w:p>
    <w:p w14:paraId="5E5813A1" w14:textId="03E13AF6" w:rsidR="001F331B" w:rsidRPr="007B437F" w:rsidRDefault="00E52F8F" w:rsidP="00D476EA">
      <w:pPr>
        <w:pStyle w:val="BodyText"/>
        <w:spacing w:after="120"/>
        <w:ind w:left="720"/>
        <w:jc w:val="both"/>
        <w:rPr>
          <w:rFonts w:asciiTheme="minorHAnsi" w:hAnsiTheme="minorHAnsi" w:cs="Arial"/>
          <w:b w:val="0"/>
          <w:color w:val="A6A6A6" w:themeColor="background1" w:themeShade="A6"/>
          <w:szCs w:val="24"/>
        </w:rPr>
      </w:pPr>
      <w:r w:rsidRPr="007B437F">
        <w:rPr>
          <w:rFonts w:asciiTheme="minorHAnsi" w:hAnsiTheme="minorHAnsi" w:cs="Arial"/>
          <w:b w:val="0"/>
          <w:color w:val="A6A6A6" w:themeColor="background1" w:themeShade="A6"/>
          <w:szCs w:val="24"/>
        </w:rPr>
        <w:t xml:space="preserve">Please note: </w:t>
      </w:r>
      <w:r w:rsidR="0001219A" w:rsidRPr="007B437F">
        <w:rPr>
          <w:rFonts w:asciiTheme="minorHAnsi" w:hAnsiTheme="minorHAnsi" w:cs="Arial"/>
          <w:b w:val="0"/>
          <w:color w:val="A6A6A6" w:themeColor="background1" w:themeShade="A6"/>
          <w:szCs w:val="24"/>
        </w:rPr>
        <w:t xml:space="preserve">The </w:t>
      </w:r>
      <w:r w:rsidRPr="007B437F">
        <w:rPr>
          <w:rFonts w:asciiTheme="minorHAnsi" w:hAnsiTheme="minorHAnsi" w:cs="Arial"/>
          <w:b w:val="0"/>
          <w:color w:val="A6A6A6" w:themeColor="background1" w:themeShade="A6"/>
          <w:szCs w:val="24"/>
        </w:rPr>
        <w:t xml:space="preserve">workshop room will be equipped with a </w:t>
      </w:r>
      <w:r w:rsidR="004E5DED" w:rsidRPr="007B437F">
        <w:rPr>
          <w:rFonts w:asciiTheme="minorHAnsi" w:hAnsiTheme="minorHAnsi" w:cs="Arial"/>
          <w:b w:val="0"/>
          <w:color w:val="A6A6A6" w:themeColor="background1" w:themeShade="A6"/>
          <w:szCs w:val="24"/>
        </w:rPr>
        <w:t>desktop</w:t>
      </w:r>
      <w:r w:rsidR="0001219A" w:rsidRPr="007B437F">
        <w:rPr>
          <w:rFonts w:asciiTheme="minorHAnsi" w:hAnsiTheme="minorHAnsi" w:cs="Arial"/>
          <w:b w:val="0"/>
          <w:color w:val="A6A6A6" w:themeColor="background1" w:themeShade="A6"/>
          <w:szCs w:val="24"/>
        </w:rPr>
        <w:t xml:space="preserve"> computer, projector, screen, and </w:t>
      </w:r>
      <w:r w:rsidRPr="007B437F">
        <w:rPr>
          <w:rFonts w:asciiTheme="minorHAnsi" w:hAnsiTheme="minorHAnsi" w:cs="Arial"/>
          <w:b w:val="0"/>
          <w:color w:val="A6A6A6" w:themeColor="background1" w:themeShade="A6"/>
          <w:szCs w:val="24"/>
        </w:rPr>
        <w:t>microphone</w:t>
      </w:r>
      <w:r w:rsidR="0001219A" w:rsidRPr="007B437F">
        <w:rPr>
          <w:rFonts w:asciiTheme="minorHAnsi" w:hAnsiTheme="minorHAnsi" w:cs="Arial"/>
          <w:b w:val="0"/>
          <w:color w:val="A6A6A6" w:themeColor="background1" w:themeShade="A6"/>
          <w:szCs w:val="24"/>
        </w:rPr>
        <w:t xml:space="preserve"> (if needed)</w:t>
      </w:r>
      <w:r w:rsidRPr="007B437F">
        <w:rPr>
          <w:rFonts w:asciiTheme="minorHAnsi" w:hAnsiTheme="minorHAnsi" w:cs="Arial"/>
          <w:b w:val="0"/>
          <w:color w:val="A6A6A6" w:themeColor="background1" w:themeShade="A6"/>
          <w:szCs w:val="24"/>
        </w:rPr>
        <w:t>. Additional AV or configuration needs, including internet access or computer audio projection, mu</w:t>
      </w:r>
      <w:r w:rsidR="0001219A" w:rsidRPr="007B437F">
        <w:rPr>
          <w:rFonts w:asciiTheme="minorHAnsi" w:hAnsiTheme="minorHAnsi" w:cs="Arial"/>
          <w:b w:val="0"/>
          <w:color w:val="A6A6A6" w:themeColor="background1" w:themeShade="A6"/>
          <w:szCs w:val="24"/>
        </w:rPr>
        <w:t>st be noted in your proposal</w:t>
      </w:r>
      <w:r w:rsidRPr="007B437F">
        <w:rPr>
          <w:rFonts w:asciiTheme="minorHAnsi" w:hAnsiTheme="minorHAnsi" w:cs="Arial"/>
          <w:b w:val="0"/>
          <w:color w:val="A6A6A6" w:themeColor="background1" w:themeShade="A6"/>
          <w:szCs w:val="24"/>
        </w:rPr>
        <w:t>.</w:t>
      </w:r>
    </w:p>
    <w:sdt>
      <w:sdtPr>
        <w:rPr>
          <w:rFonts w:asciiTheme="minorHAnsi" w:hAnsiTheme="minorHAnsi" w:cs="Arial"/>
          <w:b w:val="0"/>
          <w:color w:val="A6A6A6" w:themeColor="background1" w:themeShade="A6"/>
          <w:szCs w:val="24"/>
        </w:rPr>
        <w:id w:val="-1432583785"/>
        <w:placeholder>
          <w:docPart w:val="DefaultPlaceholder_-1854013440"/>
        </w:placeholder>
      </w:sdtPr>
      <w:sdtEndPr/>
      <w:sdtContent>
        <w:p w14:paraId="729FAC5B" w14:textId="76B48641" w:rsidR="00195649" w:rsidRPr="007B437F" w:rsidRDefault="00FF12D0" w:rsidP="00D476EA">
          <w:pPr>
            <w:pStyle w:val="BodyText"/>
            <w:spacing w:after="120"/>
            <w:ind w:left="720"/>
            <w:jc w:val="both"/>
            <w:rPr>
              <w:rFonts w:asciiTheme="minorHAnsi" w:hAnsiTheme="minorHAnsi" w:cs="Arial"/>
              <w:b w:val="0"/>
              <w:color w:val="A6A6A6" w:themeColor="background1" w:themeShade="A6"/>
              <w:szCs w:val="24"/>
            </w:rPr>
          </w:pPr>
          <w:sdt>
            <w:sdtPr>
              <w:rPr>
                <w:rFonts w:asciiTheme="minorHAnsi" w:hAnsiTheme="minorHAnsi" w:cs="Arial"/>
                <w:b w:val="0"/>
                <w:i/>
                <w:color w:val="A6A6A6" w:themeColor="background1" w:themeShade="A6"/>
                <w:szCs w:val="24"/>
              </w:rPr>
              <w:id w:val="434095146"/>
              <w:placeholder>
                <w:docPart w:val="5B83A606CF884E1481EED9A43A9C9DED"/>
              </w:placeholder>
              <w:showingPlcHdr/>
            </w:sdtPr>
            <w:sdtEndPr/>
            <w:sdtContent>
              <w:r w:rsidR="00081BBF" w:rsidRPr="007B437F">
                <w:rPr>
                  <w:color w:val="A6A6A6" w:themeColor="background1" w:themeShade="A6"/>
                </w:rPr>
                <w:t>Click or tap here to enter text.</w:t>
              </w:r>
            </w:sdtContent>
          </w:sdt>
        </w:p>
      </w:sdtContent>
    </w:sdt>
    <w:p w14:paraId="7B8BAF57" w14:textId="77777777" w:rsidR="00F4633E" w:rsidRPr="00F640C2" w:rsidRDefault="00F4633E" w:rsidP="00D476EA">
      <w:pPr>
        <w:pStyle w:val="BodyText"/>
        <w:spacing w:after="120"/>
        <w:ind w:left="720"/>
        <w:jc w:val="both"/>
        <w:rPr>
          <w:rFonts w:asciiTheme="minorHAnsi" w:hAnsiTheme="minorHAnsi" w:cs="Arial"/>
          <w:b w:val="0"/>
          <w:color w:val="000000" w:themeColor="text1"/>
          <w:szCs w:val="24"/>
        </w:rPr>
      </w:pPr>
    </w:p>
    <w:p w14:paraId="59160134" w14:textId="69AA6A10" w:rsidR="00153772" w:rsidRDefault="00153772" w:rsidP="0013000C">
      <w:pPr>
        <w:pStyle w:val="BodyText"/>
        <w:numPr>
          <w:ilvl w:val="0"/>
          <w:numId w:val="11"/>
        </w:numPr>
        <w:spacing w:after="120"/>
        <w:jc w:val="both"/>
        <w:rPr>
          <w:rFonts w:asciiTheme="minorHAnsi" w:hAnsiTheme="minorHAnsi" w:cs="Arial"/>
          <w:b w:val="0"/>
          <w:color w:val="000000" w:themeColor="text1"/>
          <w:szCs w:val="24"/>
        </w:rPr>
      </w:pPr>
      <w:r w:rsidRPr="00153772">
        <w:rPr>
          <w:rFonts w:asciiTheme="minorHAnsi" w:hAnsiTheme="minorHAnsi" w:cs="Arial"/>
          <w:bCs/>
          <w:color w:val="000000" w:themeColor="text1"/>
          <w:szCs w:val="24"/>
        </w:rPr>
        <w:t>Virtual Presentation Requirements:</w:t>
      </w:r>
      <w:r>
        <w:rPr>
          <w:rFonts w:asciiTheme="minorHAnsi" w:hAnsiTheme="minorHAnsi" w:cs="Arial"/>
          <w:b w:val="0"/>
          <w:color w:val="000000" w:themeColor="text1"/>
          <w:szCs w:val="24"/>
        </w:rPr>
        <w:t xml:space="preserve"> </w:t>
      </w:r>
      <w:r w:rsidRPr="00153772">
        <w:rPr>
          <w:rFonts w:asciiTheme="minorHAnsi" w:hAnsiTheme="minorHAnsi" w:cs="Arial"/>
          <w:b w:val="0"/>
          <w:i/>
          <w:iCs/>
          <w:color w:val="000000" w:themeColor="text1"/>
          <w:szCs w:val="24"/>
        </w:rPr>
        <w:t>(For virtual presentations)</w:t>
      </w:r>
    </w:p>
    <w:p w14:paraId="49B3D210" w14:textId="12AC3D92" w:rsidR="00153772" w:rsidRDefault="00153772" w:rsidP="00153772">
      <w:pPr>
        <w:pStyle w:val="BodyText"/>
        <w:spacing w:after="120"/>
        <w:ind w:left="720"/>
        <w:jc w:val="both"/>
        <w:rPr>
          <w:rFonts w:asciiTheme="minorHAnsi" w:hAnsiTheme="minorHAnsi" w:cs="Arial"/>
          <w:b w:val="0"/>
          <w:color w:val="000000" w:themeColor="text1"/>
          <w:szCs w:val="24"/>
        </w:rPr>
      </w:pPr>
      <w:r>
        <w:rPr>
          <w:rFonts w:asciiTheme="minorHAnsi" w:hAnsiTheme="minorHAnsi" w:cs="Arial"/>
          <w:b w:val="0"/>
          <w:color w:val="000000" w:themeColor="text1"/>
          <w:szCs w:val="24"/>
        </w:rPr>
        <w:t xml:space="preserve">The ATD Tulsa Chapter can provide a virtual link to a Zoom session for this event. Or you can provide your own virtual platform link (Zoom, WebEx Meeting, WebEx Training, </w:t>
      </w:r>
      <w:r w:rsidR="00F4633E">
        <w:rPr>
          <w:rFonts w:asciiTheme="minorHAnsi" w:hAnsiTheme="minorHAnsi" w:cs="Arial"/>
          <w:b w:val="0"/>
          <w:color w:val="000000" w:themeColor="text1"/>
          <w:szCs w:val="24"/>
        </w:rPr>
        <w:t>GoTo</w:t>
      </w:r>
      <w:r>
        <w:rPr>
          <w:rFonts w:asciiTheme="minorHAnsi" w:hAnsiTheme="minorHAnsi" w:cs="Arial"/>
          <w:b w:val="0"/>
          <w:color w:val="000000" w:themeColor="text1"/>
          <w:szCs w:val="24"/>
        </w:rPr>
        <w:t xml:space="preserve"> Meeting, etc.) The platform must be accessible to participants who may be connecting from a company (corporate) environment.</w:t>
      </w:r>
    </w:p>
    <w:sdt>
      <w:sdtPr>
        <w:rPr>
          <w:rFonts w:asciiTheme="minorHAnsi" w:hAnsiTheme="minorHAnsi" w:cs="Arial"/>
          <w:b w:val="0"/>
          <w:color w:val="000000" w:themeColor="text1"/>
          <w:szCs w:val="24"/>
        </w:rPr>
        <w:id w:val="821852139"/>
        <w:placeholder>
          <w:docPart w:val="DefaultPlaceholder_-1854013440"/>
        </w:placeholder>
      </w:sdtPr>
      <w:sdtEndPr/>
      <w:sdtContent>
        <w:p w14:paraId="19751804" w14:textId="4D1E7F4C" w:rsidR="00F4633E" w:rsidRDefault="00FF12D0" w:rsidP="00153772">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2011644698"/>
              <w:placeholder>
                <w:docPart w:val="D14370331A0C4802A8974A992E46B981"/>
              </w:placeholder>
              <w:showingPlcHdr/>
            </w:sdtPr>
            <w:sdtEndPr/>
            <w:sdtContent>
              <w:r w:rsidR="00081BBF" w:rsidRPr="00081BBF">
                <w:t>Click or tap here to enter text.</w:t>
              </w:r>
            </w:sdtContent>
          </w:sdt>
        </w:p>
      </w:sdtContent>
    </w:sdt>
    <w:p w14:paraId="37388540" w14:textId="6E06EB91" w:rsidR="00153772" w:rsidRDefault="00153772" w:rsidP="00153772">
      <w:pPr>
        <w:pStyle w:val="BodyText"/>
        <w:spacing w:after="120"/>
        <w:jc w:val="both"/>
        <w:rPr>
          <w:rFonts w:asciiTheme="minorHAnsi" w:hAnsiTheme="minorHAnsi" w:cs="Arial"/>
          <w:b w:val="0"/>
          <w:color w:val="000000" w:themeColor="text1"/>
          <w:szCs w:val="24"/>
        </w:rPr>
      </w:pPr>
    </w:p>
    <w:p w14:paraId="30A80924" w14:textId="77777777" w:rsidR="00BE12C6" w:rsidRPr="00BE12C6" w:rsidRDefault="00BE12C6" w:rsidP="00BE12C6">
      <w:pPr>
        <w:pStyle w:val="BodyText"/>
        <w:numPr>
          <w:ilvl w:val="0"/>
          <w:numId w:val="11"/>
        </w:numPr>
        <w:spacing w:after="120"/>
        <w:jc w:val="both"/>
        <w:rPr>
          <w:rFonts w:asciiTheme="minorHAnsi" w:hAnsiTheme="minorHAnsi" w:cstheme="minorHAnsi"/>
          <w:b w:val="0"/>
          <w:color w:val="000000" w:themeColor="text1"/>
          <w:szCs w:val="24"/>
        </w:rPr>
      </w:pPr>
      <w:r w:rsidRPr="00BE12C6">
        <w:rPr>
          <w:rFonts w:asciiTheme="minorHAnsi" w:hAnsiTheme="minorHAnsi" w:cstheme="minorHAnsi"/>
          <w:bCs/>
          <w:iCs/>
          <w:color w:val="000000" w:themeColor="text1"/>
          <w:szCs w:val="24"/>
        </w:rPr>
        <w:t>Evidence of Professional Qualifications and Credentials</w:t>
      </w:r>
      <w:r w:rsidRPr="00BE12C6">
        <w:rPr>
          <w:rFonts w:asciiTheme="minorHAnsi" w:hAnsiTheme="minorHAnsi" w:cstheme="minorHAnsi"/>
          <w:color w:val="000000" w:themeColor="text1"/>
          <w:szCs w:val="24"/>
        </w:rPr>
        <w:t xml:space="preserve">: </w:t>
      </w:r>
      <w:r w:rsidRPr="00BE12C6">
        <w:rPr>
          <w:rFonts w:asciiTheme="minorHAnsi" w:hAnsiTheme="minorHAnsi" w:cstheme="minorHAnsi"/>
          <w:b w:val="0"/>
          <w:color w:val="000000" w:themeColor="text1"/>
          <w:szCs w:val="24"/>
        </w:rPr>
        <w:t>300 words or less</w:t>
      </w:r>
      <w:r w:rsidRPr="00BE12C6">
        <w:rPr>
          <w:rFonts w:asciiTheme="minorHAnsi" w:hAnsiTheme="minorHAnsi" w:cstheme="minorHAnsi"/>
          <w:color w:val="000000" w:themeColor="text1"/>
          <w:szCs w:val="24"/>
        </w:rPr>
        <w:t xml:space="preserve"> </w:t>
      </w:r>
    </w:p>
    <w:p w14:paraId="39737575" w14:textId="77777777" w:rsidR="00BE12C6" w:rsidRPr="00BE12C6" w:rsidRDefault="00BE12C6" w:rsidP="00BE12C6">
      <w:pPr>
        <w:pStyle w:val="BodyText"/>
        <w:spacing w:after="120"/>
        <w:ind w:left="720"/>
        <w:jc w:val="both"/>
        <w:rPr>
          <w:rFonts w:asciiTheme="minorHAnsi" w:hAnsiTheme="minorHAnsi" w:cstheme="minorHAnsi"/>
          <w:b w:val="0"/>
          <w:color w:val="000000" w:themeColor="text1"/>
          <w:szCs w:val="24"/>
        </w:rPr>
      </w:pPr>
      <w:r w:rsidRPr="00BE12C6">
        <w:rPr>
          <w:rFonts w:asciiTheme="minorHAnsi" w:hAnsiTheme="minorHAnsi" w:cstheme="minorHAnsi"/>
          <w:b w:val="0"/>
          <w:color w:val="000000" w:themeColor="text1"/>
          <w:szCs w:val="24"/>
        </w:rPr>
        <w:t xml:space="preserve">Include relevant education, Professional Certifications, personal and professional awards and/or commendations received personally or as a “key player” in the organization for specific project(s). Include your public speaking experience(s), listing similar presentations with particulars about when, where, size of audience, subject, etc. You may attach a resume for further elaboration. </w:t>
      </w:r>
    </w:p>
    <w:sdt>
      <w:sdtPr>
        <w:rPr>
          <w:rFonts w:asciiTheme="minorHAnsi" w:hAnsiTheme="minorHAnsi" w:cs="Arial"/>
          <w:b w:val="0"/>
          <w:color w:val="000000" w:themeColor="text1"/>
          <w:szCs w:val="24"/>
        </w:rPr>
        <w:id w:val="-947465882"/>
        <w:placeholder>
          <w:docPart w:val="DefaultPlaceholder_-1854013440"/>
        </w:placeholder>
      </w:sdtPr>
      <w:sdtEndPr/>
      <w:sdtContent>
        <w:p w14:paraId="547F71A7" w14:textId="23CF8616" w:rsidR="00195649" w:rsidRDefault="00FF12D0" w:rsidP="0013000C">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2144301551"/>
              <w:placeholder>
                <w:docPart w:val="9EA649DA3A37452987BA079F00AEAD5C"/>
              </w:placeholder>
              <w:showingPlcHdr/>
            </w:sdtPr>
            <w:sdtEndPr/>
            <w:sdtContent>
              <w:r w:rsidR="00081BBF" w:rsidRPr="00081BBF">
                <w:t>Click or tap here to enter text.</w:t>
              </w:r>
            </w:sdtContent>
          </w:sdt>
        </w:p>
      </w:sdtContent>
    </w:sdt>
    <w:p w14:paraId="15B26EBD" w14:textId="77777777" w:rsidR="00F4633E" w:rsidRDefault="00F4633E" w:rsidP="0013000C">
      <w:pPr>
        <w:pStyle w:val="BodyText"/>
        <w:spacing w:after="120"/>
        <w:ind w:left="720"/>
        <w:jc w:val="both"/>
        <w:rPr>
          <w:rFonts w:asciiTheme="minorHAnsi" w:hAnsiTheme="minorHAnsi" w:cs="Arial"/>
          <w:b w:val="0"/>
          <w:color w:val="000000" w:themeColor="text1"/>
          <w:szCs w:val="24"/>
        </w:rPr>
      </w:pPr>
    </w:p>
    <w:p w14:paraId="7C4174EE" w14:textId="77777777" w:rsidR="00BE12C6" w:rsidRPr="00BE12C6" w:rsidRDefault="00BE12C6" w:rsidP="00BE12C6">
      <w:pPr>
        <w:pStyle w:val="BodyText"/>
        <w:numPr>
          <w:ilvl w:val="0"/>
          <w:numId w:val="11"/>
        </w:numPr>
        <w:spacing w:after="120"/>
        <w:jc w:val="both"/>
        <w:rPr>
          <w:rFonts w:asciiTheme="minorHAnsi" w:hAnsiTheme="minorHAnsi" w:cs="Arial"/>
          <w:color w:val="000000" w:themeColor="text1"/>
          <w:szCs w:val="24"/>
        </w:rPr>
      </w:pPr>
      <w:r w:rsidRPr="00BE12C6">
        <w:rPr>
          <w:rFonts w:asciiTheme="minorHAnsi" w:hAnsiTheme="minorHAnsi"/>
          <w:bCs/>
          <w:iCs/>
          <w:color w:val="000000" w:themeColor="text1"/>
          <w:szCs w:val="24"/>
        </w:rPr>
        <w:t>Demonstration of Presenter Ability</w:t>
      </w:r>
      <w:r w:rsidRPr="00BE12C6">
        <w:rPr>
          <w:rFonts w:asciiTheme="minorHAnsi" w:hAnsiTheme="minorHAnsi"/>
          <w:color w:val="000000" w:themeColor="text1"/>
          <w:szCs w:val="24"/>
        </w:rPr>
        <w:t xml:space="preserve">: </w:t>
      </w:r>
    </w:p>
    <w:p w14:paraId="762FCDC3" w14:textId="2DD7CAA4" w:rsidR="00BE12C6" w:rsidRPr="00F640C2" w:rsidRDefault="00BE12C6" w:rsidP="00BE12C6">
      <w:pPr>
        <w:pStyle w:val="BodyText"/>
        <w:numPr>
          <w:ilvl w:val="0"/>
          <w:numId w:val="15"/>
        </w:numPr>
        <w:spacing w:after="120"/>
        <w:jc w:val="both"/>
        <w:rPr>
          <w:rFonts w:asciiTheme="minorHAnsi" w:hAnsiTheme="minorHAnsi" w:cs="Arial"/>
          <w:color w:val="000000" w:themeColor="text1"/>
          <w:szCs w:val="24"/>
        </w:rPr>
      </w:pPr>
      <w:r w:rsidRPr="00F640C2">
        <w:rPr>
          <w:rFonts w:asciiTheme="minorHAnsi" w:hAnsiTheme="minorHAnsi"/>
          <w:b w:val="0"/>
          <w:color w:val="000000" w:themeColor="text1"/>
          <w:szCs w:val="24"/>
        </w:rPr>
        <w:t xml:space="preserve">Provide evaluation results from a past presentation that demonstrates your style and ability.  Preferred evaluation results will include content related to the proposed workshop topic.   </w:t>
      </w:r>
    </w:p>
    <w:p w14:paraId="22F5A30F" w14:textId="77777777" w:rsidR="00BE12C6" w:rsidRPr="00F640C2" w:rsidRDefault="00BE12C6" w:rsidP="00BE12C6">
      <w:pPr>
        <w:pStyle w:val="BodyText"/>
        <w:numPr>
          <w:ilvl w:val="0"/>
          <w:numId w:val="15"/>
        </w:numPr>
        <w:spacing w:after="120"/>
        <w:jc w:val="both"/>
        <w:rPr>
          <w:rFonts w:asciiTheme="minorHAnsi" w:hAnsiTheme="minorHAnsi" w:cs="Arial"/>
          <w:color w:val="000000" w:themeColor="text1"/>
          <w:szCs w:val="24"/>
        </w:rPr>
      </w:pPr>
      <w:r w:rsidRPr="00F640C2">
        <w:rPr>
          <w:rFonts w:asciiTheme="minorHAnsi" w:hAnsiTheme="minorHAnsi"/>
          <w:b w:val="0"/>
          <w:i/>
          <w:color w:val="000000" w:themeColor="text1"/>
          <w:szCs w:val="24"/>
        </w:rPr>
        <w:t>Optional</w:t>
      </w:r>
      <w:r w:rsidRPr="00F640C2">
        <w:rPr>
          <w:rFonts w:asciiTheme="minorHAnsi" w:hAnsiTheme="minorHAnsi"/>
          <w:b w:val="0"/>
          <w:color w:val="000000" w:themeColor="text1"/>
          <w:szCs w:val="24"/>
        </w:rPr>
        <w:t xml:space="preserve"> – Provide a link or video attachment of you presenting that demonstrates your style and ability. Preferred videos will include content related to the proposed topic. </w:t>
      </w:r>
    </w:p>
    <w:sdt>
      <w:sdtPr>
        <w:rPr>
          <w:rFonts w:asciiTheme="minorHAnsi" w:hAnsiTheme="minorHAnsi" w:cs="Arial"/>
          <w:b w:val="0"/>
          <w:color w:val="000000" w:themeColor="text1"/>
          <w:szCs w:val="24"/>
          <w:u w:val="single"/>
        </w:rPr>
        <w:id w:val="-2039343537"/>
        <w:placeholder>
          <w:docPart w:val="DefaultPlaceholder_-1854013440"/>
        </w:placeholder>
      </w:sdtPr>
      <w:sdtEndPr/>
      <w:sdtContent>
        <w:p w14:paraId="361745C4" w14:textId="32596822" w:rsidR="00BE12C6" w:rsidRDefault="00FF12D0" w:rsidP="00BE12C6">
          <w:pPr>
            <w:pStyle w:val="BodyText"/>
            <w:spacing w:after="120"/>
            <w:ind w:left="720"/>
            <w:jc w:val="both"/>
            <w:rPr>
              <w:rFonts w:asciiTheme="minorHAnsi" w:hAnsiTheme="minorHAnsi" w:cs="Arial"/>
              <w:b w:val="0"/>
              <w:color w:val="000000" w:themeColor="text1"/>
              <w:szCs w:val="24"/>
              <w:u w:val="single"/>
            </w:rPr>
          </w:pPr>
          <w:sdt>
            <w:sdtPr>
              <w:rPr>
                <w:rFonts w:asciiTheme="minorHAnsi" w:hAnsiTheme="minorHAnsi" w:cs="Arial"/>
                <w:b w:val="0"/>
                <w:i/>
                <w:color w:val="000000" w:themeColor="text1"/>
                <w:szCs w:val="24"/>
              </w:rPr>
              <w:id w:val="-1470591438"/>
              <w:placeholder>
                <w:docPart w:val="2E9A8D0E4C7240CEAFF77F27D186E220"/>
              </w:placeholder>
              <w:showingPlcHdr/>
            </w:sdtPr>
            <w:sdtEndPr/>
            <w:sdtContent>
              <w:r w:rsidR="00081BBF" w:rsidRPr="00081BBF">
                <w:t>Click or tap here to enter text.</w:t>
              </w:r>
            </w:sdtContent>
          </w:sdt>
        </w:p>
      </w:sdtContent>
    </w:sdt>
    <w:p w14:paraId="6719F872" w14:textId="77777777" w:rsidR="00F4633E" w:rsidRPr="00BE12C6" w:rsidRDefault="00F4633E" w:rsidP="00BE12C6">
      <w:pPr>
        <w:pStyle w:val="BodyText"/>
        <w:spacing w:after="120"/>
        <w:ind w:left="720"/>
        <w:jc w:val="both"/>
        <w:rPr>
          <w:rFonts w:asciiTheme="minorHAnsi" w:hAnsiTheme="minorHAnsi" w:cs="Arial"/>
          <w:b w:val="0"/>
          <w:color w:val="000000" w:themeColor="text1"/>
          <w:szCs w:val="24"/>
          <w:u w:val="single"/>
        </w:rPr>
      </w:pPr>
    </w:p>
    <w:p w14:paraId="5E5813A7" w14:textId="1C34F13C" w:rsidR="0013000C" w:rsidRPr="00F640C2" w:rsidRDefault="007042B5" w:rsidP="0013000C">
      <w:pPr>
        <w:pStyle w:val="BodyText"/>
        <w:numPr>
          <w:ilvl w:val="0"/>
          <w:numId w:val="11"/>
        </w:numPr>
        <w:spacing w:after="120"/>
        <w:jc w:val="both"/>
        <w:rPr>
          <w:rFonts w:asciiTheme="minorHAnsi" w:hAnsiTheme="minorHAnsi" w:cs="Arial"/>
          <w:b w:val="0"/>
          <w:color w:val="000000" w:themeColor="text1"/>
          <w:szCs w:val="24"/>
          <w:u w:val="single"/>
        </w:rPr>
      </w:pPr>
      <w:r w:rsidRPr="00BB7DDA">
        <w:rPr>
          <w:rFonts w:asciiTheme="minorHAnsi" w:hAnsiTheme="minorHAnsi" w:cs="Arial"/>
          <w:color w:val="000000" w:themeColor="text1"/>
          <w:szCs w:val="24"/>
        </w:rPr>
        <w:t>Biograph</w:t>
      </w:r>
      <w:r w:rsidR="0069555F" w:rsidRPr="00BB7DDA">
        <w:rPr>
          <w:rFonts w:asciiTheme="minorHAnsi" w:hAnsiTheme="minorHAnsi" w:cs="Arial"/>
          <w:color w:val="000000" w:themeColor="text1"/>
          <w:szCs w:val="24"/>
        </w:rPr>
        <w:t>y</w:t>
      </w:r>
      <w:r w:rsidR="0069555F" w:rsidRPr="00F640C2">
        <w:rPr>
          <w:rFonts w:asciiTheme="minorHAnsi" w:hAnsiTheme="minorHAnsi" w:cs="Arial"/>
          <w:color w:val="000000" w:themeColor="text1"/>
          <w:szCs w:val="24"/>
        </w:rPr>
        <w:t xml:space="preserve">:  </w:t>
      </w:r>
      <w:r w:rsidR="00260780" w:rsidRPr="00F640C2">
        <w:rPr>
          <w:rFonts w:asciiTheme="minorHAnsi" w:hAnsiTheme="minorHAnsi" w:cs="Arial"/>
          <w:b w:val="0"/>
          <w:color w:val="000000" w:themeColor="text1"/>
          <w:szCs w:val="24"/>
        </w:rPr>
        <w:t xml:space="preserve">300 words or less per </w:t>
      </w:r>
      <w:r w:rsidR="00125DE0" w:rsidRPr="00F640C2">
        <w:rPr>
          <w:rFonts w:asciiTheme="minorHAnsi" w:hAnsiTheme="minorHAnsi" w:cs="Arial"/>
          <w:b w:val="0"/>
          <w:color w:val="000000" w:themeColor="text1"/>
          <w:szCs w:val="24"/>
        </w:rPr>
        <w:t>speaker</w:t>
      </w:r>
      <w:r w:rsidR="0029662A" w:rsidRPr="00F640C2">
        <w:rPr>
          <w:rFonts w:asciiTheme="minorHAnsi" w:hAnsiTheme="minorHAnsi" w:cs="Arial"/>
          <w:b w:val="0"/>
          <w:color w:val="000000" w:themeColor="text1"/>
          <w:szCs w:val="24"/>
        </w:rPr>
        <w:t xml:space="preserve"> </w:t>
      </w:r>
    </w:p>
    <w:p w14:paraId="5E5813A8" w14:textId="5F2A4509" w:rsidR="007042B5" w:rsidRDefault="00BA63FE" w:rsidP="00BA63FE">
      <w:pPr>
        <w:pStyle w:val="BodyText"/>
        <w:spacing w:after="120"/>
        <w:ind w:left="720"/>
        <w:rPr>
          <w:rFonts w:asciiTheme="minorHAnsi" w:hAnsiTheme="minorHAnsi" w:cs="Arial"/>
          <w:b w:val="0"/>
          <w:i/>
          <w:color w:val="000000" w:themeColor="text1"/>
          <w:szCs w:val="24"/>
        </w:rPr>
      </w:pPr>
      <w:r>
        <w:rPr>
          <w:rFonts w:asciiTheme="minorHAnsi" w:hAnsiTheme="minorHAnsi" w:cs="Arial"/>
          <w:b w:val="0"/>
          <w:i/>
          <w:color w:val="000000" w:themeColor="text1"/>
          <w:szCs w:val="24"/>
        </w:rPr>
        <w:t>To appear</w:t>
      </w:r>
      <w:r w:rsidR="00E57FA1" w:rsidRPr="00B149B7">
        <w:rPr>
          <w:rFonts w:asciiTheme="minorHAnsi" w:hAnsiTheme="minorHAnsi" w:cs="Arial"/>
          <w:b w:val="0"/>
          <w:i/>
          <w:color w:val="000000" w:themeColor="text1"/>
          <w:szCs w:val="24"/>
        </w:rPr>
        <w:t xml:space="preserve"> </w:t>
      </w:r>
      <w:r>
        <w:rPr>
          <w:rFonts w:asciiTheme="minorHAnsi" w:hAnsiTheme="minorHAnsi" w:cs="Arial"/>
          <w:b w:val="0"/>
          <w:i/>
          <w:color w:val="000000" w:themeColor="text1"/>
          <w:szCs w:val="24"/>
        </w:rPr>
        <w:t xml:space="preserve">in </w:t>
      </w:r>
      <w:r w:rsidR="00B149B7" w:rsidRPr="00B149B7">
        <w:rPr>
          <w:rFonts w:asciiTheme="minorHAnsi" w:hAnsiTheme="minorHAnsi" w:cs="Arial"/>
          <w:b w:val="0"/>
          <w:i/>
          <w:color w:val="000000" w:themeColor="text1"/>
          <w:szCs w:val="24"/>
        </w:rPr>
        <w:t>workshop</w:t>
      </w:r>
      <w:r w:rsidR="00E57FA1" w:rsidRPr="00B149B7">
        <w:rPr>
          <w:rFonts w:asciiTheme="minorHAnsi" w:hAnsiTheme="minorHAnsi" w:cs="Arial"/>
          <w:b w:val="0"/>
          <w:i/>
          <w:color w:val="000000" w:themeColor="text1"/>
          <w:szCs w:val="24"/>
        </w:rPr>
        <w:t xml:space="preserve"> promotional/marketing materials</w:t>
      </w:r>
    </w:p>
    <w:sdt>
      <w:sdtPr>
        <w:rPr>
          <w:rFonts w:asciiTheme="minorHAnsi" w:hAnsiTheme="minorHAnsi" w:cs="Arial"/>
          <w:b w:val="0"/>
          <w:i/>
          <w:color w:val="000000" w:themeColor="text1"/>
          <w:szCs w:val="24"/>
          <w:u w:val="single"/>
        </w:rPr>
        <w:id w:val="82197944"/>
        <w:placeholder>
          <w:docPart w:val="DefaultPlaceholder_-1854013440"/>
        </w:placeholder>
      </w:sdtPr>
      <w:sdtEndPr/>
      <w:sdtContent>
        <w:p w14:paraId="73A75FAE" w14:textId="6DE2367F" w:rsidR="00195649" w:rsidRPr="00B149B7" w:rsidRDefault="00FF12D0" w:rsidP="00BA63FE">
          <w:pPr>
            <w:pStyle w:val="BodyText"/>
            <w:spacing w:after="120"/>
            <w:ind w:left="720"/>
            <w:rPr>
              <w:rFonts w:asciiTheme="minorHAnsi" w:hAnsiTheme="minorHAnsi" w:cs="Arial"/>
              <w:b w:val="0"/>
              <w:i/>
              <w:color w:val="000000" w:themeColor="text1"/>
              <w:szCs w:val="24"/>
              <w:u w:val="single"/>
            </w:rPr>
          </w:pPr>
          <w:sdt>
            <w:sdtPr>
              <w:rPr>
                <w:rFonts w:asciiTheme="minorHAnsi" w:hAnsiTheme="minorHAnsi" w:cs="Arial"/>
                <w:b w:val="0"/>
                <w:i/>
                <w:color w:val="000000" w:themeColor="text1"/>
                <w:szCs w:val="24"/>
              </w:rPr>
              <w:id w:val="1781136070"/>
              <w:placeholder>
                <w:docPart w:val="BF6F26E68800448B9FCE22470E32D6CE"/>
              </w:placeholder>
              <w:showingPlcHdr/>
            </w:sdtPr>
            <w:sdtEndPr/>
            <w:sdtContent>
              <w:r w:rsidR="00081BBF" w:rsidRPr="00081BBF">
                <w:t>Click or tap here to enter text.</w:t>
              </w:r>
            </w:sdtContent>
          </w:sdt>
        </w:p>
      </w:sdtContent>
    </w:sdt>
    <w:p w14:paraId="365DCE72" w14:textId="77777777" w:rsidR="00BE12C6" w:rsidRPr="00BE12C6" w:rsidRDefault="00BE12C6" w:rsidP="00BE12C6">
      <w:pPr>
        <w:pStyle w:val="BodyText"/>
        <w:spacing w:after="120"/>
        <w:ind w:left="720"/>
        <w:jc w:val="both"/>
        <w:rPr>
          <w:rFonts w:asciiTheme="minorHAnsi" w:hAnsiTheme="minorHAnsi" w:cs="Arial"/>
          <w:b w:val="0"/>
          <w:color w:val="000000" w:themeColor="text1"/>
          <w:szCs w:val="24"/>
        </w:rPr>
      </w:pPr>
    </w:p>
    <w:p w14:paraId="5E5813A9" w14:textId="7E2093D6" w:rsidR="0013000C" w:rsidRPr="00BB7DDA" w:rsidRDefault="006632DD" w:rsidP="0013000C">
      <w:pPr>
        <w:pStyle w:val="BodyText"/>
        <w:numPr>
          <w:ilvl w:val="0"/>
          <w:numId w:val="11"/>
        </w:numPr>
        <w:spacing w:after="120"/>
        <w:jc w:val="both"/>
        <w:rPr>
          <w:rFonts w:asciiTheme="minorHAnsi" w:hAnsiTheme="minorHAnsi" w:cs="Arial"/>
          <w:b w:val="0"/>
          <w:color w:val="000000" w:themeColor="text1"/>
          <w:szCs w:val="24"/>
        </w:rPr>
      </w:pPr>
      <w:r w:rsidRPr="00BB7DDA">
        <w:rPr>
          <w:rFonts w:asciiTheme="minorHAnsi" w:hAnsiTheme="minorHAnsi" w:cs="Arial"/>
          <w:color w:val="000000" w:themeColor="text1"/>
          <w:szCs w:val="24"/>
        </w:rPr>
        <w:t xml:space="preserve">Professional References: </w:t>
      </w:r>
    </w:p>
    <w:p w14:paraId="5E5813AA" w14:textId="38A8ACFC" w:rsidR="0001219A" w:rsidRDefault="0001219A" w:rsidP="0001219A">
      <w:pPr>
        <w:pStyle w:val="BodyText"/>
        <w:spacing w:after="120"/>
        <w:ind w:left="720"/>
        <w:jc w:val="both"/>
        <w:rPr>
          <w:rFonts w:asciiTheme="minorHAnsi" w:hAnsiTheme="minorHAnsi" w:cs="Arial"/>
          <w:b w:val="0"/>
          <w:color w:val="000000" w:themeColor="text1"/>
          <w:szCs w:val="24"/>
        </w:rPr>
      </w:pPr>
      <w:r w:rsidRPr="0001219A">
        <w:rPr>
          <w:rFonts w:asciiTheme="minorHAnsi" w:hAnsiTheme="minorHAnsi" w:cs="Arial"/>
          <w:b w:val="0"/>
          <w:color w:val="000000" w:themeColor="text1"/>
          <w:szCs w:val="24"/>
        </w:rPr>
        <w:t xml:space="preserve">Provide the names, addresses, telephone numbers and email addresses of three (3) references, specifying the context in which the references know you and are familiar with your skills as a workshop presenter or speaker. </w:t>
      </w:r>
      <w:r w:rsidR="004112FD" w:rsidRPr="004112FD">
        <w:rPr>
          <w:rFonts w:asciiTheme="minorHAnsi" w:hAnsiTheme="minorHAnsi" w:cs="Arial"/>
          <w:b w:val="0"/>
          <w:color w:val="000000" w:themeColor="text1"/>
          <w:szCs w:val="24"/>
        </w:rPr>
        <w:t xml:space="preserve">ATD Tulsa may contact them to get feedback regarding your presentation technique and style. </w:t>
      </w:r>
      <w:r w:rsidRPr="0001219A">
        <w:rPr>
          <w:rFonts w:asciiTheme="minorHAnsi" w:hAnsiTheme="minorHAnsi" w:cs="Arial"/>
          <w:b w:val="0"/>
          <w:color w:val="000000" w:themeColor="text1"/>
          <w:szCs w:val="24"/>
        </w:rPr>
        <w:t xml:space="preserve"> Note: If you have presented at ATD Tulsa in the past, please provide the date and topic in addition, to the three references requested above.</w:t>
      </w:r>
    </w:p>
    <w:sdt>
      <w:sdtPr>
        <w:rPr>
          <w:rFonts w:asciiTheme="minorHAnsi" w:hAnsiTheme="minorHAnsi" w:cs="Arial"/>
          <w:b w:val="0"/>
          <w:color w:val="000000" w:themeColor="text1"/>
          <w:szCs w:val="24"/>
        </w:rPr>
        <w:id w:val="-107974514"/>
        <w:placeholder>
          <w:docPart w:val="DefaultPlaceholder_-1854013440"/>
        </w:placeholder>
      </w:sdtPr>
      <w:sdtEndPr/>
      <w:sdtContent>
        <w:p w14:paraId="76747A94" w14:textId="08CC794A" w:rsidR="00195649" w:rsidRDefault="00FF12D0" w:rsidP="0001219A">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165639029"/>
              <w:placeholder>
                <w:docPart w:val="9FE5C9E5A5714213BA16DBBF4151B0A9"/>
              </w:placeholder>
              <w:showingPlcHdr/>
            </w:sdtPr>
            <w:sdtEndPr/>
            <w:sdtContent>
              <w:r w:rsidR="00081BBF" w:rsidRPr="00081BBF">
                <w:t>Click or tap here to enter text.</w:t>
              </w:r>
            </w:sdtContent>
          </w:sdt>
        </w:p>
      </w:sdtContent>
    </w:sdt>
    <w:p w14:paraId="792E4BE9" w14:textId="77777777" w:rsidR="00F4633E" w:rsidRPr="0001219A" w:rsidRDefault="00F4633E" w:rsidP="0001219A">
      <w:pPr>
        <w:pStyle w:val="BodyText"/>
        <w:spacing w:after="120"/>
        <w:ind w:left="720"/>
        <w:jc w:val="both"/>
        <w:rPr>
          <w:rFonts w:asciiTheme="minorHAnsi" w:hAnsiTheme="minorHAnsi" w:cs="Arial"/>
          <w:b w:val="0"/>
          <w:color w:val="000000" w:themeColor="text1"/>
          <w:szCs w:val="24"/>
        </w:rPr>
      </w:pPr>
    </w:p>
    <w:p w14:paraId="5E5813AB" w14:textId="77777777" w:rsidR="0001219A" w:rsidRPr="00BB7DDA" w:rsidRDefault="0001219A" w:rsidP="0013000C">
      <w:pPr>
        <w:pStyle w:val="BodyText"/>
        <w:numPr>
          <w:ilvl w:val="0"/>
          <w:numId w:val="11"/>
        </w:numPr>
        <w:spacing w:after="120"/>
        <w:jc w:val="both"/>
        <w:rPr>
          <w:rFonts w:asciiTheme="minorHAnsi" w:hAnsiTheme="minorHAnsi" w:cs="Arial"/>
          <w:b w:val="0"/>
          <w:color w:val="000000" w:themeColor="text1"/>
          <w:szCs w:val="24"/>
        </w:rPr>
      </w:pPr>
      <w:r w:rsidRPr="00BB7DDA">
        <w:rPr>
          <w:rFonts w:asciiTheme="minorHAnsi" w:hAnsiTheme="minorHAnsi" w:cs="Arial"/>
          <w:color w:val="000000" w:themeColor="text1"/>
          <w:szCs w:val="24"/>
        </w:rPr>
        <w:t>Professional Photo:</w:t>
      </w:r>
    </w:p>
    <w:p w14:paraId="5E5813AC" w14:textId="16BAF864" w:rsidR="0001219A" w:rsidRPr="0001219A" w:rsidRDefault="0001219A" w:rsidP="0001219A">
      <w:pPr>
        <w:pStyle w:val="BodyText"/>
        <w:spacing w:after="120"/>
        <w:ind w:left="720"/>
        <w:jc w:val="both"/>
        <w:rPr>
          <w:rFonts w:asciiTheme="minorHAnsi" w:hAnsiTheme="minorHAnsi" w:cs="Arial"/>
          <w:b w:val="0"/>
          <w:color w:val="000000" w:themeColor="text1"/>
          <w:szCs w:val="24"/>
        </w:rPr>
      </w:pPr>
      <w:r>
        <w:rPr>
          <w:rFonts w:asciiTheme="minorHAnsi" w:hAnsiTheme="minorHAnsi" w:cs="Arial"/>
          <w:b w:val="0"/>
          <w:color w:val="000000" w:themeColor="text1"/>
          <w:szCs w:val="24"/>
        </w:rPr>
        <w:t xml:space="preserve">Submit a professional </w:t>
      </w:r>
      <w:r w:rsidRPr="0001219A">
        <w:rPr>
          <w:rFonts w:asciiTheme="minorHAnsi" w:hAnsiTheme="minorHAnsi" w:cs="Arial"/>
          <w:b w:val="0"/>
          <w:color w:val="000000" w:themeColor="text1"/>
          <w:szCs w:val="24"/>
        </w:rPr>
        <w:t>color head</w:t>
      </w:r>
      <w:r>
        <w:rPr>
          <w:rFonts w:asciiTheme="minorHAnsi" w:hAnsiTheme="minorHAnsi" w:cs="Arial"/>
          <w:b w:val="0"/>
          <w:color w:val="000000" w:themeColor="text1"/>
          <w:szCs w:val="24"/>
        </w:rPr>
        <w:t xml:space="preserve">shot photo of the presenter(s) in JPEG </w:t>
      </w:r>
      <w:r w:rsidR="00153772">
        <w:rPr>
          <w:rFonts w:asciiTheme="minorHAnsi" w:hAnsiTheme="minorHAnsi" w:cs="Arial"/>
          <w:b w:val="0"/>
          <w:color w:val="000000" w:themeColor="text1"/>
          <w:szCs w:val="24"/>
        </w:rPr>
        <w:t xml:space="preserve">or PNG </w:t>
      </w:r>
      <w:r>
        <w:rPr>
          <w:rFonts w:asciiTheme="minorHAnsi" w:hAnsiTheme="minorHAnsi" w:cs="Arial"/>
          <w:b w:val="0"/>
          <w:color w:val="000000" w:themeColor="text1"/>
          <w:szCs w:val="24"/>
        </w:rPr>
        <w:t xml:space="preserve">format. </w:t>
      </w:r>
    </w:p>
    <w:p w14:paraId="5E5813B4" w14:textId="6410BC74" w:rsidR="005A5A69" w:rsidRPr="00F640C2" w:rsidRDefault="00B149B7" w:rsidP="00153772">
      <w:pPr>
        <w:pStyle w:val="ListParagraph"/>
        <w:rPr>
          <w:rFonts w:asciiTheme="minorHAnsi" w:hAnsiTheme="minorHAnsi"/>
          <w:color w:val="000000" w:themeColor="text1"/>
          <w:szCs w:val="24"/>
        </w:rPr>
      </w:pPr>
      <w:r w:rsidRPr="00B149B7">
        <w:rPr>
          <w:rFonts w:asciiTheme="minorHAnsi" w:hAnsiTheme="minorHAnsi" w:cs="Arial"/>
          <w:i/>
          <w:color w:val="000000" w:themeColor="text1"/>
          <w:szCs w:val="24"/>
        </w:rPr>
        <w:t>For workshop promotional/marketing materials</w:t>
      </w:r>
    </w:p>
    <w:sectPr w:rsidR="005A5A69" w:rsidRPr="00F640C2" w:rsidSect="001E358C">
      <w:footerReference w:type="default" r:id="rId9"/>
      <w:footerReference w:type="first" r:id="rId10"/>
      <w:type w:val="continuous"/>
      <w:pgSz w:w="12240" w:h="15840" w:code="1"/>
      <w:pgMar w:top="72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5F89D" w14:textId="77777777" w:rsidR="00FF12D0" w:rsidRDefault="00FF12D0">
      <w:r>
        <w:separator/>
      </w:r>
    </w:p>
  </w:endnote>
  <w:endnote w:type="continuationSeparator" w:id="0">
    <w:p w14:paraId="1CF5E121" w14:textId="77777777" w:rsidR="00FF12D0" w:rsidRDefault="00FF1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13B9" w14:textId="0FD7165D" w:rsidR="00E62DE5" w:rsidRPr="00AA37FA" w:rsidRDefault="00E62DE5" w:rsidP="002E4430">
    <w:pPr>
      <w:pStyle w:val="Footer"/>
      <w:pBdr>
        <w:top w:val="single" w:sz="4" w:space="1" w:color="auto"/>
      </w:pBdr>
      <w:tabs>
        <w:tab w:val="clear" w:pos="4320"/>
        <w:tab w:val="clear" w:pos="8640"/>
      </w:tabs>
      <w:jc w:val="center"/>
      <w:rPr>
        <w:rFonts w:ascii="Calibri" w:hAnsi="Calibri" w:cs="Arial"/>
        <w:sz w:val="20"/>
      </w:rPr>
    </w:pPr>
    <w:r w:rsidRPr="00AA37FA">
      <w:rPr>
        <w:rFonts w:ascii="Calibri" w:hAnsi="Calibri" w:cs="Arial"/>
        <w:sz w:val="20"/>
      </w:rPr>
      <w:t xml:space="preserve">Page </w:t>
    </w:r>
    <w:r w:rsidRPr="00AA37FA">
      <w:rPr>
        <w:rStyle w:val="PageNumber"/>
        <w:rFonts w:ascii="Calibri" w:hAnsi="Calibri" w:cs="Arial"/>
        <w:sz w:val="20"/>
      </w:rPr>
      <w:fldChar w:fldCharType="begin"/>
    </w:r>
    <w:r w:rsidRPr="00AA37FA">
      <w:rPr>
        <w:rStyle w:val="PageNumber"/>
        <w:rFonts w:ascii="Calibri" w:hAnsi="Calibri" w:cs="Arial"/>
        <w:sz w:val="20"/>
      </w:rPr>
      <w:instrText xml:space="preserve"> PAGE </w:instrText>
    </w:r>
    <w:r w:rsidRPr="00AA37FA">
      <w:rPr>
        <w:rStyle w:val="PageNumber"/>
        <w:rFonts w:ascii="Calibri" w:hAnsi="Calibri" w:cs="Arial"/>
        <w:sz w:val="20"/>
      </w:rPr>
      <w:fldChar w:fldCharType="separate"/>
    </w:r>
    <w:r w:rsidR="00542A69">
      <w:rPr>
        <w:rStyle w:val="PageNumber"/>
        <w:rFonts w:ascii="Calibri" w:hAnsi="Calibri" w:cs="Arial"/>
        <w:noProof/>
        <w:sz w:val="20"/>
      </w:rPr>
      <w:t>2</w:t>
    </w:r>
    <w:r w:rsidRPr="00AA37FA">
      <w:rPr>
        <w:rStyle w:val="PageNumber"/>
        <w:rFonts w:ascii="Calibri" w:hAnsi="Calibri" w:cs="Arial"/>
        <w:sz w:val="20"/>
      </w:rPr>
      <w:fldChar w:fldCharType="end"/>
    </w:r>
    <w:r w:rsidRPr="00AA37FA">
      <w:rPr>
        <w:rStyle w:val="PageNumber"/>
        <w:rFonts w:ascii="Calibri" w:hAnsi="Calibri" w:cs="Arial"/>
        <w:sz w:val="20"/>
      </w:rPr>
      <w:t xml:space="preserve"> of </w:t>
    </w:r>
    <w:r w:rsidRPr="00AA37FA">
      <w:rPr>
        <w:rStyle w:val="PageNumber"/>
        <w:rFonts w:ascii="Calibri" w:hAnsi="Calibri" w:cs="Arial"/>
        <w:sz w:val="20"/>
      </w:rPr>
      <w:fldChar w:fldCharType="begin"/>
    </w:r>
    <w:r w:rsidRPr="00AA37FA">
      <w:rPr>
        <w:rStyle w:val="PageNumber"/>
        <w:rFonts w:ascii="Calibri" w:hAnsi="Calibri" w:cs="Arial"/>
        <w:sz w:val="20"/>
      </w:rPr>
      <w:instrText xml:space="preserve"> NUMPAGES </w:instrText>
    </w:r>
    <w:r w:rsidRPr="00AA37FA">
      <w:rPr>
        <w:rStyle w:val="PageNumber"/>
        <w:rFonts w:ascii="Calibri" w:hAnsi="Calibri" w:cs="Arial"/>
        <w:sz w:val="20"/>
      </w:rPr>
      <w:fldChar w:fldCharType="separate"/>
    </w:r>
    <w:r w:rsidR="00542A69">
      <w:rPr>
        <w:rStyle w:val="PageNumber"/>
        <w:rFonts w:ascii="Calibri" w:hAnsi="Calibri" w:cs="Arial"/>
        <w:noProof/>
        <w:sz w:val="20"/>
      </w:rPr>
      <w:t>2</w:t>
    </w:r>
    <w:r w:rsidRPr="00AA37FA">
      <w:rPr>
        <w:rStyle w:val="PageNumber"/>
        <w:rFonts w:ascii="Calibri" w:hAnsi="Calibri" w:cs="Arial"/>
        <w:sz w:val="20"/>
      </w:rPr>
      <w:fldChar w:fldCharType="end"/>
    </w:r>
    <w:r w:rsidR="00B245BD">
      <w:rPr>
        <w:rStyle w:val="PageNumber"/>
        <w:rFonts w:ascii="Calibri" w:hAnsi="Calibri" w:cs="Arial"/>
        <w:sz w:val="20"/>
      </w:rPr>
      <w:t xml:space="preserve"> – ATD Tulsa</w:t>
    </w:r>
    <w:r w:rsidR="001E358C">
      <w:rPr>
        <w:rStyle w:val="PageNumber"/>
        <w:rFonts w:ascii="Calibri" w:hAnsi="Calibri" w:cs="Arial"/>
        <w:sz w:val="20"/>
      </w:rPr>
      <w:t xml:space="preserve"> </w:t>
    </w:r>
    <w:r w:rsidR="0037049B">
      <w:rPr>
        <w:rStyle w:val="PageNumber"/>
        <w:rFonts w:ascii="Calibri" w:hAnsi="Calibri" w:cs="Arial"/>
        <w:sz w:val="20"/>
      </w:rPr>
      <w:t xml:space="preserve">Professional Development Program Proposal Form </w:t>
    </w:r>
    <w:r w:rsidR="001E358C">
      <w:rPr>
        <w:rStyle w:val="PageNumber"/>
        <w:rFonts w:ascii="Calibri" w:hAnsi="Calibri" w:cs="Arial"/>
        <w:sz w:val="20"/>
      </w:rPr>
      <w:t xml:space="preserve">(Revised </w:t>
    </w:r>
    <w:r w:rsidR="0032617C">
      <w:rPr>
        <w:rStyle w:val="PageNumber"/>
        <w:rFonts w:ascii="Calibri" w:hAnsi="Calibri" w:cs="Arial"/>
        <w:sz w:val="20"/>
      </w:rPr>
      <w:t>03-09</w:t>
    </w:r>
    <w:r w:rsidR="0037049B">
      <w:rPr>
        <w:rStyle w:val="PageNumber"/>
        <w:rFonts w:ascii="Calibri" w:hAnsi="Calibri" w:cs="Arial"/>
        <w:sz w:val="20"/>
      </w:rPr>
      <w:t>-2022</w:t>
    </w:r>
    <w:r w:rsidR="001E358C">
      <w:rPr>
        <w:rStyle w:val="PageNumber"/>
        <w:rFonts w:ascii="Calibri" w:hAnsi="Calibri" w:cs="Arial"/>
        <w:sz w:val="20"/>
      </w:rPr>
      <w:t>)</w:t>
    </w:r>
  </w:p>
  <w:p w14:paraId="5E5813BA" w14:textId="77777777" w:rsidR="00E62DE5" w:rsidRPr="00B318F7" w:rsidRDefault="00E62DE5" w:rsidP="006C18AC">
    <w:pPr>
      <w:pStyle w:val="Footer"/>
      <w:tabs>
        <w:tab w:val="clear" w:pos="4320"/>
        <w:tab w:val="clear" w:pos="8640"/>
        <w:tab w:val="center" w:pos="5220"/>
        <w:tab w:val="right" w:pos="9090"/>
      </w:tabs>
      <w:rPr>
        <w:rFonts w:ascii="Calibri" w:hAnsi="Calibri" w:cs="Arial"/>
        <w:i/>
        <w:sz w:val="20"/>
      </w:rPr>
    </w:pPr>
    <w:r w:rsidRPr="00B318F7">
      <w:rPr>
        <w:rFonts w:ascii="Calibri" w:hAnsi="Calibri" w:cs="Arial"/>
        <w:i/>
        <w:sz w:val="20"/>
      </w:rPr>
      <w:tab/>
    </w:r>
    <w:r w:rsidRPr="00B318F7">
      <w:rPr>
        <w:rFonts w:ascii="Calibri" w:hAnsi="Calibri" w:cs="Arial"/>
        <w:i/>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3EBCA63C89194104B3A1ECE249128E88"/>
      </w:placeholder>
      <w:temporary/>
      <w:showingPlcHdr/>
      <w15:appearance w15:val="hidden"/>
    </w:sdtPr>
    <w:sdtEndPr/>
    <w:sdtContent>
      <w:p w14:paraId="58575D35" w14:textId="77777777" w:rsidR="001E358C" w:rsidRDefault="001E358C">
        <w:pPr>
          <w:pStyle w:val="Footer"/>
        </w:pPr>
        <w:r>
          <w:t>[Type here]</w:t>
        </w:r>
      </w:p>
    </w:sdtContent>
  </w:sdt>
  <w:p w14:paraId="478E70BA" w14:textId="77777777" w:rsidR="001E358C" w:rsidRDefault="001E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492CD" w14:textId="77777777" w:rsidR="00FF12D0" w:rsidRDefault="00FF12D0">
      <w:r>
        <w:separator/>
      </w:r>
    </w:p>
  </w:footnote>
  <w:footnote w:type="continuationSeparator" w:id="0">
    <w:p w14:paraId="14EFD637" w14:textId="77777777" w:rsidR="00FF12D0" w:rsidRDefault="00FF1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A0D9C"/>
    <w:multiLevelType w:val="hybridMultilevel"/>
    <w:tmpl w:val="FF6434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0342F0"/>
    <w:multiLevelType w:val="hybridMultilevel"/>
    <w:tmpl w:val="2F24D5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491A57"/>
    <w:multiLevelType w:val="hybridMultilevel"/>
    <w:tmpl w:val="7B803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FF3DF2"/>
    <w:multiLevelType w:val="hybridMultilevel"/>
    <w:tmpl w:val="9C3AE0FA"/>
    <w:lvl w:ilvl="0" w:tplc="DC288682">
      <w:start w:val="1"/>
      <w:numFmt w:val="upperLetter"/>
      <w:lvlText w:val="%1."/>
      <w:lvlJc w:val="left"/>
      <w:pPr>
        <w:ind w:left="1080" w:hanging="360"/>
      </w:pPr>
      <w:rPr>
        <w:rFonts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AF1DC9"/>
    <w:multiLevelType w:val="hybridMultilevel"/>
    <w:tmpl w:val="D0CE00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315425"/>
    <w:multiLevelType w:val="hybridMultilevel"/>
    <w:tmpl w:val="01B6F1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882AD1"/>
    <w:multiLevelType w:val="hybridMultilevel"/>
    <w:tmpl w:val="82E04A78"/>
    <w:lvl w:ilvl="0" w:tplc="BF48B8CE">
      <w:start w:val="1"/>
      <w:numFmt w:val="bullet"/>
      <w:lvlText w:val=""/>
      <w:lvlJc w:val="left"/>
      <w:pPr>
        <w:tabs>
          <w:tab w:val="num" w:pos="4046"/>
        </w:tabs>
        <w:ind w:left="3600" w:hanging="360"/>
      </w:pPr>
      <w:rPr>
        <w:rFonts w:ascii="Wingdings" w:hAnsi="Wingdings" w:hint="default"/>
        <w:color w:val="auto"/>
        <w:sz w:val="20"/>
        <w:szCs w:val="20"/>
      </w:rPr>
    </w:lvl>
    <w:lvl w:ilvl="1" w:tplc="21D8B692">
      <w:start w:val="1"/>
      <w:numFmt w:val="decimal"/>
      <w:lvlText w:val="%2)"/>
      <w:lvlJc w:val="left"/>
      <w:pPr>
        <w:tabs>
          <w:tab w:val="num" w:pos="1440"/>
        </w:tabs>
        <w:ind w:left="1440" w:hanging="360"/>
      </w:pPr>
      <w:rPr>
        <w:rFonts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8E3E30"/>
    <w:multiLevelType w:val="hybridMultilevel"/>
    <w:tmpl w:val="EDD6CB5E"/>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00A39"/>
    <w:multiLevelType w:val="hybridMultilevel"/>
    <w:tmpl w:val="B87CF272"/>
    <w:lvl w:ilvl="0" w:tplc="E3389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E1575"/>
    <w:multiLevelType w:val="hybridMultilevel"/>
    <w:tmpl w:val="A5FA02F6"/>
    <w:lvl w:ilvl="0" w:tplc="E3389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7F68F7"/>
    <w:multiLevelType w:val="hybridMultilevel"/>
    <w:tmpl w:val="B0C29906"/>
    <w:lvl w:ilvl="0" w:tplc="037ACD2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434B4"/>
    <w:multiLevelType w:val="hybridMultilevel"/>
    <w:tmpl w:val="1700C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704171"/>
    <w:multiLevelType w:val="hybridMultilevel"/>
    <w:tmpl w:val="800CE6A4"/>
    <w:lvl w:ilvl="0" w:tplc="1C48810E">
      <w:start w:val="1"/>
      <w:numFmt w:val="bullet"/>
      <w:lvlText w:val=""/>
      <w:lvlJc w:val="left"/>
      <w:pPr>
        <w:tabs>
          <w:tab w:val="num" w:pos="3600"/>
        </w:tabs>
        <w:ind w:left="3600" w:hanging="360"/>
      </w:pPr>
      <w:rPr>
        <w:rFonts w:ascii="Symbol" w:hAnsi="Symbol" w:hint="default"/>
        <w:color w:val="auto"/>
        <w:sz w:val="24"/>
        <w:szCs w:val="24"/>
      </w:rPr>
    </w:lvl>
    <w:lvl w:ilvl="1" w:tplc="8AE4B4D4">
      <w:start w:val="1"/>
      <w:numFmt w:val="bullet"/>
      <w:lvlText w:val=""/>
      <w:lvlJc w:val="left"/>
      <w:pPr>
        <w:tabs>
          <w:tab w:val="num" w:pos="1440"/>
        </w:tabs>
        <w:ind w:left="1440" w:hanging="360"/>
      </w:pPr>
      <w:rPr>
        <w:rFonts w:ascii="Wingdings" w:hAnsi="Wingdings" w:hint="default"/>
        <w:color w:val="auto"/>
        <w:sz w:val="20"/>
        <w:szCs w:val="2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AC27DE9"/>
    <w:multiLevelType w:val="hybridMultilevel"/>
    <w:tmpl w:val="51F0ECB6"/>
    <w:lvl w:ilvl="0" w:tplc="E3389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17487C"/>
    <w:multiLevelType w:val="hybridMultilevel"/>
    <w:tmpl w:val="B05E9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B71E5D"/>
    <w:multiLevelType w:val="hybridMultilevel"/>
    <w:tmpl w:val="20BE640C"/>
    <w:lvl w:ilvl="0" w:tplc="06E60C7C">
      <w:start w:val="1"/>
      <w:numFmt w:val="bullet"/>
      <w:lvlText w:val=""/>
      <w:lvlJc w:val="left"/>
      <w:pPr>
        <w:tabs>
          <w:tab w:val="num" w:pos="5400"/>
        </w:tabs>
        <w:ind w:left="5688" w:hanging="648"/>
      </w:pPr>
      <w:rPr>
        <w:rFonts w:ascii="Symbol" w:hAnsi="Symbol" w:hint="default"/>
      </w:rPr>
    </w:lvl>
    <w:lvl w:ilvl="1" w:tplc="04090003" w:tentative="1">
      <w:start w:val="1"/>
      <w:numFmt w:val="bullet"/>
      <w:lvlText w:val="o"/>
      <w:lvlJc w:val="left"/>
      <w:pPr>
        <w:tabs>
          <w:tab w:val="num" w:pos="4680"/>
        </w:tabs>
        <w:ind w:left="4680" w:hanging="360"/>
      </w:pPr>
      <w:rPr>
        <w:rFonts w:ascii="Courier New" w:hAnsi="Courier New" w:cs="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cs="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cs="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16" w15:restartNumberingAfterBreak="0">
    <w:nsid w:val="60D350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85F2854"/>
    <w:multiLevelType w:val="multilevel"/>
    <w:tmpl w:val="8D128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4563EB"/>
    <w:multiLevelType w:val="hybridMultilevel"/>
    <w:tmpl w:val="279AA262"/>
    <w:lvl w:ilvl="0" w:tplc="BF48B8CE">
      <w:start w:val="1"/>
      <w:numFmt w:val="bullet"/>
      <w:pStyle w:val="BulletedListIndent3"/>
      <w:lvlText w:val=""/>
      <w:lvlJc w:val="left"/>
      <w:pPr>
        <w:tabs>
          <w:tab w:val="num" w:pos="4046"/>
        </w:tabs>
        <w:ind w:left="3600" w:hanging="360"/>
      </w:pPr>
      <w:rPr>
        <w:rFonts w:ascii="Wingdings" w:hAnsi="Wingdings" w:hint="default"/>
        <w:color w:val="auto"/>
        <w:sz w:val="20"/>
        <w:szCs w:val="20"/>
      </w:rPr>
    </w:lvl>
    <w:lvl w:ilvl="1" w:tplc="8AE4B4D4">
      <w:start w:val="1"/>
      <w:numFmt w:val="bullet"/>
      <w:lvlText w:val=""/>
      <w:lvlJc w:val="left"/>
      <w:pPr>
        <w:tabs>
          <w:tab w:val="num" w:pos="1440"/>
        </w:tabs>
        <w:ind w:left="1440" w:hanging="360"/>
      </w:pPr>
      <w:rPr>
        <w:rFonts w:ascii="Wingdings" w:hAnsi="Wingdings"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97028678">
    <w:abstractNumId w:val="18"/>
  </w:num>
  <w:num w:numId="2" w16cid:durableId="243802473">
    <w:abstractNumId w:val="16"/>
  </w:num>
  <w:num w:numId="3" w16cid:durableId="1781795364">
    <w:abstractNumId w:val="12"/>
  </w:num>
  <w:num w:numId="4" w16cid:durableId="146089691">
    <w:abstractNumId w:val="6"/>
  </w:num>
  <w:num w:numId="5" w16cid:durableId="1265456264">
    <w:abstractNumId w:val="17"/>
  </w:num>
  <w:num w:numId="6" w16cid:durableId="754980924">
    <w:abstractNumId w:val="15"/>
  </w:num>
  <w:num w:numId="7" w16cid:durableId="1801535734">
    <w:abstractNumId w:val="0"/>
  </w:num>
  <w:num w:numId="8" w16cid:durableId="975060827">
    <w:abstractNumId w:val="11"/>
  </w:num>
  <w:num w:numId="9" w16cid:durableId="1464883565">
    <w:abstractNumId w:val="1"/>
  </w:num>
  <w:num w:numId="10" w16cid:durableId="1951432459">
    <w:abstractNumId w:val="5"/>
  </w:num>
  <w:num w:numId="11" w16cid:durableId="1302424618">
    <w:abstractNumId w:val="10"/>
  </w:num>
  <w:num w:numId="12" w16cid:durableId="252738800">
    <w:abstractNumId w:val="7"/>
  </w:num>
  <w:num w:numId="13" w16cid:durableId="2020695381">
    <w:abstractNumId w:val="2"/>
  </w:num>
  <w:num w:numId="14" w16cid:durableId="1598127869">
    <w:abstractNumId w:val="4"/>
  </w:num>
  <w:num w:numId="15" w16cid:durableId="942542137">
    <w:abstractNumId w:val="3"/>
  </w:num>
  <w:num w:numId="16" w16cid:durableId="838542107">
    <w:abstractNumId w:val="14"/>
  </w:num>
  <w:num w:numId="17" w16cid:durableId="1524514082">
    <w:abstractNumId w:val="13"/>
  </w:num>
  <w:num w:numId="18" w16cid:durableId="735662149">
    <w:abstractNumId w:val="9"/>
  </w:num>
  <w:num w:numId="19" w16cid:durableId="2926409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EocXwr1qhJkQbMOng0xund6j1mnzPMz7SMaQPWv8G4tMaWOwjJl+e5no5B5KeoLaxrQ+0lpAyyX5CJvUGjzew==" w:salt="3zdkJnzrOglAe7/dwNM0T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TU0MDMxNjK1MDVQ0lEKTi0uzszPAymwrAUAUZtyhSwAAAA="/>
  </w:docVars>
  <w:rsids>
    <w:rsidRoot w:val="007042B5"/>
    <w:rsid w:val="000008CD"/>
    <w:rsid w:val="0000090D"/>
    <w:rsid w:val="00000AFB"/>
    <w:rsid w:val="00000DDB"/>
    <w:rsid w:val="0000128E"/>
    <w:rsid w:val="0000185E"/>
    <w:rsid w:val="00001FE4"/>
    <w:rsid w:val="000048B8"/>
    <w:rsid w:val="000069CA"/>
    <w:rsid w:val="0000779A"/>
    <w:rsid w:val="0001014C"/>
    <w:rsid w:val="0001219A"/>
    <w:rsid w:val="000126E1"/>
    <w:rsid w:val="00013973"/>
    <w:rsid w:val="00013ACD"/>
    <w:rsid w:val="000151B6"/>
    <w:rsid w:val="00017007"/>
    <w:rsid w:val="00017057"/>
    <w:rsid w:val="000209F1"/>
    <w:rsid w:val="00022F8B"/>
    <w:rsid w:val="0002362D"/>
    <w:rsid w:val="00024192"/>
    <w:rsid w:val="00025921"/>
    <w:rsid w:val="00027A1D"/>
    <w:rsid w:val="0003119B"/>
    <w:rsid w:val="0003196F"/>
    <w:rsid w:val="00031D9E"/>
    <w:rsid w:val="00034B6D"/>
    <w:rsid w:val="0003512C"/>
    <w:rsid w:val="00036A72"/>
    <w:rsid w:val="00042FB1"/>
    <w:rsid w:val="00044100"/>
    <w:rsid w:val="00044C5E"/>
    <w:rsid w:val="00046FA3"/>
    <w:rsid w:val="00047B74"/>
    <w:rsid w:val="00052881"/>
    <w:rsid w:val="00053E22"/>
    <w:rsid w:val="00056930"/>
    <w:rsid w:val="00061C5A"/>
    <w:rsid w:val="00063B5C"/>
    <w:rsid w:val="00063F18"/>
    <w:rsid w:val="00065C53"/>
    <w:rsid w:val="0006714D"/>
    <w:rsid w:val="00075209"/>
    <w:rsid w:val="000759BA"/>
    <w:rsid w:val="0007700B"/>
    <w:rsid w:val="000773CD"/>
    <w:rsid w:val="00080184"/>
    <w:rsid w:val="00081BBF"/>
    <w:rsid w:val="00083F3E"/>
    <w:rsid w:val="00085717"/>
    <w:rsid w:val="00086CB7"/>
    <w:rsid w:val="00087081"/>
    <w:rsid w:val="00087984"/>
    <w:rsid w:val="00094E7A"/>
    <w:rsid w:val="000954AD"/>
    <w:rsid w:val="00095E15"/>
    <w:rsid w:val="0009666A"/>
    <w:rsid w:val="00097364"/>
    <w:rsid w:val="000A3182"/>
    <w:rsid w:val="000A5113"/>
    <w:rsid w:val="000A6640"/>
    <w:rsid w:val="000B1909"/>
    <w:rsid w:val="000B36A3"/>
    <w:rsid w:val="000B41E2"/>
    <w:rsid w:val="000B4FF8"/>
    <w:rsid w:val="000B5574"/>
    <w:rsid w:val="000B766F"/>
    <w:rsid w:val="000C1894"/>
    <w:rsid w:val="000C1FC6"/>
    <w:rsid w:val="000C31A8"/>
    <w:rsid w:val="000C38C8"/>
    <w:rsid w:val="000C4BBE"/>
    <w:rsid w:val="000C4D1F"/>
    <w:rsid w:val="000C51CA"/>
    <w:rsid w:val="000C5204"/>
    <w:rsid w:val="000C604F"/>
    <w:rsid w:val="000D214D"/>
    <w:rsid w:val="000D371D"/>
    <w:rsid w:val="000D4FC1"/>
    <w:rsid w:val="000D59FC"/>
    <w:rsid w:val="000D61B0"/>
    <w:rsid w:val="000D7356"/>
    <w:rsid w:val="000E0211"/>
    <w:rsid w:val="000E0758"/>
    <w:rsid w:val="000E128E"/>
    <w:rsid w:val="000E169D"/>
    <w:rsid w:val="000E1887"/>
    <w:rsid w:val="000E2E36"/>
    <w:rsid w:val="000E53FC"/>
    <w:rsid w:val="000E6504"/>
    <w:rsid w:val="000F1AFE"/>
    <w:rsid w:val="000F2291"/>
    <w:rsid w:val="000F3889"/>
    <w:rsid w:val="000F3D02"/>
    <w:rsid w:val="000F5054"/>
    <w:rsid w:val="000F540E"/>
    <w:rsid w:val="0010586F"/>
    <w:rsid w:val="001073A4"/>
    <w:rsid w:val="00114760"/>
    <w:rsid w:val="00117C38"/>
    <w:rsid w:val="0012056B"/>
    <w:rsid w:val="00122DD1"/>
    <w:rsid w:val="001232C1"/>
    <w:rsid w:val="00125DE0"/>
    <w:rsid w:val="0012611B"/>
    <w:rsid w:val="001279A5"/>
    <w:rsid w:val="0013000C"/>
    <w:rsid w:val="00130D30"/>
    <w:rsid w:val="0013173A"/>
    <w:rsid w:val="001322F1"/>
    <w:rsid w:val="001324B2"/>
    <w:rsid w:val="001356CC"/>
    <w:rsid w:val="00135AAD"/>
    <w:rsid w:val="0013768F"/>
    <w:rsid w:val="0014082C"/>
    <w:rsid w:val="00141256"/>
    <w:rsid w:val="0014157F"/>
    <w:rsid w:val="00144E5C"/>
    <w:rsid w:val="001466D9"/>
    <w:rsid w:val="0014734D"/>
    <w:rsid w:val="00147D76"/>
    <w:rsid w:val="00153772"/>
    <w:rsid w:val="00155EB4"/>
    <w:rsid w:val="00156300"/>
    <w:rsid w:val="00157806"/>
    <w:rsid w:val="0016068E"/>
    <w:rsid w:val="00161307"/>
    <w:rsid w:val="00161ADC"/>
    <w:rsid w:val="0016394E"/>
    <w:rsid w:val="00163B6A"/>
    <w:rsid w:val="00167618"/>
    <w:rsid w:val="00167F58"/>
    <w:rsid w:val="001705E5"/>
    <w:rsid w:val="00170C91"/>
    <w:rsid w:val="00172417"/>
    <w:rsid w:val="001724D9"/>
    <w:rsid w:val="001725D7"/>
    <w:rsid w:val="00172FC1"/>
    <w:rsid w:val="001732EA"/>
    <w:rsid w:val="00173ECB"/>
    <w:rsid w:val="00174094"/>
    <w:rsid w:val="0017589C"/>
    <w:rsid w:val="001808B0"/>
    <w:rsid w:val="00180B3C"/>
    <w:rsid w:val="00181038"/>
    <w:rsid w:val="00183562"/>
    <w:rsid w:val="00183766"/>
    <w:rsid w:val="00190F9E"/>
    <w:rsid w:val="00191CB0"/>
    <w:rsid w:val="001921D7"/>
    <w:rsid w:val="00192318"/>
    <w:rsid w:val="00192974"/>
    <w:rsid w:val="00194371"/>
    <w:rsid w:val="00194DDE"/>
    <w:rsid w:val="00195649"/>
    <w:rsid w:val="00195A0A"/>
    <w:rsid w:val="00197DC0"/>
    <w:rsid w:val="001A0516"/>
    <w:rsid w:val="001A0B1F"/>
    <w:rsid w:val="001A1125"/>
    <w:rsid w:val="001A31FE"/>
    <w:rsid w:val="001A38F9"/>
    <w:rsid w:val="001A5BD5"/>
    <w:rsid w:val="001B0268"/>
    <w:rsid w:val="001B15C4"/>
    <w:rsid w:val="001B1F83"/>
    <w:rsid w:val="001B2E26"/>
    <w:rsid w:val="001B4981"/>
    <w:rsid w:val="001B57D6"/>
    <w:rsid w:val="001B6463"/>
    <w:rsid w:val="001B6C64"/>
    <w:rsid w:val="001C1661"/>
    <w:rsid w:val="001C1A5D"/>
    <w:rsid w:val="001C5909"/>
    <w:rsid w:val="001C65F1"/>
    <w:rsid w:val="001C67E5"/>
    <w:rsid w:val="001D0BC8"/>
    <w:rsid w:val="001D1200"/>
    <w:rsid w:val="001D1329"/>
    <w:rsid w:val="001D2D1A"/>
    <w:rsid w:val="001D3683"/>
    <w:rsid w:val="001D405F"/>
    <w:rsid w:val="001D4535"/>
    <w:rsid w:val="001D59ED"/>
    <w:rsid w:val="001D5A7C"/>
    <w:rsid w:val="001D6187"/>
    <w:rsid w:val="001D7A84"/>
    <w:rsid w:val="001D7BFE"/>
    <w:rsid w:val="001E073F"/>
    <w:rsid w:val="001E31A6"/>
    <w:rsid w:val="001E358C"/>
    <w:rsid w:val="001E463E"/>
    <w:rsid w:val="001E569E"/>
    <w:rsid w:val="001E5F08"/>
    <w:rsid w:val="001E6B08"/>
    <w:rsid w:val="001E711A"/>
    <w:rsid w:val="001F1DC3"/>
    <w:rsid w:val="001F221E"/>
    <w:rsid w:val="001F2868"/>
    <w:rsid w:val="001F2BFD"/>
    <w:rsid w:val="001F2CD3"/>
    <w:rsid w:val="001F331B"/>
    <w:rsid w:val="001F3873"/>
    <w:rsid w:val="001F45B3"/>
    <w:rsid w:val="001F4601"/>
    <w:rsid w:val="001F4E77"/>
    <w:rsid w:val="001F5E0D"/>
    <w:rsid w:val="00200CB2"/>
    <w:rsid w:val="00201259"/>
    <w:rsid w:val="00201409"/>
    <w:rsid w:val="00201C28"/>
    <w:rsid w:val="002025F0"/>
    <w:rsid w:val="0020461F"/>
    <w:rsid w:val="002046E3"/>
    <w:rsid w:val="00205F8E"/>
    <w:rsid w:val="00206532"/>
    <w:rsid w:val="00207138"/>
    <w:rsid w:val="00210595"/>
    <w:rsid w:val="00210937"/>
    <w:rsid w:val="002129E3"/>
    <w:rsid w:val="0021375E"/>
    <w:rsid w:val="0021469B"/>
    <w:rsid w:val="00214AFF"/>
    <w:rsid w:val="00214C97"/>
    <w:rsid w:val="0021519B"/>
    <w:rsid w:val="00215DFC"/>
    <w:rsid w:val="002163F4"/>
    <w:rsid w:val="00216824"/>
    <w:rsid w:val="00216F34"/>
    <w:rsid w:val="00217DB9"/>
    <w:rsid w:val="002201CA"/>
    <w:rsid w:val="00221CAC"/>
    <w:rsid w:val="00222BE9"/>
    <w:rsid w:val="002250F4"/>
    <w:rsid w:val="00227B70"/>
    <w:rsid w:val="00230E1A"/>
    <w:rsid w:val="0023203B"/>
    <w:rsid w:val="002323B4"/>
    <w:rsid w:val="00233BC7"/>
    <w:rsid w:val="0023420E"/>
    <w:rsid w:val="0023437E"/>
    <w:rsid w:val="002348DE"/>
    <w:rsid w:val="00236BD5"/>
    <w:rsid w:val="00237EEE"/>
    <w:rsid w:val="00241C7C"/>
    <w:rsid w:val="002428DE"/>
    <w:rsid w:val="0024290E"/>
    <w:rsid w:val="002444B4"/>
    <w:rsid w:val="00246E30"/>
    <w:rsid w:val="0025165C"/>
    <w:rsid w:val="0025206C"/>
    <w:rsid w:val="00252337"/>
    <w:rsid w:val="002524D2"/>
    <w:rsid w:val="00260780"/>
    <w:rsid w:val="00261530"/>
    <w:rsid w:val="00262E2F"/>
    <w:rsid w:val="00263D67"/>
    <w:rsid w:val="00264215"/>
    <w:rsid w:val="00266572"/>
    <w:rsid w:val="0026764D"/>
    <w:rsid w:val="002677B3"/>
    <w:rsid w:val="00270E5A"/>
    <w:rsid w:val="002743CD"/>
    <w:rsid w:val="0027554B"/>
    <w:rsid w:val="00276F29"/>
    <w:rsid w:val="0027776D"/>
    <w:rsid w:val="00280761"/>
    <w:rsid w:val="0028113E"/>
    <w:rsid w:val="00284337"/>
    <w:rsid w:val="002847E0"/>
    <w:rsid w:val="00285498"/>
    <w:rsid w:val="0028558D"/>
    <w:rsid w:val="00290F15"/>
    <w:rsid w:val="00290FF8"/>
    <w:rsid w:val="00292DE6"/>
    <w:rsid w:val="00293C63"/>
    <w:rsid w:val="0029434B"/>
    <w:rsid w:val="00294AD4"/>
    <w:rsid w:val="00294C3B"/>
    <w:rsid w:val="00294C41"/>
    <w:rsid w:val="00295038"/>
    <w:rsid w:val="00295E73"/>
    <w:rsid w:val="0029662A"/>
    <w:rsid w:val="002A0BA8"/>
    <w:rsid w:val="002A0FAC"/>
    <w:rsid w:val="002A2D67"/>
    <w:rsid w:val="002A48B4"/>
    <w:rsid w:val="002A4C18"/>
    <w:rsid w:val="002A58AC"/>
    <w:rsid w:val="002A5A8A"/>
    <w:rsid w:val="002B26C7"/>
    <w:rsid w:val="002B3042"/>
    <w:rsid w:val="002B7699"/>
    <w:rsid w:val="002C1ADB"/>
    <w:rsid w:val="002C3198"/>
    <w:rsid w:val="002C4356"/>
    <w:rsid w:val="002C499B"/>
    <w:rsid w:val="002C7F5D"/>
    <w:rsid w:val="002D0372"/>
    <w:rsid w:val="002D104C"/>
    <w:rsid w:val="002D1D20"/>
    <w:rsid w:val="002D3A9A"/>
    <w:rsid w:val="002E16B0"/>
    <w:rsid w:val="002E1FBA"/>
    <w:rsid w:val="002E4430"/>
    <w:rsid w:val="002E477E"/>
    <w:rsid w:val="002E67B8"/>
    <w:rsid w:val="002F43F3"/>
    <w:rsid w:val="002F694F"/>
    <w:rsid w:val="0030162F"/>
    <w:rsid w:val="00306901"/>
    <w:rsid w:val="00311B63"/>
    <w:rsid w:val="00317A50"/>
    <w:rsid w:val="00320AC8"/>
    <w:rsid w:val="0032198D"/>
    <w:rsid w:val="00321CCB"/>
    <w:rsid w:val="00321FFF"/>
    <w:rsid w:val="0032213E"/>
    <w:rsid w:val="003240B9"/>
    <w:rsid w:val="003255BC"/>
    <w:rsid w:val="0032617C"/>
    <w:rsid w:val="00326FD1"/>
    <w:rsid w:val="003304B8"/>
    <w:rsid w:val="003306C2"/>
    <w:rsid w:val="00331E30"/>
    <w:rsid w:val="003323CE"/>
    <w:rsid w:val="00332611"/>
    <w:rsid w:val="00335AB7"/>
    <w:rsid w:val="00335FF4"/>
    <w:rsid w:val="00340924"/>
    <w:rsid w:val="00345FC7"/>
    <w:rsid w:val="00350CE8"/>
    <w:rsid w:val="00351ECC"/>
    <w:rsid w:val="00355544"/>
    <w:rsid w:val="00355BC4"/>
    <w:rsid w:val="003578D0"/>
    <w:rsid w:val="00360721"/>
    <w:rsid w:val="00361D1A"/>
    <w:rsid w:val="0036209D"/>
    <w:rsid w:val="00362638"/>
    <w:rsid w:val="00365279"/>
    <w:rsid w:val="003655D9"/>
    <w:rsid w:val="00365FA3"/>
    <w:rsid w:val="0037049B"/>
    <w:rsid w:val="00370A11"/>
    <w:rsid w:val="00370E09"/>
    <w:rsid w:val="00371B43"/>
    <w:rsid w:val="00372D5F"/>
    <w:rsid w:val="00375720"/>
    <w:rsid w:val="003765D2"/>
    <w:rsid w:val="0038101E"/>
    <w:rsid w:val="00381DE4"/>
    <w:rsid w:val="003847C1"/>
    <w:rsid w:val="00384D3D"/>
    <w:rsid w:val="0038521C"/>
    <w:rsid w:val="0038558D"/>
    <w:rsid w:val="00386460"/>
    <w:rsid w:val="003874E2"/>
    <w:rsid w:val="003877B8"/>
    <w:rsid w:val="003920DB"/>
    <w:rsid w:val="00397E2E"/>
    <w:rsid w:val="003A0062"/>
    <w:rsid w:val="003A1836"/>
    <w:rsid w:val="003A222B"/>
    <w:rsid w:val="003A396B"/>
    <w:rsid w:val="003A4C8E"/>
    <w:rsid w:val="003A7102"/>
    <w:rsid w:val="003A72BD"/>
    <w:rsid w:val="003B0A69"/>
    <w:rsid w:val="003B1E83"/>
    <w:rsid w:val="003B41A8"/>
    <w:rsid w:val="003B46F1"/>
    <w:rsid w:val="003B53A0"/>
    <w:rsid w:val="003B5429"/>
    <w:rsid w:val="003B58C9"/>
    <w:rsid w:val="003B682A"/>
    <w:rsid w:val="003C0563"/>
    <w:rsid w:val="003C0F94"/>
    <w:rsid w:val="003C1449"/>
    <w:rsid w:val="003C2A15"/>
    <w:rsid w:val="003C3C3E"/>
    <w:rsid w:val="003C5911"/>
    <w:rsid w:val="003C5D88"/>
    <w:rsid w:val="003C7146"/>
    <w:rsid w:val="003D01DA"/>
    <w:rsid w:val="003D7538"/>
    <w:rsid w:val="003E0216"/>
    <w:rsid w:val="003E0E8A"/>
    <w:rsid w:val="003E17DC"/>
    <w:rsid w:val="003E44B6"/>
    <w:rsid w:val="003E548C"/>
    <w:rsid w:val="003E56DE"/>
    <w:rsid w:val="003E5D59"/>
    <w:rsid w:val="003F3D6A"/>
    <w:rsid w:val="003F5FA6"/>
    <w:rsid w:val="003F618F"/>
    <w:rsid w:val="00400FC3"/>
    <w:rsid w:val="00401280"/>
    <w:rsid w:val="00403C3D"/>
    <w:rsid w:val="0040411C"/>
    <w:rsid w:val="00406833"/>
    <w:rsid w:val="00406A23"/>
    <w:rsid w:val="004101B0"/>
    <w:rsid w:val="004112FD"/>
    <w:rsid w:val="00412BD5"/>
    <w:rsid w:val="004140DC"/>
    <w:rsid w:val="00415BDB"/>
    <w:rsid w:val="004167E7"/>
    <w:rsid w:val="00416BC2"/>
    <w:rsid w:val="0041721F"/>
    <w:rsid w:val="004179EB"/>
    <w:rsid w:val="00417C29"/>
    <w:rsid w:val="00420593"/>
    <w:rsid w:val="004207FF"/>
    <w:rsid w:val="00422732"/>
    <w:rsid w:val="004234C8"/>
    <w:rsid w:val="004239AA"/>
    <w:rsid w:val="00424E4A"/>
    <w:rsid w:val="004255AD"/>
    <w:rsid w:val="0042577B"/>
    <w:rsid w:val="004266D3"/>
    <w:rsid w:val="004310C9"/>
    <w:rsid w:val="004318EB"/>
    <w:rsid w:val="00432107"/>
    <w:rsid w:val="0043232A"/>
    <w:rsid w:val="00433196"/>
    <w:rsid w:val="00433CB3"/>
    <w:rsid w:val="004352A9"/>
    <w:rsid w:val="0044297F"/>
    <w:rsid w:val="00442EDE"/>
    <w:rsid w:val="0044336F"/>
    <w:rsid w:val="00445731"/>
    <w:rsid w:val="00445C44"/>
    <w:rsid w:val="00451CC9"/>
    <w:rsid w:val="004536D0"/>
    <w:rsid w:val="0045395E"/>
    <w:rsid w:val="00453A71"/>
    <w:rsid w:val="00453D19"/>
    <w:rsid w:val="00455CBB"/>
    <w:rsid w:val="00456DC2"/>
    <w:rsid w:val="00456F0D"/>
    <w:rsid w:val="00463DBD"/>
    <w:rsid w:val="0046546E"/>
    <w:rsid w:val="00466048"/>
    <w:rsid w:val="004663D2"/>
    <w:rsid w:val="00466AE3"/>
    <w:rsid w:val="00471450"/>
    <w:rsid w:val="0047214E"/>
    <w:rsid w:val="00473689"/>
    <w:rsid w:val="00473A93"/>
    <w:rsid w:val="00475EAB"/>
    <w:rsid w:val="00476257"/>
    <w:rsid w:val="0047630D"/>
    <w:rsid w:val="0047741E"/>
    <w:rsid w:val="00477AC1"/>
    <w:rsid w:val="0048033D"/>
    <w:rsid w:val="00482176"/>
    <w:rsid w:val="00483094"/>
    <w:rsid w:val="00483483"/>
    <w:rsid w:val="00483552"/>
    <w:rsid w:val="00484ED3"/>
    <w:rsid w:val="00485161"/>
    <w:rsid w:val="0049134B"/>
    <w:rsid w:val="00491554"/>
    <w:rsid w:val="00491767"/>
    <w:rsid w:val="004929BA"/>
    <w:rsid w:val="00493F99"/>
    <w:rsid w:val="00495C3F"/>
    <w:rsid w:val="00495C87"/>
    <w:rsid w:val="004964AD"/>
    <w:rsid w:val="004A0A7A"/>
    <w:rsid w:val="004A1110"/>
    <w:rsid w:val="004A1C2E"/>
    <w:rsid w:val="004A1C59"/>
    <w:rsid w:val="004A2B81"/>
    <w:rsid w:val="004A3785"/>
    <w:rsid w:val="004A3C18"/>
    <w:rsid w:val="004A3F8A"/>
    <w:rsid w:val="004A4CA4"/>
    <w:rsid w:val="004A64B2"/>
    <w:rsid w:val="004A7400"/>
    <w:rsid w:val="004B037C"/>
    <w:rsid w:val="004B0838"/>
    <w:rsid w:val="004B197C"/>
    <w:rsid w:val="004B1A52"/>
    <w:rsid w:val="004B2D5C"/>
    <w:rsid w:val="004B4265"/>
    <w:rsid w:val="004B51D6"/>
    <w:rsid w:val="004B6AAE"/>
    <w:rsid w:val="004B6D0F"/>
    <w:rsid w:val="004C02AC"/>
    <w:rsid w:val="004C0EE5"/>
    <w:rsid w:val="004C17DA"/>
    <w:rsid w:val="004C1D08"/>
    <w:rsid w:val="004C49FF"/>
    <w:rsid w:val="004C5DA3"/>
    <w:rsid w:val="004C67D2"/>
    <w:rsid w:val="004C6BA5"/>
    <w:rsid w:val="004D1BB7"/>
    <w:rsid w:val="004D2A21"/>
    <w:rsid w:val="004D2F4E"/>
    <w:rsid w:val="004D4D3C"/>
    <w:rsid w:val="004D52C6"/>
    <w:rsid w:val="004D53EA"/>
    <w:rsid w:val="004D5FF2"/>
    <w:rsid w:val="004D6533"/>
    <w:rsid w:val="004D74F8"/>
    <w:rsid w:val="004D7A1A"/>
    <w:rsid w:val="004E2786"/>
    <w:rsid w:val="004E4062"/>
    <w:rsid w:val="004E5813"/>
    <w:rsid w:val="004E5DED"/>
    <w:rsid w:val="004E6739"/>
    <w:rsid w:val="004E78C8"/>
    <w:rsid w:val="004F0189"/>
    <w:rsid w:val="004F0801"/>
    <w:rsid w:val="004F3E56"/>
    <w:rsid w:val="004F40C8"/>
    <w:rsid w:val="004F4BFB"/>
    <w:rsid w:val="004F549F"/>
    <w:rsid w:val="004F7390"/>
    <w:rsid w:val="004F785C"/>
    <w:rsid w:val="00501773"/>
    <w:rsid w:val="00501865"/>
    <w:rsid w:val="00504B3B"/>
    <w:rsid w:val="0051036E"/>
    <w:rsid w:val="00511461"/>
    <w:rsid w:val="0051259D"/>
    <w:rsid w:val="00513BE3"/>
    <w:rsid w:val="00514BEC"/>
    <w:rsid w:val="00521BBE"/>
    <w:rsid w:val="00522FD0"/>
    <w:rsid w:val="00524DFD"/>
    <w:rsid w:val="005263BD"/>
    <w:rsid w:val="00527290"/>
    <w:rsid w:val="00530236"/>
    <w:rsid w:val="0053461B"/>
    <w:rsid w:val="005354C2"/>
    <w:rsid w:val="00536DBD"/>
    <w:rsid w:val="00541D33"/>
    <w:rsid w:val="005421A4"/>
    <w:rsid w:val="00542A69"/>
    <w:rsid w:val="00542A88"/>
    <w:rsid w:val="00542F83"/>
    <w:rsid w:val="005430E8"/>
    <w:rsid w:val="00543779"/>
    <w:rsid w:val="00544B4E"/>
    <w:rsid w:val="00544E07"/>
    <w:rsid w:val="00550883"/>
    <w:rsid w:val="005523D2"/>
    <w:rsid w:val="0055300F"/>
    <w:rsid w:val="00553A27"/>
    <w:rsid w:val="00553CA6"/>
    <w:rsid w:val="00554538"/>
    <w:rsid w:val="00555AEA"/>
    <w:rsid w:val="00556369"/>
    <w:rsid w:val="00557804"/>
    <w:rsid w:val="00560A29"/>
    <w:rsid w:val="00560D9A"/>
    <w:rsid w:val="00561B38"/>
    <w:rsid w:val="005622E9"/>
    <w:rsid w:val="005623DC"/>
    <w:rsid w:val="0056532F"/>
    <w:rsid w:val="0056747D"/>
    <w:rsid w:val="0057171F"/>
    <w:rsid w:val="00571756"/>
    <w:rsid w:val="005732B6"/>
    <w:rsid w:val="00573393"/>
    <w:rsid w:val="005736AD"/>
    <w:rsid w:val="00575C96"/>
    <w:rsid w:val="00577EC4"/>
    <w:rsid w:val="00580D5F"/>
    <w:rsid w:val="0058136F"/>
    <w:rsid w:val="00581C54"/>
    <w:rsid w:val="005826A6"/>
    <w:rsid w:val="005843B7"/>
    <w:rsid w:val="00584C40"/>
    <w:rsid w:val="00586137"/>
    <w:rsid w:val="00586532"/>
    <w:rsid w:val="00586F8F"/>
    <w:rsid w:val="00587017"/>
    <w:rsid w:val="0059102C"/>
    <w:rsid w:val="00591C67"/>
    <w:rsid w:val="00593857"/>
    <w:rsid w:val="005968E3"/>
    <w:rsid w:val="005A0C16"/>
    <w:rsid w:val="005A1BC5"/>
    <w:rsid w:val="005A2202"/>
    <w:rsid w:val="005A5A69"/>
    <w:rsid w:val="005A765C"/>
    <w:rsid w:val="005B241B"/>
    <w:rsid w:val="005B2870"/>
    <w:rsid w:val="005B2C22"/>
    <w:rsid w:val="005B2D81"/>
    <w:rsid w:val="005B399C"/>
    <w:rsid w:val="005B43CD"/>
    <w:rsid w:val="005B73D1"/>
    <w:rsid w:val="005C08F6"/>
    <w:rsid w:val="005C1DC5"/>
    <w:rsid w:val="005C3823"/>
    <w:rsid w:val="005C3CC8"/>
    <w:rsid w:val="005C46BC"/>
    <w:rsid w:val="005C4C37"/>
    <w:rsid w:val="005C5C0C"/>
    <w:rsid w:val="005C6C33"/>
    <w:rsid w:val="005C7389"/>
    <w:rsid w:val="005D4DC0"/>
    <w:rsid w:val="005D567C"/>
    <w:rsid w:val="005D7ED9"/>
    <w:rsid w:val="005E2D06"/>
    <w:rsid w:val="005E3E09"/>
    <w:rsid w:val="005E4457"/>
    <w:rsid w:val="005E5A92"/>
    <w:rsid w:val="005E724A"/>
    <w:rsid w:val="005E7C88"/>
    <w:rsid w:val="005F1C19"/>
    <w:rsid w:val="005F65EE"/>
    <w:rsid w:val="005F7026"/>
    <w:rsid w:val="00600FBB"/>
    <w:rsid w:val="006012F8"/>
    <w:rsid w:val="00604DFC"/>
    <w:rsid w:val="00604F23"/>
    <w:rsid w:val="00607648"/>
    <w:rsid w:val="00607B1A"/>
    <w:rsid w:val="00611B6C"/>
    <w:rsid w:val="00611EAD"/>
    <w:rsid w:val="00611FEB"/>
    <w:rsid w:val="00612574"/>
    <w:rsid w:val="006141C4"/>
    <w:rsid w:val="00615589"/>
    <w:rsid w:val="006156A1"/>
    <w:rsid w:val="00615B71"/>
    <w:rsid w:val="0061609A"/>
    <w:rsid w:val="0061754F"/>
    <w:rsid w:val="006215E1"/>
    <w:rsid w:val="00621C2D"/>
    <w:rsid w:val="00622E5A"/>
    <w:rsid w:val="00623627"/>
    <w:rsid w:val="006243F4"/>
    <w:rsid w:val="00626B1B"/>
    <w:rsid w:val="00627B70"/>
    <w:rsid w:val="00630F38"/>
    <w:rsid w:val="006325EE"/>
    <w:rsid w:val="006326AC"/>
    <w:rsid w:val="0063307C"/>
    <w:rsid w:val="00633B8C"/>
    <w:rsid w:val="00635ABA"/>
    <w:rsid w:val="00641446"/>
    <w:rsid w:val="00641BA1"/>
    <w:rsid w:val="00642604"/>
    <w:rsid w:val="0064304C"/>
    <w:rsid w:val="0064321B"/>
    <w:rsid w:val="00643B6D"/>
    <w:rsid w:val="006467C7"/>
    <w:rsid w:val="006521E1"/>
    <w:rsid w:val="0065225F"/>
    <w:rsid w:val="00654B9A"/>
    <w:rsid w:val="006552C9"/>
    <w:rsid w:val="0065553A"/>
    <w:rsid w:val="00655679"/>
    <w:rsid w:val="0065692F"/>
    <w:rsid w:val="006626BE"/>
    <w:rsid w:val="006632DD"/>
    <w:rsid w:val="0066427E"/>
    <w:rsid w:val="006659E3"/>
    <w:rsid w:val="00666FD5"/>
    <w:rsid w:val="0066724B"/>
    <w:rsid w:val="006673C5"/>
    <w:rsid w:val="006707C4"/>
    <w:rsid w:val="00673F3D"/>
    <w:rsid w:val="00675306"/>
    <w:rsid w:val="006767F5"/>
    <w:rsid w:val="006776A3"/>
    <w:rsid w:val="006805FF"/>
    <w:rsid w:val="0068168B"/>
    <w:rsid w:val="00682131"/>
    <w:rsid w:val="006821E1"/>
    <w:rsid w:val="00683C83"/>
    <w:rsid w:val="0068585F"/>
    <w:rsid w:val="00685B27"/>
    <w:rsid w:val="00686F22"/>
    <w:rsid w:val="00687468"/>
    <w:rsid w:val="00687603"/>
    <w:rsid w:val="006922DE"/>
    <w:rsid w:val="00692452"/>
    <w:rsid w:val="006949AF"/>
    <w:rsid w:val="0069555F"/>
    <w:rsid w:val="00695738"/>
    <w:rsid w:val="00695DB2"/>
    <w:rsid w:val="006A0EB2"/>
    <w:rsid w:val="006A1C16"/>
    <w:rsid w:val="006A2EB3"/>
    <w:rsid w:val="006A2F4F"/>
    <w:rsid w:val="006A5729"/>
    <w:rsid w:val="006A68F8"/>
    <w:rsid w:val="006A699E"/>
    <w:rsid w:val="006B17D6"/>
    <w:rsid w:val="006B1B66"/>
    <w:rsid w:val="006B28C7"/>
    <w:rsid w:val="006B3D7A"/>
    <w:rsid w:val="006B7617"/>
    <w:rsid w:val="006B77B5"/>
    <w:rsid w:val="006B7D30"/>
    <w:rsid w:val="006C18AC"/>
    <w:rsid w:val="006C357C"/>
    <w:rsid w:val="006C4009"/>
    <w:rsid w:val="006C48A4"/>
    <w:rsid w:val="006C68A1"/>
    <w:rsid w:val="006D0FF6"/>
    <w:rsid w:val="006D115A"/>
    <w:rsid w:val="006D38F2"/>
    <w:rsid w:val="006D547C"/>
    <w:rsid w:val="006D5E49"/>
    <w:rsid w:val="006D7CC8"/>
    <w:rsid w:val="006E2213"/>
    <w:rsid w:val="006E2353"/>
    <w:rsid w:val="006E26AC"/>
    <w:rsid w:val="006E2A30"/>
    <w:rsid w:val="006E3810"/>
    <w:rsid w:val="006E4387"/>
    <w:rsid w:val="006E50A0"/>
    <w:rsid w:val="006E6B66"/>
    <w:rsid w:val="006F05C8"/>
    <w:rsid w:val="006F06EC"/>
    <w:rsid w:val="006F54EF"/>
    <w:rsid w:val="007042B5"/>
    <w:rsid w:val="007042F8"/>
    <w:rsid w:val="00706181"/>
    <w:rsid w:val="00706F4E"/>
    <w:rsid w:val="00707225"/>
    <w:rsid w:val="007113B5"/>
    <w:rsid w:val="00711C27"/>
    <w:rsid w:val="00714717"/>
    <w:rsid w:val="00714EDE"/>
    <w:rsid w:val="00715D70"/>
    <w:rsid w:val="00715DA1"/>
    <w:rsid w:val="00716872"/>
    <w:rsid w:val="0071730C"/>
    <w:rsid w:val="00721E43"/>
    <w:rsid w:val="00721F21"/>
    <w:rsid w:val="00722392"/>
    <w:rsid w:val="0072260C"/>
    <w:rsid w:val="00723A81"/>
    <w:rsid w:val="007249F8"/>
    <w:rsid w:val="00726774"/>
    <w:rsid w:val="007275E4"/>
    <w:rsid w:val="007309A7"/>
    <w:rsid w:val="00730A87"/>
    <w:rsid w:val="007312DF"/>
    <w:rsid w:val="00732083"/>
    <w:rsid w:val="00732CA7"/>
    <w:rsid w:val="00735676"/>
    <w:rsid w:val="007366CA"/>
    <w:rsid w:val="00736CD7"/>
    <w:rsid w:val="00737760"/>
    <w:rsid w:val="00742954"/>
    <w:rsid w:val="00743D3F"/>
    <w:rsid w:val="00744090"/>
    <w:rsid w:val="007442C8"/>
    <w:rsid w:val="007479AB"/>
    <w:rsid w:val="00747A40"/>
    <w:rsid w:val="00747F0F"/>
    <w:rsid w:val="00750541"/>
    <w:rsid w:val="00751DF1"/>
    <w:rsid w:val="007532CB"/>
    <w:rsid w:val="00755D5A"/>
    <w:rsid w:val="007612D0"/>
    <w:rsid w:val="007620B7"/>
    <w:rsid w:val="007674CC"/>
    <w:rsid w:val="00767D4D"/>
    <w:rsid w:val="00770BCA"/>
    <w:rsid w:val="007726CB"/>
    <w:rsid w:val="00772FB1"/>
    <w:rsid w:val="00775B5E"/>
    <w:rsid w:val="00781F61"/>
    <w:rsid w:val="007821AD"/>
    <w:rsid w:val="00782408"/>
    <w:rsid w:val="007826E7"/>
    <w:rsid w:val="00784D0A"/>
    <w:rsid w:val="00784E91"/>
    <w:rsid w:val="00785CCE"/>
    <w:rsid w:val="00790366"/>
    <w:rsid w:val="0079229B"/>
    <w:rsid w:val="00792303"/>
    <w:rsid w:val="007933F2"/>
    <w:rsid w:val="00793701"/>
    <w:rsid w:val="00793D16"/>
    <w:rsid w:val="007953FE"/>
    <w:rsid w:val="007975BF"/>
    <w:rsid w:val="007A0657"/>
    <w:rsid w:val="007A246B"/>
    <w:rsid w:val="007A2BD3"/>
    <w:rsid w:val="007A3433"/>
    <w:rsid w:val="007A411B"/>
    <w:rsid w:val="007A62F7"/>
    <w:rsid w:val="007A70FD"/>
    <w:rsid w:val="007B0463"/>
    <w:rsid w:val="007B437F"/>
    <w:rsid w:val="007B4FB0"/>
    <w:rsid w:val="007B5128"/>
    <w:rsid w:val="007B695B"/>
    <w:rsid w:val="007B6A0B"/>
    <w:rsid w:val="007C0267"/>
    <w:rsid w:val="007C0855"/>
    <w:rsid w:val="007C15F5"/>
    <w:rsid w:val="007C1817"/>
    <w:rsid w:val="007C4662"/>
    <w:rsid w:val="007C5072"/>
    <w:rsid w:val="007C6740"/>
    <w:rsid w:val="007C6B9D"/>
    <w:rsid w:val="007C72FF"/>
    <w:rsid w:val="007D01AC"/>
    <w:rsid w:val="007D13C4"/>
    <w:rsid w:val="007D1AD9"/>
    <w:rsid w:val="007D38D5"/>
    <w:rsid w:val="007D3AE8"/>
    <w:rsid w:val="007D6AEF"/>
    <w:rsid w:val="007D799F"/>
    <w:rsid w:val="007E068A"/>
    <w:rsid w:val="007E45F5"/>
    <w:rsid w:val="007E4972"/>
    <w:rsid w:val="007E50C5"/>
    <w:rsid w:val="007E6041"/>
    <w:rsid w:val="007F13BD"/>
    <w:rsid w:val="007F641D"/>
    <w:rsid w:val="00800A54"/>
    <w:rsid w:val="00801A5A"/>
    <w:rsid w:val="0080330D"/>
    <w:rsid w:val="00803EBD"/>
    <w:rsid w:val="0080684B"/>
    <w:rsid w:val="00806D48"/>
    <w:rsid w:val="00806E27"/>
    <w:rsid w:val="00806EA3"/>
    <w:rsid w:val="0081050B"/>
    <w:rsid w:val="00810A57"/>
    <w:rsid w:val="0081172A"/>
    <w:rsid w:val="00812C5E"/>
    <w:rsid w:val="00813DB2"/>
    <w:rsid w:val="00815165"/>
    <w:rsid w:val="008152BE"/>
    <w:rsid w:val="00815512"/>
    <w:rsid w:val="00815D97"/>
    <w:rsid w:val="008164B3"/>
    <w:rsid w:val="0081766C"/>
    <w:rsid w:val="00817FB3"/>
    <w:rsid w:val="00820756"/>
    <w:rsid w:val="0082087D"/>
    <w:rsid w:val="00820928"/>
    <w:rsid w:val="00821B48"/>
    <w:rsid w:val="0082425B"/>
    <w:rsid w:val="0082471C"/>
    <w:rsid w:val="00824BA0"/>
    <w:rsid w:val="00832712"/>
    <w:rsid w:val="00833A9B"/>
    <w:rsid w:val="00834022"/>
    <w:rsid w:val="008376C9"/>
    <w:rsid w:val="00843707"/>
    <w:rsid w:val="00844ACD"/>
    <w:rsid w:val="00845277"/>
    <w:rsid w:val="0085067A"/>
    <w:rsid w:val="008522DE"/>
    <w:rsid w:val="00852B08"/>
    <w:rsid w:val="00852F83"/>
    <w:rsid w:val="0085517E"/>
    <w:rsid w:val="00856AED"/>
    <w:rsid w:val="00863D06"/>
    <w:rsid w:val="008643B1"/>
    <w:rsid w:val="0086568C"/>
    <w:rsid w:val="008661CD"/>
    <w:rsid w:val="008670AD"/>
    <w:rsid w:val="00871920"/>
    <w:rsid w:val="00872B72"/>
    <w:rsid w:val="008737EC"/>
    <w:rsid w:val="0087493F"/>
    <w:rsid w:val="0088080E"/>
    <w:rsid w:val="00881CB2"/>
    <w:rsid w:val="00882244"/>
    <w:rsid w:val="00882502"/>
    <w:rsid w:val="008829BF"/>
    <w:rsid w:val="008830DE"/>
    <w:rsid w:val="00885F0C"/>
    <w:rsid w:val="00887025"/>
    <w:rsid w:val="0089051A"/>
    <w:rsid w:val="00891ACC"/>
    <w:rsid w:val="0089296F"/>
    <w:rsid w:val="008960AF"/>
    <w:rsid w:val="00896FB9"/>
    <w:rsid w:val="00897E51"/>
    <w:rsid w:val="008A03F1"/>
    <w:rsid w:val="008A1F49"/>
    <w:rsid w:val="008A3E02"/>
    <w:rsid w:val="008A6584"/>
    <w:rsid w:val="008A6B58"/>
    <w:rsid w:val="008A7806"/>
    <w:rsid w:val="008B2F53"/>
    <w:rsid w:val="008B35D3"/>
    <w:rsid w:val="008B44A2"/>
    <w:rsid w:val="008B5C52"/>
    <w:rsid w:val="008B5FB2"/>
    <w:rsid w:val="008B7978"/>
    <w:rsid w:val="008C21AC"/>
    <w:rsid w:val="008C2D77"/>
    <w:rsid w:val="008C334C"/>
    <w:rsid w:val="008C3656"/>
    <w:rsid w:val="008C4BDE"/>
    <w:rsid w:val="008C73AB"/>
    <w:rsid w:val="008C7AF8"/>
    <w:rsid w:val="008D12C6"/>
    <w:rsid w:val="008D2905"/>
    <w:rsid w:val="008D2DFF"/>
    <w:rsid w:val="008D316E"/>
    <w:rsid w:val="008D41F8"/>
    <w:rsid w:val="008D4E3B"/>
    <w:rsid w:val="008D57A9"/>
    <w:rsid w:val="008D68DF"/>
    <w:rsid w:val="008D697B"/>
    <w:rsid w:val="008E08B3"/>
    <w:rsid w:val="008E19DD"/>
    <w:rsid w:val="008E3F2D"/>
    <w:rsid w:val="008E6302"/>
    <w:rsid w:val="008E65F9"/>
    <w:rsid w:val="008E6C3D"/>
    <w:rsid w:val="008F0462"/>
    <w:rsid w:val="008F70BC"/>
    <w:rsid w:val="00900741"/>
    <w:rsid w:val="00900928"/>
    <w:rsid w:val="00900CC9"/>
    <w:rsid w:val="009028B7"/>
    <w:rsid w:val="00902CDD"/>
    <w:rsid w:val="00905207"/>
    <w:rsid w:val="00907145"/>
    <w:rsid w:val="00910323"/>
    <w:rsid w:val="00914ABD"/>
    <w:rsid w:val="00915BFD"/>
    <w:rsid w:val="009162CA"/>
    <w:rsid w:val="0092144D"/>
    <w:rsid w:val="00921C95"/>
    <w:rsid w:val="00923828"/>
    <w:rsid w:val="00924E4E"/>
    <w:rsid w:val="0092699C"/>
    <w:rsid w:val="0093055B"/>
    <w:rsid w:val="00931948"/>
    <w:rsid w:val="0093388E"/>
    <w:rsid w:val="00933A66"/>
    <w:rsid w:val="00933BAF"/>
    <w:rsid w:val="00936217"/>
    <w:rsid w:val="00942029"/>
    <w:rsid w:val="009426D9"/>
    <w:rsid w:val="00946118"/>
    <w:rsid w:val="0094619C"/>
    <w:rsid w:val="00946318"/>
    <w:rsid w:val="00947FF1"/>
    <w:rsid w:val="009512C3"/>
    <w:rsid w:val="00951E1A"/>
    <w:rsid w:val="00954D71"/>
    <w:rsid w:val="009557A8"/>
    <w:rsid w:val="00957EBE"/>
    <w:rsid w:val="00960D0F"/>
    <w:rsid w:val="009617D9"/>
    <w:rsid w:val="00961A24"/>
    <w:rsid w:val="00962946"/>
    <w:rsid w:val="00964C02"/>
    <w:rsid w:val="00964FA4"/>
    <w:rsid w:val="0096750F"/>
    <w:rsid w:val="00971490"/>
    <w:rsid w:val="00971D5E"/>
    <w:rsid w:val="00973169"/>
    <w:rsid w:val="00974E8A"/>
    <w:rsid w:val="00976A91"/>
    <w:rsid w:val="00977D85"/>
    <w:rsid w:val="0098011F"/>
    <w:rsid w:val="009815FE"/>
    <w:rsid w:val="00985E61"/>
    <w:rsid w:val="009865A2"/>
    <w:rsid w:val="00990B19"/>
    <w:rsid w:val="00990FCD"/>
    <w:rsid w:val="00991B7E"/>
    <w:rsid w:val="00992904"/>
    <w:rsid w:val="00992B91"/>
    <w:rsid w:val="00995768"/>
    <w:rsid w:val="00995FD3"/>
    <w:rsid w:val="00996364"/>
    <w:rsid w:val="00997588"/>
    <w:rsid w:val="00997A00"/>
    <w:rsid w:val="009A53F0"/>
    <w:rsid w:val="009A7769"/>
    <w:rsid w:val="009B0745"/>
    <w:rsid w:val="009B270E"/>
    <w:rsid w:val="009B2A3F"/>
    <w:rsid w:val="009B2B77"/>
    <w:rsid w:val="009B3082"/>
    <w:rsid w:val="009B35F9"/>
    <w:rsid w:val="009B37AB"/>
    <w:rsid w:val="009B5277"/>
    <w:rsid w:val="009B7AAB"/>
    <w:rsid w:val="009C03CD"/>
    <w:rsid w:val="009C0826"/>
    <w:rsid w:val="009C12B3"/>
    <w:rsid w:val="009C1DDA"/>
    <w:rsid w:val="009C2308"/>
    <w:rsid w:val="009C7300"/>
    <w:rsid w:val="009D4C85"/>
    <w:rsid w:val="009D69F9"/>
    <w:rsid w:val="009D6D90"/>
    <w:rsid w:val="009D716F"/>
    <w:rsid w:val="009D795B"/>
    <w:rsid w:val="009E0384"/>
    <w:rsid w:val="009E069A"/>
    <w:rsid w:val="009E1D9F"/>
    <w:rsid w:val="009E36B8"/>
    <w:rsid w:val="009E37BA"/>
    <w:rsid w:val="009E3B18"/>
    <w:rsid w:val="009E4D8A"/>
    <w:rsid w:val="009E4DFF"/>
    <w:rsid w:val="009E65E7"/>
    <w:rsid w:val="009F048D"/>
    <w:rsid w:val="009F17C9"/>
    <w:rsid w:val="009F3BE1"/>
    <w:rsid w:val="009F4F26"/>
    <w:rsid w:val="009F511F"/>
    <w:rsid w:val="009F56AB"/>
    <w:rsid w:val="009F5FD0"/>
    <w:rsid w:val="009F6066"/>
    <w:rsid w:val="009F7743"/>
    <w:rsid w:val="009F791D"/>
    <w:rsid w:val="00A000E1"/>
    <w:rsid w:val="00A0099C"/>
    <w:rsid w:val="00A011CF"/>
    <w:rsid w:val="00A02055"/>
    <w:rsid w:val="00A03890"/>
    <w:rsid w:val="00A06CFC"/>
    <w:rsid w:val="00A105CB"/>
    <w:rsid w:val="00A11B33"/>
    <w:rsid w:val="00A11F39"/>
    <w:rsid w:val="00A12480"/>
    <w:rsid w:val="00A12D90"/>
    <w:rsid w:val="00A16630"/>
    <w:rsid w:val="00A168D0"/>
    <w:rsid w:val="00A16D74"/>
    <w:rsid w:val="00A16E40"/>
    <w:rsid w:val="00A171F8"/>
    <w:rsid w:val="00A20B5C"/>
    <w:rsid w:val="00A21C08"/>
    <w:rsid w:val="00A24C0D"/>
    <w:rsid w:val="00A24E80"/>
    <w:rsid w:val="00A26016"/>
    <w:rsid w:val="00A262F7"/>
    <w:rsid w:val="00A26D31"/>
    <w:rsid w:val="00A279AC"/>
    <w:rsid w:val="00A31A44"/>
    <w:rsid w:val="00A31A97"/>
    <w:rsid w:val="00A33445"/>
    <w:rsid w:val="00A34096"/>
    <w:rsid w:val="00A35CB4"/>
    <w:rsid w:val="00A37AF2"/>
    <w:rsid w:val="00A402D7"/>
    <w:rsid w:val="00A40552"/>
    <w:rsid w:val="00A41AA9"/>
    <w:rsid w:val="00A42301"/>
    <w:rsid w:val="00A43B25"/>
    <w:rsid w:val="00A43D90"/>
    <w:rsid w:val="00A440DA"/>
    <w:rsid w:val="00A447FE"/>
    <w:rsid w:val="00A47FEF"/>
    <w:rsid w:val="00A50046"/>
    <w:rsid w:val="00A50D18"/>
    <w:rsid w:val="00A51AC3"/>
    <w:rsid w:val="00A52A6D"/>
    <w:rsid w:val="00A52E5B"/>
    <w:rsid w:val="00A551D1"/>
    <w:rsid w:val="00A55AC3"/>
    <w:rsid w:val="00A55C66"/>
    <w:rsid w:val="00A55F7C"/>
    <w:rsid w:val="00A57139"/>
    <w:rsid w:val="00A572A5"/>
    <w:rsid w:val="00A618CF"/>
    <w:rsid w:val="00A63454"/>
    <w:rsid w:val="00A63E44"/>
    <w:rsid w:val="00A63F03"/>
    <w:rsid w:val="00A65F98"/>
    <w:rsid w:val="00A660B3"/>
    <w:rsid w:val="00A70276"/>
    <w:rsid w:val="00A74831"/>
    <w:rsid w:val="00A7559E"/>
    <w:rsid w:val="00A760B6"/>
    <w:rsid w:val="00A76200"/>
    <w:rsid w:val="00A77283"/>
    <w:rsid w:val="00A77BE6"/>
    <w:rsid w:val="00A77D8F"/>
    <w:rsid w:val="00A80EFF"/>
    <w:rsid w:val="00A820BB"/>
    <w:rsid w:val="00A85160"/>
    <w:rsid w:val="00A87C24"/>
    <w:rsid w:val="00A92E1A"/>
    <w:rsid w:val="00A9509D"/>
    <w:rsid w:val="00A957CD"/>
    <w:rsid w:val="00A95A59"/>
    <w:rsid w:val="00A9784E"/>
    <w:rsid w:val="00AA17BB"/>
    <w:rsid w:val="00AA1CCB"/>
    <w:rsid w:val="00AA1EE4"/>
    <w:rsid w:val="00AA26D1"/>
    <w:rsid w:val="00AA344E"/>
    <w:rsid w:val="00AA37FA"/>
    <w:rsid w:val="00AA5DD7"/>
    <w:rsid w:val="00AA63CC"/>
    <w:rsid w:val="00AB00AC"/>
    <w:rsid w:val="00AB077F"/>
    <w:rsid w:val="00AB13A1"/>
    <w:rsid w:val="00AB1573"/>
    <w:rsid w:val="00AB52DE"/>
    <w:rsid w:val="00AB695D"/>
    <w:rsid w:val="00AB74A6"/>
    <w:rsid w:val="00AC2252"/>
    <w:rsid w:val="00AC288F"/>
    <w:rsid w:val="00AC310C"/>
    <w:rsid w:val="00AD0F7D"/>
    <w:rsid w:val="00AD22DC"/>
    <w:rsid w:val="00AD4722"/>
    <w:rsid w:val="00AD558D"/>
    <w:rsid w:val="00AD6224"/>
    <w:rsid w:val="00AE0C2C"/>
    <w:rsid w:val="00AE158C"/>
    <w:rsid w:val="00AE3AED"/>
    <w:rsid w:val="00AE6948"/>
    <w:rsid w:val="00AE78EA"/>
    <w:rsid w:val="00AF0131"/>
    <w:rsid w:val="00AF0A2C"/>
    <w:rsid w:val="00AF0EB5"/>
    <w:rsid w:val="00AF1168"/>
    <w:rsid w:val="00AF2410"/>
    <w:rsid w:val="00AF30A1"/>
    <w:rsid w:val="00AF4BE2"/>
    <w:rsid w:val="00AF4FEF"/>
    <w:rsid w:val="00AF6547"/>
    <w:rsid w:val="00AF7803"/>
    <w:rsid w:val="00B02929"/>
    <w:rsid w:val="00B02D24"/>
    <w:rsid w:val="00B03B37"/>
    <w:rsid w:val="00B03F64"/>
    <w:rsid w:val="00B049A9"/>
    <w:rsid w:val="00B04FF4"/>
    <w:rsid w:val="00B0541D"/>
    <w:rsid w:val="00B05D41"/>
    <w:rsid w:val="00B0677E"/>
    <w:rsid w:val="00B0782F"/>
    <w:rsid w:val="00B10DDF"/>
    <w:rsid w:val="00B120E2"/>
    <w:rsid w:val="00B144C7"/>
    <w:rsid w:val="00B149B7"/>
    <w:rsid w:val="00B14D11"/>
    <w:rsid w:val="00B14E10"/>
    <w:rsid w:val="00B1650E"/>
    <w:rsid w:val="00B2077A"/>
    <w:rsid w:val="00B20E46"/>
    <w:rsid w:val="00B20E71"/>
    <w:rsid w:val="00B22374"/>
    <w:rsid w:val="00B225D7"/>
    <w:rsid w:val="00B2262B"/>
    <w:rsid w:val="00B22837"/>
    <w:rsid w:val="00B22A59"/>
    <w:rsid w:val="00B23637"/>
    <w:rsid w:val="00B245BD"/>
    <w:rsid w:val="00B24E31"/>
    <w:rsid w:val="00B25394"/>
    <w:rsid w:val="00B256EE"/>
    <w:rsid w:val="00B26039"/>
    <w:rsid w:val="00B27390"/>
    <w:rsid w:val="00B27989"/>
    <w:rsid w:val="00B301B9"/>
    <w:rsid w:val="00B30875"/>
    <w:rsid w:val="00B318F7"/>
    <w:rsid w:val="00B33835"/>
    <w:rsid w:val="00B364A8"/>
    <w:rsid w:val="00B368EE"/>
    <w:rsid w:val="00B42171"/>
    <w:rsid w:val="00B4250F"/>
    <w:rsid w:val="00B4379B"/>
    <w:rsid w:val="00B44E0B"/>
    <w:rsid w:val="00B478F2"/>
    <w:rsid w:val="00B518B2"/>
    <w:rsid w:val="00B51938"/>
    <w:rsid w:val="00B528F4"/>
    <w:rsid w:val="00B52C71"/>
    <w:rsid w:val="00B5432E"/>
    <w:rsid w:val="00B555B6"/>
    <w:rsid w:val="00B560B6"/>
    <w:rsid w:val="00B6013F"/>
    <w:rsid w:val="00B613E5"/>
    <w:rsid w:val="00B6435D"/>
    <w:rsid w:val="00B64370"/>
    <w:rsid w:val="00B655DE"/>
    <w:rsid w:val="00B65692"/>
    <w:rsid w:val="00B67BB4"/>
    <w:rsid w:val="00B708E3"/>
    <w:rsid w:val="00B74EB4"/>
    <w:rsid w:val="00B763F5"/>
    <w:rsid w:val="00B76523"/>
    <w:rsid w:val="00B76F36"/>
    <w:rsid w:val="00B7744B"/>
    <w:rsid w:val="00B81308"/>
    <w:rsid w:val="00B84C03"/>
    <w:rsid w:val="00B84CB8"/>
    <w:rsid w:val="00B86B62"/>
    <w:rsid w:val="00B91394"/>
    <w:rsid w:val="00B91BC5"/>
    <w:rsid w:val="00B920BC"/>
    <w:rsid w:val="00BA110C"/>
    <w:rsid w:val="00BA2E7C"/>
    <w:rsid w:val="00BA2FB5"/>
    <w:rsid w:val="00BA31F6"/>
    <w:rsid w:val="00BA3495"/>
    <w:rsid w:val="00BA3C28"/>
    <w:rsid w:val="00BA4FEF"/>
    <w:rsid w:val="00BA63FE"/>
    <w:rsid w:val="00BB29F3"/>
    <w:rsid w:val="00BB3B38"/>
    <w:rsid w:val="00BB4403"/>
    <w:rsid w:val="00BB517D"/>
    <w:rsid w:val="00BB7360"/>
    <w:rsid w:val="00BB7DDA"/>
    <w:rsid w:val="00BC14C7"/>
    <w:rsid w:val="00BC2559"/>
    <w:rsid w:val="00BC3F37"/>
    <w:rsid w:val="00BC46A7"/>
    <w:rsid w:val="00BC5024"/>
    <w:rsid w:val="00BC5A53"/>
    <w:rsid w:val="00BC608F"/>
    <w:rsid w:val="00BD383E"/>
    <w:rsid w:val="00BD52DB"/>
    <w:rsid w:val="00BD566F"/>
    <w:rsid w:val="00BD592A"/>
    <w:rsid w:val="00BE0B03"/>
    <w:rsid w:val="00BE1203"/>
    <w:rsid w:val="00BE12C6"/>
    <w:rsid w:val="00BE2186"/>
    <w:rsid w:val="00BE4203"/>
    <w:rsid w:val="00BF326F"/>
    <w:rsid w:val="00BF421E"/>
    <w:rsid w:val="00BF5418"/>
    <w:rsid w:val="00BF54C7"/>
    <w:rsid w:val="00BF590E"/>
    <w:rsid w:val="00BF79C6"/>
    <w:rsid w:val="00C019AC"/>
    <w:rsid w:val="00C0236D"/>
    <w:rsid w:val="00C03255"/>
    <w:rsid w:val="00C045F3"/>
    <w:rsid w:val="00C04C3D"/>
    <w:rsid w:val="00C04F3C"/>
    <w:rsid w:val="00C0785C"/>
    <w:rsid w:val="00C104EA"/>
    <w:rsid w:val="00C11A5C"/>
    <w:rsid w:val="00C12077"/>
    <w:rsid w:val="00C13C00"/>
    <w:rsid w:val="00C158F9"/>
    <w:rsid w:val="00C17321"/>
    <w:rsid w:val="00C1753B"/>
    <w:rsid w:val="00C2063B"/>
    <w:rsid w:val="00C21788"/>
    <w:rsid w:val="00C222FD"/>
    <w:rsid w:val="00C2234F"/>
    <w:rsid w:val="00C23C17"/>
    <w:rsid w:val="00C23C83"/>
    <w:rsid w:val="00C244E5"/>
    <w:rsid w:val="00C25F0C"/>
    <w:rsid w:val="00C309DB"/>
    <w:rsid w:val="00C30C2B"/>
    <w:rsid w:val="00C32501"/>
    <w:rsid w:val="00C342F6"/>
    <w:rsid w:val="00C35020"/>
    <w:rsid w:val="00C35BAD"/>
    <w:rsid w:val="00C369C7"/>
    <w:rsid w:val="00C4023B"/>
    <w:rsid w:val="00C403E2"/>
    <w:rsid w:val="00C40673"/>
    <w:rsid w:val="00C40AF2"/>
    <w:rsid w:val="00C4190A"/>
    <w:rsid w:val="00C42AAB"/>
    <w:rsid w:val="00C430C5"/>
    <w:rsid w:val="00C450F0"/>
    <w:rsid w:val="00C454DA"/>
    <w:rsid w:val="00C47C23"/>
    <w:rsid w:val="00C54A31"/>
    <w:rsid w:val="00C558DE"/>
    <w:rsid w:val="00C56580"/>
    <w:rsid w:val="00C56967"/>
    <w:rsid w:val="00C57E37"/>
    <w:rsid w:val="00C615BE"/>
    <w:rsid w:val="00C62094"/>
    <w:rsid w:val="00C62A8B"/>
    <w:rsid w:val="00C64EF2"/>
    <w:rsid w:val="00C6601B"/>
    <w:rsid w:val="00C66839"/>
    <w:rsid w:val="00C67AAC"/>
    <w:rsid w:val="00C74209"/>
    <w:rsid w:val="00C74DA9"/>
    <w:rsid w:val="00C74FF7"/>
    <w:rsid w:val="00C750D9"/>
    <w:rsid w:val="00C77AA8"/>
    <w:rsid w:val="00C81190"/>
    <w:rsid w:val="00C82BA7"/>
    <w:rsid w:val="00C8369B"/>
    <w:rsid w:val="00C83B97"/>
    <w:rsid w:val="00C84095"/>
    <w:rsid w:val="00C84468"/>
    <w:rsid w:val="00C852FD"/>
    <w:rsid w:val="00C90E01"/>
    <w:rsid w:val="00C910AF"/>
    <w:rsid w:val="00C910EB"/>
    <w:rsid w:val="00C9127C"/>
    <w:rsid w:val="00C92C5B"/>
    <w:rsid w:val="00C95724"/>
    <w:rsid w:val="00CA090D"/>
    <w:rsid w:val="00CA22D5"/>
    <w:rsid w:val="00CA2CD6"/>
    <w:rsid w:val="00CA2E97"/>
    <w:rsid w:val="00CA4DBF"/>
    <w:rsid w:val="00CA4F99"/>
    <w:rsid w:val="00CA5FCF"/>
    <w:rsid w:val="00CA6B22"/>
    <w:rsid w:val="00CB11B5"/>
    <w:rsid w:val="00CB2413"/>
    <w:rsid w:val="00CB2678"/>
    <w:rsid w:val="00CB38C5"/>
    <w:rsid w:val="00CB3AF8"/>
    <w:rsid w:val="00CB4580"/>
    <w:rsid w:val="00CB6596"/>
    <w:rsid w:val="00CC13E4"/>
    <w:rsid w:val="00CC3B19"/>
    <w:rsid w:val="00CC3E46"/>
    <w:rsid w:val="00CC62AA"/>
    <w:rsid w:val="00CC6F1B"/>
    <w:rsid w:val="00CC7AC4"/>
    <w:rsid w:val="00CC7AE3"/>
    <w:rsid w:val="00CD01B8"/>
    <w:rsid w:val="00CD076B"/>
    <w:rsid w:val="00CD26FF"/>
    <w:rsid w:val="00CD32D5"/>
    <w:rsid w:val="00CD3AEB"/>
    <w:rsid w:val="00CD6B1B"/>
    <w:rsid w:val="00CE0987"/>
    <w:rsid w:val="00CE15C9"/>
    <w:rsid w:val="00CE26F0"/>
    <w:rsid w:val="00CE4C6C"/>
    <w:rsid w:val="00CE6766"/>
    <w:rsid w:val="00CF12FD"/>
    <w:rsid w:val="00CF2A62"/>
    <w:rsid w:val="00CF2E2F"/>
    <w:rsid w:val="00CF30B3"/>
    <w:rsid w:val="00CF6019"/>
    <w:rsid w:val="00CF71C2"/>
    <w:rsid w:val="00D02B8B"/>
    <w:rsid w:val="00D03191"/>
    <w:rsid w:val="00D0423B"/>
    <w:rsid w:val="00D0487E"/>
    <w:rsid w:val="00D07EC7"/>
    <w:rsid w:val="00D132BC"/>
    <w:rsid w:val="00D13984"/>
    <w:rsid w:val="00D13B7D"/>
    <w:rsid w:val="00D165F1"/>
    <w:rsid w:val="00D1671B"/>
    <w:rsid w:val="00D16DDC"/>
    <w:rsid w:val="00D16E4B"/>
    <w:rsid w:val="00D173A2"/>
    <w:rsid w:val="00D22F80"/>
    <w:rsid w:val="00D23B73"/>
    <w:rsid w:val="00D26F4B"/>
    <w:rsid w:val="00D270A8"/>
    <w:rsid w:val="00D3129F"/>
    <w:rsid w:val="00D33148"/>
    <w:rsid w:val="00D35A5B"/>
    <w:rsid w:val="00D3695F"/>
    <w:rsid w:val="00D40E6E"/>
    <w:rsid w:val="00D41E72"/>
    <w:rsid w:val="00D41F6A"/>
    <w:rsid w:val="00D43102"/>
    <w:rsid w:val="00D43730"/>
    <w:rsid w:val="00D453C6"/>
    <w:rsid w:val="00D45A2C"/>
    <w:rsid w:val="00D476EA"/>
    <w:rsid w:val="00D4790B"/>
    <w:rsid w:val="00D47B42"/>
    <w:rsid w:val="00D5012B"/>
    <w:rsid w:val="00D52EE4"/>
    <w:rsid w:val="00D554AC"/>
    <w:rsid w:val="00D57135"/>
    <w:rsid w:val="00D61426"/>
    <w:rsid w:val="00D660D8"/>
    <w:rsid w:val="00D71500"/>
    <w:rsid w:val="00D71851"/>
    <w:rsid w:val="00D73109"/>
    <w:rsid w:val="00D75AF4"/>
    <w:rsid w:val="00D76E60"/>
    <w:rsid w:val="00D7736C"/>
    <w:rsid w:val="00D85827"/>
    <w:rsid w:val="00D85CE8"/>
    <w:rsid w:val="00D8721B"/>
    <w:rsid w:val="00D90CB0"/>
    <w:rsid w:val="00D9247F"/>
    <w:rsid w:val="00D97092"/>
    <w:rsid w:val="00DA03D5"/>
    <w:rsid w:val="00DA150E"/>
    <w:rsid w:val="00DA18C6"/>
    <w:rsid w:val="00DA1A62"/>
    <w:rsid w:val="00DA5E6A"/>
    <w:rsid w:val="00DB2FC6"/>
    <w:rsid w:val="00DB4264"/>
    <w:rsid w:val="00DB54E5"/>
    <w:rsid w:val="00DB636B"/>
    <w:rsid w:val="00DC26A9"/>
    <w:rsid w:val="00DC35E5"/>
    <w:rsid w:val="00DC378D"/>
    <w:rsid w:val="00DC5A2D"/>
    <w:rsid w:val="00DC5BAB"/>
    <w:rsid w:val="00DD0D20"/>
    <w:rsid w:val="00DD0FC6"/>
    <w:rsid w:val="00DD36CC"/>
    <w:rsid w:val="00DD4098"/>
    <w:rsid w:val="00DD6ABF"/>
    <w:rsid w:val="00DE09DF"/>
    <w:rsid w:val="00DE490B"/>
    <w:rsid w:val="00DE59E4"/>
    <w:rsid w:val="00DF4AD6"/>
    <w:rsid w:val="00DF6641"/>
    <w:rsid w:val="00DF781B"/>
    <w:rsid w:val="00E00918"/>
    <w:rsid w:val="00E025ED"/>
    <w:rsid w:val="00E02AA4"/>
    <w:rsid w:val="00E033C4"/>
    <w:rsid w:val="00E04E1D"/>
    <w:rsid w:val="00E06C17"/>
    <w:rsid w:val="00E101DA"/>
    <w:rsid w:val="00E10DB4"/>
    <w:rsid w:val="00E15840"/>
    <w:rsid w:val="00E15C43"/>
    <w:rsid w:val="00E169F0"/>
    <w:rsid w:val="00E1797C"/>
    <w:rsid w:val="00E20D7A"/>
    <w:rsid w:val="00E21869"/>
    <w:rsid w:val="00E22218"/>
    <w:rsid w:val="00E2450D"/>
    <w:rsid w:val="00E24E95"/>
    <w:rsid w:val="00E25013"/>
    <w:rsid w:val="00E250D7"/>
    <w:rsid w:val="00E2599F"/>
    <w:rsid w:val="00E26C89"/>
    <w:rsid w:val="00E27AD0"/>
    <w:rsid w:val="00E27B78"/>
    <w:rsid w:val="00E27E82"/>
    <w:rsid w:val="00E32394"/>
    <w:rsid w:val="00E34863"/>
    <w:rsid w:val="00E36F18"/>
    <w:rsid w:val="00E3799E"/>
    <w:rsid w:val="00E41234"/>
    <w:rsid w:val="00E41291"/>
    <w:rsid w:val="00E41996"/>
    <w:rsid w:val="00E441E3"/>
    <w:rsid w:val="00E45C69"/>
    <w:rsid w:val="00E47285"/>
    <w:rsid w:val="00E50BB2"/>
    <w:rsid w:val="00E50CC3"/>
    <w:rsid w:val="00E5293C"/>
    <w:rsid w:val="00E52F8F"/>
    <w:rsid w:val="00E546F8"/>
    <w:rsid w:val="00E56D9D"/>
    <w:rsid w:val="00E57330"/>
    <w:rsid w:val="00E57FA1"/>
    <w:rsid w:val="00E62DE5"/>
    <w:rsid w:val="00E631CC"/>
    <w:rsid w:val="00E63F9B"/>
    <w:rsid w:val="00E64586"/>
    <w:rsid w:val="00E65076"/>
    <w:rsid w:val="00E70217"/>
    <w:rsid w:val="00E70701"/>
    <w:rsid w:val="00E70B5E"/>
    <w:rsid w:val="00E7420B"/>
    <w:rsid w:val="00E75CF1"/>
    <w:rsid w:val="00E76CC8"/>
    <w:rsid w:val="00E8017A"/>
    <w:rsid w:val="00E8226B"/>
    <w:rsid w:val="00E829E0"/>
    <w:rsid w:val="00E82A9F"/>
    <w:rsid w:val="00E84689"/>
    <w:rsid w:val="00E8563E"/>
    <w:rsid w:val="00E85BA3"/>
    <w:rsid w:val="00E85CF3"/>
    <w:rsid w:val="00E87549"/>
    <w:rsid w:val="00E91EAF"/>
    <w:rsid w:val="00E928D2"/>
    <w:rsid w:val="00E93E65"/>
    <w:rsid w:val="00E95BA5"/>
    <w:rsid w:val="00E97F37"/>
    <w:rsid w:val="00EA144E"/>
    <w:rsid w:val="00EA1686"/>
    <w:rsid w:val="00EA34A6"/>
    <w:rsid w:val="00EA39A9"/>
    <w:rsid w:val="00EA4742"/>
    <w:rsid w:val="00EA6A31"/>
    <w:rsid w:val="00EB054F"/>
    <w:rsid w:val="00EB44C7"/>
    <w:rsid w:val="00EB56A8"/>
    <w:rsid w:val="00EB6D6F"/>
    <w:rsid w:val="00EC0E2B"/>
    <w:rsid w:val="00EC3891"/>
    <w:rsid w:val="00EC66F3"/>
    <w:rsid w:val="00EC6E6F"/>
    <w:rsid w:val="00ED0454"/>
    <w:rsid w:val="00ED35F3"/>
    <w:rsid w:val="00ED369D"/>
    <w:rsid w:val="00ED3CD1"/>
    <w:rsid w:val="00ED5FF0"/>
    <w:rsid w:val="00ED6D71"/>
    <w:rsid w:val="00EE3480"/>
    <w:rsid w:val="00EE3959"/>
    <w:rsid w:val="00EE4D87"/>
    <w:rsid w:val="00EE4F59"/>
    <w:rsid w:val="00EE75E6"/>
    <w:rsid w:val="00EE7BAF"/>
    <w:rsid w:val="00EF150C"/>
    <w:rsid w:val="00EF1594"/>
    <w:rsid w:val="00EF19FE"/>
    <w:rsid w:val="00EF37E2"/>
    <w:rsid w:val="00EF4840"/>
    <w:rsid w:val="00EF4C7E"/>
    <w:rsid w:val="00EF66C3"/>
    <w:rsid w:val="00F00B71"/>
    <w:rsid w:val="00F012D1"/>
    <w:rsid w:val="00F02844"/>
    <w:rsid w:val="00F06673"/>
    <w:rsid w:val="00F10AD2"/>
    <w:rsid w:val="00F11B9A"/>
    <w:rsid w:val="00F1374D"/>
    <w:rsid w:val="00F15F96"/>
    <w:rsid w:val="00F160F0"/>
    <w:rsid w:val="00F25353"/>
    <w:rsid w:val="00F254A4"/>
    <w:rsid w:val="00F25B5E"/>
    <w:rsid w:val="00F2741E"/>
    <w:rsid w:val="00F30070"/>
    <w:rsid w:val="00F31A40"/>
    <w:rsid w:val="00F320DC"/>
    <w:rsid w:val="00F33749"/>
    <w:rsid w:val="00F350ED"/>
    <w:rsid w:val="00F35874"/>
    <w:rsid w:val="00F35E65"/>
    <w:rsid w:val="00F36CB2"/>
    <w:rsid w:val="00F409A1"/>
    <w:rsid w:val="00F436D3"/>
    <w:rsid w:val="00F43E6C"/>
    <w:rsid w:val="00F44B61"/>
    <w:rsid w:val="00F44B87"/>
    <w:rsid w:val="00F4633E"/>
    <w:rsid w:val="00F46D4B"/>
    <w:rsid w:val="00F511E3"/>
    <w:rsid w:val="00F525B5"/>
    <w:rsid w:val="00F53698"/>
    <w:rsid w:val="00F54AB8"/>
    <w:rsid w:val="00F54DF0"/>
    <w:rsid w:val="00F553C6"/>
    <w:rsid w:val="00F55726"/>
    <w:rsid w:val="00F5770D"/>
    <w:rsid w:val="00F57B5F"/>
    <w:rsid w:val="00F60960"/>
    <w:rsid w:val="00F613BD"/>
    <w:rsid w:val="00F61AA7"/>
    <w:rsid w:val="00F61DFC"/>
    <w:rsid w:val="00F626F5"/>
    <w:rsid w:val="00F63A02"/>
    <w:rsid w:val="00F640C2"/>
    <w:rsid w:val="00F64BB1"/>
    <w:rsid w:val="00F64C32"/>
    <w:rsid w:val="00F67C0D"/>
    <w:rsid w:val="00F67EA9"/>
    <w:rsid w:val="00F71F4B"/>
    <w:rsid w:val="00F73044"/>
    <w:rsid w:val="00F73844"/>
    <w:rsid w:val="00F74785"/>
    <w:rsid w:val="00F7488A"/>
    <w:rsid w:val="00F76649"/>
    <w:rsid w:val="00F76FD2"/>
    <w:rsid w:val="00F81D27"/>
    <w:rsid w:val="00F825E2"/>
    <w:rsid w:val="00F8618C"/>
    <w:rsid w:val="00F861FC"/>
    <w:rsid w:val="00F86664"/>
    <w:rsid w:val="00F9201E"/>
    <w:rsid w:val="00F94910"/>
    <w:rsid w:val="00F96C28"/>
    <w:rsid w:val="00FA06A4"/>
    <w:rsid w:val="00FA0B86"/>
    <w:rsid w:val="00FA127D"/>
    <w:rsid w:val="00FA226C"/>
    <w:rsid w:val="00FA34F1"/>
    <w:rsid w:val="00FA773D"/>
    <w:rsid w:val="00FB28E8"/>
    <w:rsid w:val="00FB448E"/>
    <w:rsid w:val="00FB4589"/>
    <w:rsid w:val="00FB578A"/>
    <w:rsid w:val="00FB7FA1"/>
    <w:rsid w:val="00FC05D5"/>
    <w:rsid w:val="00FC0B1C"/>
    <w:rsid w:val="00FC17CE"/>
    <w:rsid w:val="00FC4122"/>
    <w:rsid w:val="00FC4D3E"/>
    <w:rsid w:val="00FC6C86"/>
    <w:rsid w:val="00FC7FD6"/>
    <w:rsid w:val="00FD098C"/>
    <w:rsid w:val="00FD40A1"/>
    <w:rsid w:val="00FD4AC7"/>
    <w:rsid w:val="00FE08BE"/>
    <w:rsid w:val="00FE26FD"/>
    <w:rsid w:val="00FE69DA"/>
    <w:rsid w:val="00FE6DE6"/>
    <w:rsid w:val="00FE6E7B"/>
    <w:rsid w:val="00FE7137"/>
    <w:rsid w:val="00FE75BE"/>
    <w:rsid w:val="00FF08F2"/>
    <w:rsid w:val="00FF0BF9"/>
    <w:rsid w:val="00FF12D0"/>
    <w:rsid w:val="00FF1ED3"/>
    <w:rsid w:val="00FF2F57"/>
    <w:rsid w:val="00FF39B1"/>
    <w:rsid w:val="00FF4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58136C"/>
  <w15:docId w15:val="{27CC7551-34E9-4B41-B5C2-CD651F64C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42B5"/>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5523D2"/>
    <w:pPr>
      <w:keepNext/>
      <w:spacing w:before="240" w:after="60"/>
      <w:outlineLvl w:val="0"/>
    </w:pPr>
    <w:rPr>
      <w:rFonts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YHeading1">
    <w:name w:val="ACADEMY Heading 1"/>
    <w:basedOn w:val="Heading1"/>
    <w:rsid w:val="005523D2"/>
    <w:pPr>
      <w:pBdr>
        <w:bottom w:val="threeDEngrave" w:sz="6" w:space="1" w:color="auto"/>
      </w:pBdr>
      <w:spacing w:before="120" w:after="960"/>
    </w:pPr>
    <w:rPr>
      <w:rFonts w:ascii="Calibri" w:hAnsi="Calibri" w:cs="Times New Roman"/>
      <w:sz w:val="36"/>
    </w:rPr>
  </w:style>
  <w:style w:type="paragraph" w:styleId="Footer">
    <w:name w:val="footer"/>
    <w:basedOn w:val="Normal"/>
    <w:link w:val="FooterChar"/>
    <w:uiPriority w:val="99"/>
    <w:rsid w:val="007042B5"/>
    <w:pPr>
      <w:tabs>
        <w:tab w:val="center" w:pos="4320"/>
        <w:tab w:val="right" w:pos="8640"/>
      </w:tabs>
    </w:pPr>
  </w:style>
  <w:style w:type="character" w:styleId="PageNumber">
    <w:name w:val="page number"/>
    <w:basedOn w:val="DefaultParagraphFont"/>
    <w:rsid w:val="007042B5"/>
  </w:style>
  <w:style w:type="paragraph" w:styleId="BodyText">
    <w:name w:val="Body Text"/>
    <w:basedOn w:val="Normal"/>
    <w:rsid w:val="007042B5"/>
    <w:rPr>
      <w:b/>
    </w:rPr>
  </w:style>
  <w:style w:type="paragraph" w:customStyle="1" w:styleId="BulletedListIndent3">
    <w:name w:val="Bulleted List Indent 3"/>
    <w:basedOn w:val="Normal"/>
    <w:rsid w:val="007042B5"/>
    <w:pPr>
      <w:numPr>
        <w:numId w:val="1"/>
      </w:numPr>
    </w:pPr>
  </w:style>
  <w:style w:type="character" w:styleId="Hyperlink">
    <w:name w:val="Hyperlink"/>
    <w:rsid w:val="007042B5"/>
    <w:rPr>
      <w:color w:val="0000FF"/>
      <w:u w:val="single"/>
    </w:rPr>
  </w:style>
  <w:style w:type="paragraph" w:styleId="Header">
    <w:name w:val="header"/>
    <w:basedOn w:val="Normal"/>
    <w:rsid w:val="00CC6F1B"/>
    <w:pPr>
      <w:tabs>
        <w:tab w:val="center" w:pos="4320"/>
        <w:tab w:val="right" w:pos="8640"/>
      </w:tabs>
    </w:pPr>
  </w:style>
  <w:style w:type="character" w:styleId="CommentReference">
    <w:name w:val="annotation reference"/>
    <w:semiHidden/>
    <w:rsid w:val="00C82BA7"/>
    <w:rPr>
      <w:sz w:val="16"/>
      <w:szCs w:val="16"/>
    </w:rPr>
  </w:style>
  <w:style w:type="paragraph" w:styleId="CommentText">
    <w:name w:val="annotation text"/>
    <w:basedOn w:val="Normal"/>
    <w:semiHidden/>
    <w:rsid w:val="00C82BA7"/>
    <w:rPr>
      <w:sz w:val="20"/>
    </w:rPr>
  </w:style>
  <w:style w:type="paragraph" w:styleId="CommentSubject">
    <w:name w:val="annotation subject"/>
    <w:basedOn w:val="CommentText"/>
    <w:next w:val="CommentText"/>
    <w:semiHidden/>
    <w:rsid w:val="00C82BA7"/>
    <w:rPr>
      <w:b/>
      <w:bCs/>
    </w:rPr>
  </w:style>
  <w:style w:type="paragraph" w:styleId="BalloonText">
    <w:name w:val="Balloon Text"/>
    <w:basedOn w:val="Normal"/>
    <w:semiHidden/>
    <w:rsid w:val="00C82BA7"/>
    <w:rPr>
      <w:rFonts w:ascii="Tahoma" w:hAnsi="Tahoma" w:cs="Tahoma"/>
      <w:sz w:val="16"/>
      <w:szCs w:val="16"/>
    </w:rPr>
  </w:style>
  <w:style w:type="paragraph" w:styleId="ListParagraph">
    <w:name w:val="List Paragraph"/>
    <w:basedOn w:val="Normal"/>
    <w:uiPriority w:val="34"/>
    <w:qFormat/>
    <w:rsid w:val="003920DB"/>
    <w:pPr>
      <w:ind w:left="720"/>
    </w:pPr>
  </w:style>
  <w:style w:type="paragraph" w:customStyle="1" w:styleId="Default">
    <w:name w:val="Default"/>
    <w:rsid w:val="001F331B"/>
    <w:pPr>
      <w:autoSpaceDE w:val="0"/>
      <w:autoSpaceDN w:val="0"/>
      <w:adjustRightInd w:val="0"/>
    </w:pPr>
    <w:rPr>
      <w:rFonts w:ascii="Calibri" w:hAnsi="Calibri" w:cs="Calibri"/>
      <w:color w:val="000000"/>
      <w:sz w:val="24"/>
      <w:szCs w:val="24"/>
    </w:rPr>
  </w:style>
  <w:style w:type="table" w:styleId="TableGrid">
    <w:name w:val="Table Grid"/>
    <w:basedOn w:val="TableNormal"/>
    <w:rsid w:val="00214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1E358C"/>
    <w:rPr>
      <w:rFonts w:ascii="Arial" w:hAnsi="Arial"/>
      <w:sz w:val="24"/>
    </w:rPr>
  </w:style>
  <w:style w:type="character" w:styleId="UnresolvedMention">
    <w:name w:val="Unresolved Mention"/>
    <w:basedOn w:val="DefaultParagraphFont"/>
    <w:uiPriority w:val="99"/>
    <w:semiHidden/>
    <w:unhideWhenUsed/>
    <w:rsid w:val="00550883"/>
    <w:rPr>
      <w:color w:val="605E5C"/>
      <w:shd w:val="clear" w:color="auto" w:fill="E1DFDD"/>
    </w:rPr>
  </w:style>
  <w:style w:type="character" w:styleId="PlaceholderText">
    <w:name w:val="Placeholder Text"/>
    <w:basedOn w:val="DefaultParagraphFont"/>
    <w:uiPriority w:val="99"/>
    <w:semiHidden/>
    <w:rsid w:val="00DF4A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901903">
      <w:bodyDiv w:val="1"/>
      <w:marLeft w:val="0"/>
      <w:marRight w:val="0"/>
      <w:marTop w:val="0"/>
      <w:marBottom w:val="0"/>
      <w:divBdr>
        <w:top w:val="none" w:sz="0" w:space="0" w:color="auto"/>
        <w:left w:val="none" w:sz="0" w:space="0" w:color="auto"/>
        <w:bottom w:val="none" w:sz="0" w:space="0" w:color="auto"/>
        <w:right w:val="none" w:sz="0" w:space="0" w:color="auto"/>
      </w:divBdr>
    </w:div>
    <w:div w:id="1522937148">
      <w:bodyDiv w:val="1"/>
      <w:marLeft w:val="0"/>
      <w:marRight w:val="0"/>
      <w:marTop w:val="0"/>
      <w:marBottom w:val="0"/>
      <w:divBdr>
        <w:top w:val="none" w:sz="0" w:space="0" w:color="auto"/>
        <w:left w:val="none" w:sz="0" w:space="0" w:color="auto"/>
        <w:bottom w:val="none" w:sz="0" w:space="0" w:color="auto"/>
        <w:right w:val="none" w:sz="0" w:space="0" w:color="auto"/>
      </w:divBdr>
    </w:div>
    <w:div w:id="1926717468">
      <w:bodyDiv w:val="1"/>
      <w:marLeft w:val="0"/>
      <w:marRight w:val="0"/>
      <w:marTop w:val="0"/>
      <w:marBottom w:val="0"/>
      <w:divBdr>
        <w:top w:val="none" w:sz="0" w:space="0" w:color="auto"/>
        <w:left w:val="none" w:sz="0" w:space="0" w:color="auto"/>
        <w:bottom w:val="none" w:sz="0" w:space="0" w:color="auto"/>
        <w:right w:val="none" w:sz="0" w:space="0" w:color="auto"/>
      </w:divBdr>
      <w:divsChild>
        <w:div w:id="1091777988">
          <w:marLeft w:val="547"/>
          <w:marRight w:val="0"/>
          <w:marTop w:val="192"/>
          <w:marBottom w:val="0"/>
          <w:divBdr>
            <w:top w:val="none" w:sz="0" w:space="0" w:color="auto"/>
            <w:left w:val="none" w:sz="0" w:space="0" w:color="auto"/>
            <w:bottom w:val="none" w:sz="0" w:space="0" w:color="auto"/>
            <w:right w:val="none" w:sz="0" w:space="0" w:color="auto"/>
          </w:divBdr>
        </w:div>
        <w:div w:id="1736204047">
          <w:marLeft w:val="547"/>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d.org/capability-model/acces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BCA63C89194104B3A1ECE249128E88"/>
        <w:category>
          <w:name w:val="General"/>
          <w:gallery w:val="placeholder"/>
        </w:category>
        <w:types>
          <w:type w:val="bbPlcHdr"/>
        </w:types>
        <w:behaviors>
          <w:behavior w:val="content"/>
        </w:behaviors>
        <w:guid w:val="{24A3ED16-466D-43DA-99A2-C255B2798CDF}"/>
      </w:docPartPr>
      <w:docPartBody>
        <w:p w:rsidR="005D0B34" w:rsidRDefault="002F3993" w:rsidP="002F3993">
          <w:pPr>
            <w:pStyle w:val="3EBCA63C89194104B3A1ECE249128E88"/>
          </w:pPr>
          <w:r>
            <w:t>[Type here]</w:t>
          </w:r>
        </w:p>
      </w:docPartBody>
    </w:docPart>
    <w:docPart>
      <w:docPartPr>
        <w:name w:val="DefaultPlaceholder_-1854013440"/>
        <w:category>
          <w:name w:val="General"/>
          <w:gallery w:val="placeholder"/>
        </w:category>
        <w:types>
          <w:type w:val="bbPlcHdr"/>
        </w:types>
        <w:behaviors>
          <w:behavior w:val="content"/>
        </w:behaviors>
        <w:guid w:val="{CD44E57B-42B0-4602-892B-B7DAEC930EC1}"/>
      </w:docPartPr>
      <w:docPartBody>
        <w:p w:rsidR="00FA2A3C" w:rsidRDefault="005D0B34">
          <w:r w:rsidRPr="00B666CD">
            <w:rPr>
              <w:rStyle w:val="PlaceholderText"/>
            </w:rPr>
            <w:t>Click or tap here to enter text.</w:t>
          </w:r>
        </w:p>
      </w:docPartBody>
    </w:docPart>
    <w:docPart>
      <w:docPartPr>
        <w:name w:val="0E89C4ACC1734939BFA18D5779565507"/>
        <w:category>
          <w:name w:val="General"/>
          <w:gallery w:val="placeholder"/>
        </w:category>
        <w:types>
          <w:type w:val="bbPlcHdr"/>
        </w:types>
        <w:behaviors>
          <w:behavior w:val="content"/>
        </w:behaviors>
        <w:guid w:val="{ADACE762-1E66-46B8-AEA0-22DC00B7F0AA}"/>
      </w:docPartPr>
      <w:docPartBody>
        <w:p w:rsidR="00FA2A3C" w:rsidRDefault="005D0B34" w:rsidP="005D0B34">
          <w:pPr>
            <w:pStyle w:val="0E89C4ACC1734939BFA18D5779565507"/>
          </w:pPr>
          <w:r w:rsidRPr="00B666CD">
            <w:rPr>
              <w:rStyle w:val="PlaceholderText"/>
            </w:rPr>
            <w:t>Click or tap here to enter text.</w:t>
          </w:r>
        </w:p>
      </w:docPartBody>
    </w:docPart>
    <w:docPart>
      <w:docPartPr>
        <w:name w:val="F798CA7A7D9C4EF685F7DBFFC8F482A3"/>
        <w:category>
          <w:name w:val="General"/>
          <w:gallery w:val="placeholder"/>
        </w:category>
        <w:types>
          <w:type w:val="bbPlcHdr"/>
        </w:types>
        <w:behaviors>
          <w:behavior w:val="content"/>
        </w:behaviors>
        <w:guid w:val="{CB796F6E-B7F4-44BC-9427-4E723200041D}"/>
      </w:docPartPr>
      <w:docPartBody>
        <w:p w:rsidR="00FA2A3C" w:rsidRDefault="005D0B34" w:rsidP="005D0B34">
          <w:pPr>
            <w:pStyle w:val="F798CA7A7D9C4EF685F7DBFFC8F482A3"/>
          </w:pPr>
          <w:r w:rsidRPr="00B666CD">
            <w:rPr>
              <w:rStyle w:val="PlaceholderText"/>
            </w:rPr>
            <w:t>Click or tap here to enter text.</w:t>
          </w:r>
        </w:p>
      </w:docPartBody>
    </w:docPart>
    <w:docPart>
      <w:docPartPr>
        <w:name w:val="0C4DA78CBB6C4DFD8675AED8CFB0E65C"/>
        <w:category>
          <w:name w:val="General"/>
          <w:gallery w:val="placeholder"/>
        </w:category>
        <w:types>
          <w:type w:val="bbPlcHdr"/>
        </w:types>
        <w:behaviors>
          <w:behavior w:val="content"/>
        </w:behaviors>
        <w:guid w:val="{4B953331-7913-4283-878F-F3078B81FA82}"/>
      </w:docPartPr>
      <w:docPartBody>
        <w:p w:rsidR="00FA2A3C" w:rsidRDefault="005D0B34" w:rsidP="005D0B34">
          <w:pPr>
            <w:pStyle w:val="0C4DA78CBB6C4DFD8675AED8CFB0E65C"/>
          </w:pPr>
          <w:r w:rsidRPr="00B666CD">
            <w:rPr>
              <w:rStyle w:val="PlaceholderText"/>
            </w:rPr>
            <w:t>Click or tap here to enter text.</w:t>
          </w:r>
        </w:p>
      </w:docPartBody>
    </w:docPart>
    <w:docPart>
      <w:docPartPr>
        <w:name w:val="F881B19605774870BFA16A560BF5CFF6"/>
        <w:category>
          <w:name w:val="General"/>
          <w:gallery w:val="placeholder"/>
        </w:category>
        <w:types>
          <w:type w:val="bbPlcHdr"/>
        </w:types>
        <w:behaviors>
          <w:behavior w:val="content"/>
        </w:behaviors>
        <w:guid w:val="{5961E91A-329D-4389-9E12-89DD7DCF3B15}"/>
      </w:docPartPr>
      <w:docPartBody>
        <w:p w:rsidR="00FA2A3C" w:rsidRDefault="005D0B34" w:rsidP="005D0B34">
          <w:pPr>
            <w:pStyle w:val="F881B19605774870BFA16A560BF5CFF6"/>
          </w:pPr>
          <w:r w:rsidRPr="00B666CD">
            <w:rPr>
              <w:rStyle w:val="PlaceholderText"/>
            </w:rPr>
            <w:t>Click or tap here to enter text.</w:t>
          </w:r>
        </w:p>
      </w:docPartBody>
    </w:docPart>
    <w:docPart>
      <w:docPartPr>
        <w:name w:val="B25D46AA1BD04760BF688BADA54287F5"/>
        <w:category>
          <w:name w:val="General"/>
          <w:gallery w:val="placeholder"/>
        </w:category>
        <w:types>
          <w:type w:val="bbPlcHdr"/>
        </w:types>
        <w:behaviors>
          <w:behavior w:val="content"/>
        </w:behaviors>
        <w:guid w:val="{1F9227D0-173B-457A-A321-E12836648BF1}"/>
      </w:docPartPr>
      <w:docPartBody>
        <w:p w:rsidR="00FA2A3C" w:rsidRDefault="005D0B34" w:rsidP="005D0B34">
          <w:pPr>
            <w:pStyle w:val="B25D46AA1BD04760BF688BADA54287F5"/>
          </w:pPr>
          <w:r w:rsidRPr="00B666CD">
            <w:rPr>
              <w:rStyle w:val="PlaceholderText"/>
            </w:rPr>
            <w:t>Click or tap here to enter text.</w:t>
          </w:r>
        </w:p>
      </w:docPartBody>
    </w:docPart>
    <w:docPart>
      <w:docPartPr>
        <w:name w:val="578730AE37CA4058A48FB244334B3D82"/>
        <w:category>
          <w:name w:val="General"/>
          <w:gallery w:val="placeholder"/>
        </w:category>
        <w:types>
          <w:type w:val="bbPlcHdr"/>
        </w:types>
        <w:behaviors>
          <w:behavior w:val="content"/>
        </w:behaviors>
        <w:guid w:val="{DA4B7B2F-3255-4DEB-9C1D-B4B9CC6B381A}"/>
      </w:docPartPr>
      <w:docPartBody>
        <w:p w:rsidR="00FA2A3C" w:rsidRDefault="005D0B34" w:rsidP="005D0B34">
          <w:pPr>
            <w:pStyle w:val="578730AE37CA4058A48FB244334B3D82"/>
          </w:pPr>
          <w:r w:rsidRPr="00B666CD">
            <w:rPr>
              <w:rStyle w:val="PlaceholderText"/>
            </w:rPr>
            <w:t>Click or tap here to enter text.</w:t>
          </w:r>
        </w:p>
      </w:docPartBody>
    </w:docPart>
    <w:docPart>
      <w:docPartPr>
        <w:name w:val="F2C1C7FBB2A0421B96709A18FFB8E713"/>
        <w:category>
          <w:name w:val="General"/>
          <w:gallery w:val="placeholder"/>
        </w:category>
        <w:types>
          <w:type w:val="bbPlcHdr"/>
        </w:types>
        <w:behaviors>
          <w:behavior w:val="content"/>
        </w:behaviors>
        <w:guid w:val="{F9829C40-0519-4E62-AED5-20A2A2A11267}"/>
      </w:docPartPr>
      <w:docPartBody>
        <w:p w:rsidR="00FA2A3C" w:rsidRDefault="005D0B34" w:rsidP="005D0B34">
          <w:pPr>
            <w:pStyle w:val="F2C1C7FBB2A0421B96709A18FFB8E713"/>
          </w:pPr>
          <w:r w:rsidRPr="00B666CD">
            <w:rPr>
              <w:rStyle w:val="PlaceholderText"/>
            </w:rPr>
            <w:t>Click or tap here to enter text.</w:t>
          </w:r>
        </w:p>
      </w:docPartBody>
    </w:docPart>
    <w:docPart>
      <w:docPartPr>
        <w:name w:val="5B83A606CF884E1481EED9A43A9C9DED"/>
        <w:category>
          <w:name w:val="General"/>
          <w:gallery w:val="placeholder"/>
        </w:category>
        <w:types>
          <w:type w:val="bbPlcHdr"/>
        </w:types>
        <w:behaviors>
          <w:behavior w:val="content"/>
        </w:behaviors>
        <w:guid w:val="{4B2F52ED-0DEC-41D0-9418-CC1E82B3882F}"/>
      </w:docPartPr>
      <w:docPartBody>
        <w:p w:rsidR="00FA2A3C" w:rsidRDefault="005D0B34" w:rsidP="005D0B34">
          <w:pPr>
            <w:pStyle w:val="5B83A606CF884E1481EED9A43A9C9DED"/>
          </w:pPr>
          <w:r w:rsidRPr="00B666CD">
            <w:rPr>
              <w:rStyle w:val="PlaceholderText"/>
            </w:rPr>
            <w:t>Click or tap here to enter text.</w:t>
          </w:r>
        </w:p>
      </w:docPartBody>
    </w:docPart>
    <w:docPart>
      <w:docPartPr>
        <w:name w:val="D14370331A0C4802A8974A992E46B981"/>
        <w:category>
          <w:name w:val="General"/>
          <w:gallery w:val="placeholder"/>
        </w:category>
        <w:types>
          <w:type w:val="bbPlcHdr"/>
        </w:types>
        <w:behaviors>
          <w:behavior w:val="content"/>
        </w:behaviors>
        <w:guid w:val="{9E0B6F63-6112-46B2-81E3-CE8290EDB002}"/>
      </w:docPartPr>
      <w:docPartBody>
        <w:p w:rsidR="00FA2A3C" w:rsidRDefault="005D0B34" w:rsidP="005D0B34">
          <w:pPr>
            <w:pStyle w:val="D14370331A0C4802A8974A992E46B981"/>
          </w:pPr>
          <w:r w:rsidRPr="00B666CD">
            <w:rPr>
              <w:rStyle w:val="PlaceholderText"/>
            </w:rPr>
            <w:t>Click or tap here to enter text.</w:t>
          </w:r>
        </w:p>
      </w:docPartBody>
    </w:docPart>
    <w:docPart>
      <w:docPartPr>
        <w:name w:val="9EA649DA3A37452987BA079F00AEAD5C"/>
        <w:category>
          <w:name w:val="General"/>
          <w:gallery w:val="placeholder"/>
        </w:category>
        <w:types>
          <w:type w:val="bbPlcHdr"/>
        </w:types>
        <w:behaviors>
          <w:behavior w:val="content"/>
        </w:behaviors>
        <w:guid w:val="{E405BF40-AE97-4063-A292-9F50DD0EE4BB}"/>
      </w:docPartPr>
      <w:docPartBody>
        <w:p w:rsidR="00FA2A3C" w:rsidRDefault="005D0B34" w:rsidP="005D0B34">
          <w:pPr>
            <w:pStyle w:val="9EA649DA3A37452987BA079F00AEAD5C"/>
          </w:pPr>
          <w:r w:rsidRPr="00B666CD">
            <w:rPr>
              <w:rStyle w:val="PlaceholderText"/>
            </w:rPr>
            <w:t>Click or tap here to enter text.</w:t>
          </w:r>
        </w:p>
      </w:docPartBody>
    </w:docPart>
    <w:docPart>
      <w:docPartPr>
        <w:name w:val="2E9A8D0E4C7240CEAFF77F27D186E220"/>
        <w:category>
          <w:name w:val="General"/>
          <w:gallery w:val="placeholder"/>
        </w:category>
        <w:types>
          <w:type w:val="bbPlcHdr"/>
        </w:types>
        <w:behaviors>
          <w:behavior w:val="content"/>
        </w:behaviors>
        <w:guid w:val="{3A17C38A-2390-4867-872A-84F07AD0E3CE}"/>
      </w:docPartPr>
      <w:docPartBody>
        <w:p w:rsidR="00FA2A3C" w:rsidRDefault="005D0B34" w:rsidP="005D0B34">
          <w:pPr>
            <w:pStyle w:val="2E9A8D0E4C7240CEAFF77F27D186E220"/>
          </w:pPr>
          <w:r w:rsidRPr="00B666CD">
            <w:rPr>
              <w:rStyle w:val="PlaceholderText"/>
            </w:rPr>
            <w:t>Click or tap here to enter text.</w:t>
          </w:r>
        </w:p>
      </w:docPartBody>
    </w:docPart>
    <w:docPart>
      <w:docPartPr>
        <w:name w:val="BF6F26E68800448B9FCE22470E32D6CE"/>
        <w:category>
          <w:name w:val="General"/>
          <w:gallery w:val="placeholder"/>
        </w:category>
        <w:types>
          <w:type w:val="bbPlcHdr"/>
        </w:types>
        <w:behaviors>
          <w:behavior w:val="content"/>
        </w:behaviors>
        <w:guid w:val="{CA3D27A6-2320-4FAE-9F50-BFBE8B5E4F29}"/>
      </w:docPartPr>
      <w:docPartBody>
        <w:p w:rsidR="00FA2A3C" w:rsidRDefault="005D0B34" w:rsidP="005D0B34">
          <w:pPr>
            <w:pStyle w:val="BF6F26E68800448B9FCE22470E32D6CE"/>
          </w:pPr>
          <w:r w:rsidRPr="00B666CD">
            <w:rPr>
              <w:rStyle w:val="PlaceholderText"/>
            </w:rPr>
            <w:t>Click or tap here to enter text.</w:t>
          </w:r>
        </w:p>
      </w:docPartBody>
    </w:docPart>
    <w:docPart>
      <w:docPartPr>
        <w:name w:val="9FE5C9E5A5714213BA16DBBF4151B0A9"/>
        <w:category>
          <w:name w:val="General"/>
          <w:gallery w:val="placeholder"/>
        </w:category>
        <w:types>
          <w:type w:val="bbPlcHdr"/>
        </w:types>
        <w:behaviors>
          <w:behavior w:val="content"/>
        </w:behaviors>
        <w:guid w:val="{7E1B6E35-D3B0-40D1-AA64-5251F7B7A8E5}"/>
      </w:docPartPr>
      <w:docPartBody>
        <w:p w:rsidR="00FA2A3C" w:rsidRDefault="005D0B34" w:rsidP="005D0B34">
          <w:pPr>
            <w:pStyle w:val="9FE5C9E5A5714213BA16DBBF4151B0A9"/>
          </w:pPr>
          <w:r w:rsidRPr="00B666CD">
            <w:rPr>
              <w:rStyle w:val="PlaceholderText"/>
            </w:rPr>
            <w:t>Click or tap here to enter text.</w:t>
          </w:r>
        </w:p>
      </w:docPartBody>
    </w:docPart>
    <w:docPart>
      <w:docPartPr>
        <w:name w:val="4152367D85FF42D0A7120E016AC63B9E"/>
        <w:category>
          <w:name w:val="General"/>
          <w:gallery w:val="placeholder"/>
        </w:category>
        <w:types>
          <w:type w:val="bbPlcHdr"/>
        </w:types>
        <w:behaviors>
          <w:behavior w:val="content"/>
        </w:behaviors>
        <w:guid w:val="{AC992B6D-99CB-4F7E-B820-007D0176FAB3}"/>
      </w:docPartPr>
      <w:docPartBody>
        <w:p w:rsidR="00FA2A3C" w:rsidRDefault="005D0B34" w:rsidP="005D0B34">
          <w:pPr>
            <w:pStyle w:val="4152367D85FF42D0A7120E016AC63B9E"/>
          </w:pPr>
          <w:r w:rsidRPr="00B666CD">
            <w:rPr>
              <w:rStyle w:val="PlaceholderText"/>
            </w:rPr>
            <w:t>Click or tap here to enter text.</w:t>
          </w:r>
        </w:p>
      </w:docPartBody>
    </w:docPart>
    <w:docPart>
      <w:docPartPr>
        <w:name w:val="9A518B0582F741A09B3CEA903ACCBC35"/>
        <w:category>
          <w:name w:val="General"/>
          <w:gallery w:val="placeholder"/>
        </w:category>
        <w:types>
          <w:type w:val="bbPlcHdr"/>
        </w:types>
        <w:behaviors>
          <w:behavior w:val="content"/>
        </w:behaviors>
        <w:guid w:val="{0A295DD2-7EBE-4873-96B7-3D22EDF66CD4}"/>
      </w:docPartPr>
      <w:docPartBody>
        <w:p w:rsidR="00FA2A3C" w:rsidRDefault="005D0B34" w:rsidP="005D0B34">
          <w:pPr>
            <w:pStyle w:val="9A518B0582F741A09B3CEA903ACCBC35"/>
          </w:pPr>
          <w:r w:rsidRPr="00B666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993"/>
    <w:rsid w:val="00143166"/>
    <w:rsid w:val="002F3993"/>
    <w:rsid w:val="005D0B34"/>
    <w:rsid w:val="00CA3266"/>
    <w:rsid w:val="00FA2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0B34"/>
    <w:rPr>
      <w:color w:val="808080"/>
    </w:rPr>
  </w:style>
  <w:style w:type="paragraph" w:customStyle="1" w:styleId="3EBCA63C89194104B3A1ECE249128E88">
    <w:name w:val="3EBCA63C89194104B3A1ECE249128E88"/>
    <w:rsid w:val="002F3993"/>
  </w:style>
  <w:style w:type="paragraph" w:customStyle="1" w:styleId="0E89C4ACC1734939BFA18D5779565507">
    <w:name w:val="0E89C4ACC1734939BFA18D5779565507"/>
    <w:rsid w:val="005D0B34"/>
  </w:style>
  <w:style w:type="paragraph" w:customStyle="1" w:styleId="F798CA7A7D9C4EF685F7DBFFC8F482A3">
    <w:name w:val="F798CA7A7D9C4EF685F7DBFFC8F482A3"/>
    <w:rsid w:val="005D0B34"/>
  </w:style>
  <w:style w:type="paragraph" w:customStyle="1" w:styleId="0C4DA78CBB6C4DFD8675AED8CFB0E65C">
    <w:name w:val="0C4DA78CBB6C4DFD8675AED8CFB0E65C"/>
    <w:rsid w:val="005D0B34"/>
  </w:style>
  <w:style w:type="paragraph" w:customStyle="1" w:styleId="F881B19605774870BFA16A560BF5CFF6">
    <w:name w:val="F881B19605774870BFA16A560BF5CFF6"/>
    <w:rsid w:val="005D0B34"/>
  </w:style>
  <w:style w:type="paragraph" w:customStyle="1" w:styleId="B25D46AA1BD04760BF688BADA54287F5">
    <w:name w:val="B25D46AA1BD04760BF688BADA54287F5"/>
    <w:rsid w:val="005D0B34"/>
  </w:style>
  <w:style w:type="paragraph" w:customStyle="1" w:styleId="578730AE37CA4058A48FB244334B3D82">
    <w:name w:val="578730AE37CA4058A48FB244334B3D82"/>
    <w:rsid w:val="005D0B34"/>
  </w:style>
  <w:style w:type="paragraph" w:customStyle="1" w:styleId="F2C1C7FBB2A0421B96709A18FFB8E713">
    <w:name w:val="F2C1C7FBB2A0421B96709A18FFB8E713"/>
    <w:rsid w:val="005D0B34"/>
  </w:style>
  <w:style w:type="paragraph" w:customStyle="1" w:styleId="5B83A606CF884E1481EED9A43A9C9DED">
    <w:name w:val="5B83A606CF884E1481EED9A43A9C9DED"/>
    <w:rsid w:val="005D0B34"/>
  </w:style>
  <w:style w:type="paragraph" w:customStyle="1" w:styleId="D14370331A0C4802A8974A992E46B981">
    <w:name w:val="D14370331A0C4802A8974A992E46B981"/>
    <w:rsid w:val="005D0B34"/>
  </w:style>
  <w:style w:type="paragraph" w:customStyle="1" w:styleId="9EA649DA3A37452987BA079F00AEAD5C">
    <w:name w:val="9EA649DA3A37452987BA079F00AEAD5C"/>
    <w:rsid w:val="005D0B34"/>
  </w:style>
  <w:style w:type="paragraph" w:customStyle="1" w:styleId="2E9A8D0E4C7240CEAFF77F27D186E220">
    <w:name w:val="2E9A8D0E4C7240CEAFF77F27D186E220"/>
    <w:rsid w:val="005D0B34"/>
  </w:style>
  <w:style w:type="paragraph" w:customStyle="1" w:styleId="BF6F26E68800448B9FCE22470E32D6CE">
    <w:name w:val="BF6F26E68800448B9FCE22470E32D6CE"/>
    <w:rsid w:val="005D0B34"/>
  </w:style>
  <w:style w:type="paragraph" w:customStyle="1" w:styleId="9FE5C9E5A5714213BA16DBBF4151B0A9">
    <w:name w:val="9FE5C9E5A5714213BA16DBBF4151B0A9"/>
    <w:rsid w:val="005D0B34"/>
  </w:style>
  <w:style w:type="paragraph" w:customStyle="1" w:styleId="4152367D85FF42D0A7120E016AC63B9E">
    <w:name w:val="4152367D85FF42D0A7120E016AC63B9E"/>
    <w:rsid w:val="005D0B34"/>
  </w:style>
  <w:style w:type="paragraph" w:customStyle="1" w:styleId="9A518B0582F741A09B3CEA903ACCBC35">
    <w:name w:val="9A518B0582F741A09B3CEA903ACCBC35"/>
    <w:rsid w:val="005D0B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438A6-4D77-4AD4-86F8-D44E9288C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4349</CharactersWithSpaces>
  <SharedDoc>false</SharedDoc>
  <HLinks>
    <vt:vector size="18" baseType="variant">
      <vt:variant>
        <vt:i4>6881289</vt:i4>
      </vt:variant>
      <vt:variant>
        <vt:i4>6</vt:i4>
      </vt:variant>
      <vt:variant>
        <vt:i4>0</vt:i4>
      </vt:variant>
      <vt:variant>
        <vt:i4>5</vt:i4>
      </vt:variant>
      <vt:variant>
        <vt:lpwstr>mailto:Stephanie.lewis@chaparralenergy.com</vt:lpwstr>
      </vt:variant>
      <vt:variant>
        <vt:lpwstr/>
      </vt:variant>
      <vt:variant>
        <vt:i4>2162780</vt:i4>
      </vt:variant>
      <vt:variant>
        <vt:i4>3</vt:i4>
      </vt:variant>
      <vt:variant>
        <vt:i4>0</vt:i4>
      </vt:variant>
      <vt:variant>
        <vt:i4>5</vt:i4>
      </vt:variant>
      <vt:variant>
        <vt:lpwstr>mailto:David.mclaughlin@americanfidelity.com</vt:lpwstr>
      </vt:variant>
      <vt:variant>
        <vt:lpwstr/>
      </vt:variant>
      <vt:variant>
        <vt:i4>6881289</vt:i4>
      </vt:variant>
      <vt:variant>
        <vt:i4>0</vt:i4>
      </vt:variant>
      <vt:variant>
        <vt:i4>0</vt:i4>
      </vt:variant>
      <vt:variant>
        <vt:i4>5</vt:i4>
      </vt:variant>
      <vt:variant>
        <vt:lpwstr>mailto:Stephanie.lewis@chaparral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JH</dc:creator>
  <cp:lastModifiedBy>Walt Hansmann</cp:lastModifiedBy>
  <cp:revision>5</cp:revision>
  <cp:lastPrinted>2018-02-08T23:03:00Z</cp:lastPrinted>
  <dcterms:created xsi:type="dcterms:W3CDTF">2022-02-25T18:22:00Z</dcterms:created>
  <dcterms:modified xsi:type="dcterms:W3CDTF">2022-04-05T16:42:00Z</dcterms:modified>
</cp:coreProperties>
</file>